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FBED51" w14:textId="77777777" w:rsidR="009E07E3" w:rsidRDefault="00337F62" w:rsidP="00AC0C41">
      <w:pPr>
        <w:pStyle w:val="Nzev"/>
        <w:spacing w:after="0"/>
        <w:jc w:val="center"/>
      </w:pPr>
      <w:r>
        <w:t>ŽÁDOST O PŘEÚČTOVÁNÍ NÁKLADŮ</w:t>
      </w:r>
    </w:p>
    <w:p w14:paraId="69CC30CA" w14:textId="77777777" w:rsidR="00AC0C41" w:rsidRPr="00AC0C41" w:rsidRDefault="00AC0C41" w:rsidP="00AC0C41">
      <w:pPr>
        <w:spacing w:after="0"/>
        <w:jc w:val="right"/>
      </w:pPr>
      <w:r>
        <w:t>Pro více dokladů</w:t>
      </w:r>
    </w:p>
    <w:p w14:paraId="59789298" w14:textId="77777777" w:rsidR="008220F1" w:rsidRDefault="008220F1" w:rsidP="0001722E">
      <w:pPr>
        <w:pStyle w:val="Bezmezer"/>
        <w:rPr>
          <w:sz w:val="28"/>
          <w:szCs w:val="28"/>
        </w:rPr>
      </w:pPr>
      <w:r>
        <w:rPr>
          <w:sz w:val="28"/>
          <w:szCs w:val="28"/>
        </w:rPr>
        <w:t>Bc. Hana Pokorná, DiS.</w:t>
      </w:r>
    </w:p>
    <w:p w14:paraId="019CA990" w14:textId="77777777" w:rsidR="0001722E" w:rsidRPr="0001722E" w:rsidRDefault="0001722E" w:rsidP="0001722E">
      <w:pPr>
        <w:pStyle w:val="Bezmezer"/>
        <w:rPr>
          <w:sz w:val="28"/>
          <w:szCs w:val="28"/>
        </w:rPr>
      </w:pPr>
      <w:r w:rsidRPr="0001722E">
        <w:rPr>
          <w:sz w:val="28"/>
          <w:szCs w:val="28"/>
        </w:rPr>
        <w:t>EO FSV</w:t>
      </w:r>
    </w:p>
    <w:p w14:paraId="7221B2B4" w14:textId="77777777" w:rsidR="0001722E" w:rsidRPr="0001722E" w:rsidRDefault="0001722E" w:rsidP="0001722E">
      <w:pPr>
        <w:pStyle w:val="Bezmezer"/>
        <w:rPr>
          <w:sz w:val="28"/>
          <w:szCs w:val="28"/>
        </w:rPr>
      </w:pPr>
      <w:r w:rsidRPr="0001722E">
        <w:rPr>
          <w:sz w:val="28"/>
          <w:szCs w:val="28"/>
        </w:rPr>
        <w:t>Smetanovo nábřeží 6</w:t>
      </w:r>
    </w:p>
    <w:p w14:paraId="11D1A8D8" w14:textId="77777777" w:rsidR="00C15066" w:rsidRPr="00337F62" w:rsidRDefault="0001722E" w:rsidP="00C15066">
      <w:pPr>
        <w:tabs>
          <w:tab w:val="left" w:pos="3060"/>
        </w:tabs>
        <w:rPr>
          <w:sz w:val="28"/>
          <w:szCs w:val="28"/>
        </w:rPr>
      </w:pPr>
      <w:r w:rsidRPr="0001722E">
        <w:rPr>
          <w:sz w:val="28"/>
          <w:szCs w:val="28"/>
        </w:rPr>
        <w:t>Praha 1</w:t>
      </w:r>
      <w:r w:rsidR="0057742E">
        <w:rPr>
          <w:sz w:val="28"/>
          <w:szCs w:val="28"/>
        </w:rPr>
        <w:tab/>
      </w:r>
      <w:r w:rsidR="0057742E">
        <w:rPr>
          <w:sz w:val="28"/>
          <w:szCs w:val="28"/>
        </w:rPr>
        <w:tab/>
      </w:r>
      <w:r w:rsidR="0057742E">
        <w:rPr>
          <w:sz w:val="28"/>
          <w:szCs w:val="28"/>
        </w:rPr>
        <w:tab/>
      </w:r>
      <w:r w:rsidR="0057742E">
        <w:rPr>
          <w:sz w:val="28"/>
          <w:szCs w:val="28"/>
        </w:rPr>
        <w:tab/>
      </w:r>
      <w:r w:rsidR="0057742E">
        <w:rPr>
          <w:sz w:val="28"/>
          <w:szCs w:val="28"/>
        </w:rPr>
        <w:tab/>
      </w:r>
      <w:r w:rsidR="00C15066">
        <w:rPr>
          <w:sz w:val="28"/>
          <w:szCs w:val="28"/>
        </w:rPr>
        <w:tab/>
        <w:t xml:space="preserve">V Praze </w:t>
      </w:r>
      <w:proofErr w:type="gramStart"/>
      <w:r w:rsidR="00C15066">
        <w:rPr>
          <w:sz w:val="28"/>
          <w:szCs w:val="28"/>
        </w:rPr>
        <w:t>dne :</w:t>
      </w:r>
      <w:proofErr w:type="gramEnd"/>
      <w:r w:rsidR="00C15066">
        <w:rPr>
          <w:sz w:val="28"/>
          <w:szCs w:val="28"/>
        </w:rPr>
        <w:t xml:space="preserve"> </w:t>
      </w:r>
      <w:sdt>
        <w:sdtPr>
          <w:rPr>
            <w:rStyle w:val="Styl1"/>
          </w:rPr>
          <w:id w:val="-2055995373"/>
          <w:lock w:val="sdtLocked"/>
          <w:placeholder>
            <w:docPart w:val="DD6E451CC65649579ED65C23DC806899"/>
          </w:placeholder>
          <w:showingPlcHdr/>
          <w:date w:fullDate="2018-08-28T00:00:00Z">
            <w:dateFormat w:val="dd.MM.yyyy"/>
            <w:lid w:val="cs-CZ"/>
            <w:storeMappedDataAs w:val="dateTime"/>
            <w:calendar w:val="gregorian"/>
          </w:date>
        </w:sdtPr>
        <w:sdtEndPr>
          <w:rPr>
            <w:rStyle w:val="Standardnpsmoodstavce"/>
            <w:sz w:val="22"/>
            <w:szCs w:val="28"/>
          </w:rPr>
        </w:sdtEndPr>
        <w:sdtContent>
          <w:r w:rsidR="009E61BD">
            <w:rPr>
              <w:rStyle w:val="Zstupntext"/>
            </w:rPr>
            <w:t>………………………………....</w:t>
          </w:r>
          <w:r w:rsidR="009E61BD" w:rsidRPr="00974257">
            <w:rPr>
              <w:rStyle w:val="Zstupntext"/>
            </w:rPr>
            <w:t>.</w:t>
          </w:r>
        </w:sdtContent>
      </w:sdt>
      <w:r w:rsidR="00C15066">
        <w:rPr>
          <w:sz w:val="28"/>
          <w:szCs w:val="28"/>
        </w:rPr>
        <w:t xml:space="preserve">  </w:t>
      </w:r>
    </w:p>
    <w:p w14:paraId="33471274" w14:textId="77777777" w:rsidR="0057742E" w:rsidRPr="0057742E" w:rsidRDefault="0057742E" w:rsidP="00FD307C">
      <w:pPr>
        <w:rPr>
          <w:sz w:val="4"/>
          <w:szCs w:val="28"/>
        </w:rPr>
      </w:pPr>
    </w:p>
    <w:p w14:paraId="489BB785" w14:textId="77777777" w:rsidR="0092794A" w:rsidRPr="00C24FB3" w:rsidRDefault="0092794A" w:rsidP="00FD307C">
      <w:pPr>
        <w:rPr>
          <w:sz w:val="28"/>
          <w:szCs w:val="28"/>
        </w:rPr>
      </w:pPr>
      <w:r w:rsidRPr="00C24FB3">
        <w:rPr>
          <w:sz w:val="28"/>
          <w:szCs w:val="28"/>
        </w:rPr>
        <w:t>Žádáme tímto o přeúčtování:</w:t>
      </w:r>
    </w:p>
    <w:tbl>
      <w:tblPr>
        <w:tblStyle w:val="Mkatabulky"/>
        <w:tblW w:w="0" w:type="auto"/>
        <w:tblLayout w:type="fixed"/>
        <w:tblLook w:val="04A0" w:firstRow="1" w:lastRow="0" w:firstColumn="1" w:lastColumn="0" w:noHBand="0" w:noVBand="1"/>
      </w:tblPr>
      <w:tblGrid>
        <w:gridCol w:w="1198"/>
        <w:gridCol w:w="1198"/>
        <w:gridCol w:w="1365"/>
        <w:gridCol w:w="1450"/>
        <w:gridCol w:w="3689"/>
        <w:gridCol w:w="1351"/>
      </w:tblGrid>
      <w:tr w:rsidR="001241EC" w:rsidRPr="00C24FB3" w14:paraId="6247D04C" w14:textId="77777777" w:rsidTr="00A1065D">
        <w:tc>
          <w:tcPr>
            <w:tcW w:w="1198" w:type="dxa"/>
          </w:tcPr>
          <w:p w14:paraId="18DC38D1" w14:textId="77777777" w:rsidR="0092794A" w:rsidRPr="00C24FB3" w:rsidRDefault="0092794A" w:rsidP="004939AB">
            <w:pPr>
              <w:jc w:val="center"/>
            </w:pPr>
            <w:r w:rsidRPr="00C24FB3">
              <w:t>Kč</w:t>
            </w:r>
          </w:p>
        </w:tc>
        <w:tc>
          <w:tcPr>
            <w:tcW w:w="1198" w:type="dxa"/>
          </w:tcPr>
          <w:p w14:paraId="537C790D" w14:textId="77777777" w:rsidR="0092794A" w:rsidRPr="00C24FB3" w:rsidRDefault="0092794A" w:rsidP="004939AB">
            <w:pPr>
              <w:jc w:val="center"/>
            </w:pPr>
            <w:r w:rsidRPr="00E67A0C">
              <w:rPr>
                <w:sz w:val="20"/>
              </w:rPr>
              <w:t xml:space="preserve">Ze </w:t>
            </w:r>
            <w:r w:rsidR="00E67A0C" w:rsidRPr="00E67A0C">
              <w:rPr>
                <w:sz w:val="20"/>
              </w:rPr>
              <w:t>s</w:t>
            </w:r>
            <w:r w:rsidRPr="00E67A0C">
              <w:rPr>
                <w:sz w:val="20"/>
              </w:rPr>
              <w:t>třediska číslo</w:t>
            </w:r>
          </w:p>
        </w:tc>
        <w:tc>
          <w:tcPr>
            <w:tcW w:w="1365" w:type="dxa"/>
          </w:tcPr>
          <w:p w14:paraId="693CBA5E" w14:textId="77777777" w:rsidR="0092794A" w:rsidRPr="00C24FB3" w:rsidRDefault="00FB69AB" w:rsidP="004939AB">
            <w:pPr>
              <w:jc w:val="center"/>
            </w:pPr>
            <w:r>
              <w:t>Doklad</w:t>
            </w:r>
          </w:p>
        </w:tc>
        <w:tc>
          <w:tcPr>
            <w:tcW w:w="1450" w:type="dxa"/>
          </w:tcPr>
          <w:p w14:paraId="59C68F66" w14:textId="77777777" w:rsidR="00FB69AB" w:rsidRPr="00FB69AB" w:rsidRDefault="00FB69AB" w:rsidP="00FB69AB">
            <w:pPr>
              <w:jc w:val="center"/>
              <w:rPr>
                <w:sz w:val="20"/>
              </w:rPr>
            </w:pPr>
            <w:r w:rsidRPr="00FB69AB">
              <w:rPr>
                <w:sz w:val="20"/>
              </w:rPr>
              <w:t>Účet</w:t>
            </w:r>
          </w:p>
          <w:p w14:paraId="3178216F" w14:textId="77777777" w:rsidR="0092794A" w:rsidRPr="00C24FB3" w:rsidRDefault="00FB69AB" w:rsidP="00FB69AB">
            <w:pPr>
              <w:jc w:val="center"/>
            </w:pPr>
            <w:r w:rsidRPr="00FB69AB">
              <w:rPr>
                <w:sz w:val="20"/>
              </w:rPr>
              <w:t>Súč a Aúč</w:t>
            </w:r>
          </w:p>
        </w:tc>
        <w:tc>
          <w:tcPr>
            <w:tcW w:w="3689" w:type="dxa"/>
          </w:tcPr>
          <w:p w14:paraId="68A76FF2" w14:textId="77777777" w:rsidR="0092794A" w:rsidRPr="00C24FB3" w:rsidRDefault="00AC0C41" w:rsidP="004939AB">
            <w:pPr>
              <w:jc w:val="center"/>
            </w:pPr>
            <w:r>
              <w:t>Popis</w:t>
            </w:r>
          </w:p>
        </w:tc>
        <w:tc>
          <w:tcPr>
            <w:tcW w:w="1351" w:type="dxa"/>
          </w:tcPr>
          <w:p w14:paraId="7A7E81D5" w14:textId="77777777" w:rsidR="0092794A" w:rsidRPr="00C24FB3" w:rsidRDefault="0092794A" w:rsidP="004939AB">
            <w:pPr>
              <w:jc w:val="center"/>
            </w:pPr>
            <w:r w:rsidRPr="00C24FB3">
              <w:t>Na středisko číslo</w:t>
            </w:r>
          </w:p>
        </w:tc>
      </w:tr>
      <w:tr w:rsidR="00D036DE" w:rsidRPr="00C24FB3" w14:paraId="723FAEF4" w14:textId="77777777" w:rsidTr="00A1065D">
        <w:sdt>
          <w:sdtPr>
            <w:rPr>
              <w:rStyle w:val="Styl2"/>
            </w:rPr>
            <w:id w:val="-1313559139"/>
            <w:placeholder>
              <w:docPart w:val="A1B6A83412944B169132E633B4857553"/>
            </w:placeholder>
          </w:sdtPr>
          <w:sdtEndPr>
            <w:rPr>
              <w:rStyle w:val="Standardnpsmoodstavce"/>
            </w:rPr>
          </w:sdtEndPr>
          <w:sdtContent>
            <w:sdt>
              <w:sdtPr>
                <w:rPr>
                  <w:rStyle w:val="Styl2"/>
                </w:rPr>
                <w:id w:val="-1167330560"/>
                <w:placeholder>
                  <w:docPart w:val="1E925DA41EDB4E4A8C78C1AF60225C7A"/>
                </w:placeholder>
              </w:sdtPr>
              <w:sdtEndPr>
                <w:rPr>
                  <w:rStyle w:val="Standardnpsmoodstavce"/>
                </w:rPr>
              </w:sdtEndPr>
              <w:sdtContent>
                <w:sdt>
                  <w:sdtPr>
                    <w:rPr>
                      <w:rStyle w:val="Styl2"/>
                    </w:rPr>
                    <w:id w:val="1884976788"/>
                    <w:placeholder>
                      <w:docPart w:val="C944E9881E644D55969AA5DD85754FE1"/>
                    </w:placeholder>
                  </w:sdtPr>
                  <w:sdtEndPr>
                    <w:rPr>
                      <w:rStyle w:val="Standardnpsmoodstavce"/>
                    </w:rPr>
                  </w:sdtEndPr>
                  <w:sdtContent>
                    <w:tc>
                      <w:tcPr>
                        <w:tcW w:w="1198" w:type="dxa"/>
                      </w:tcPr>
                      <w:p w14:paraId="780EE0A0" w14:textId="77777777" w:rsidR="00D036DE" w:rsidRPr="00EA448B" w:rsidRDefault="00000000" w:rsidP="009D3D8D">
                        <w:pPr>
                          <w:spacing w:before="120"/>
                          <w:jc w:val="center"/>
                        </w:pPr>
                        <w:sdt>
                          <w:sdtPr>
                            <w:rPr>
                              <w:rStyle w:val="Styl2"/>
                            </w:rPr>
                            <w:id w:val="-1112514243"/>
                            <w:lock w:val="sdtLocked"/>
                            <w:placeholder>
                              <w:docPart w:val="12E19191C93D4C2B8D2354FE0FDFF5E8"/>
                            </w:placeholder>
                            <w:showingPlcHdr/>
                          </w:sdtPr>
                          <w:sdtEndPr>
                            <w:rPr>
                              <w:rStyle w:val="Standardnpsmoodstavce"/>
                            </w:rPr>
                          </w:sdtEndPr>
                          <w:sdtContent>
                            <w:r w:rsidR="00437310" w:rsidRPr="002610A1">
                              <w:rPr>
                                <w:rStyle w:val="Zstupntext"/>
                              </w:rPr>
                              <w:t>…………..…..</w:t>
                            </w:r>
                          </w:sdtContent>
                        </w:sdt>
                      </w:p>
                    </w:tc>
                  </w:sdtContent>
                </w:sdt>
              </w:sdtContent>
            </w:sdt>
          </w:sdtContent>
        </w:sdt>
        <w:sdt>
          <w:sdtPr>
            <w:rPr>
              <w:rStyle w:val="Styl2"/>
            </w:rPr>
            <w:id w:val="592139257"/>
            <w:placeholder>
              <w:docPart w:val="BA3343FCD40C4743B55B46B4DAC1E1CF"/>
            </w:placeholder>
          </w:sdtPr>
          <w:sdtEndPr>
            <w:rPr>
              <w:rStyle w:val="Standardnpsmoodstavce"/>
            </w:rPr>
          </w:sdtEndPr>
          <w:sdtContent>
            <w:sdt>
              <w:sdtPr>
                <w:rPr>
                  <w:rStyle w:val="Styl2"/>
                </w:rPr>
                <w:id w:val="278762643"/>
                <w:lock w:val="sdtLocked"/>
                <w:placeholder>
                  <w:docPart w:val="5ECDFD57AB48406288F46224CC8B7747"/>
                </w:placeholder>
                <w:showingPlcHdr/>
              </w:sdtPr>
              <w:sdtEndPr>
                <w:rPr>
                  <w:rStyle w:val="Standardnpsmoodstavce"/>
                </w:rPr>
              </w:sdtEndPr>
              <w:sdtContent>
                <w:tc>
                  <w:tcPr>
                    <w:tcW w:w="1198" w:type="dxa"/>
                  </w:tcPr>
                  <w:p w14:paraId="6DCC6557" w14:textId="77777777" w:rsidR="00D036DE" w:rsidRPr="00EA448B" w:rsidRDefault="00437310" w:rsidP="009D3D8D">
                    <w:pPr>
                      <w:spacing w:before="120"/>
                      <w:jc w:val="center"/>
                    </w:pPr>
                    <w:r w:rsidRPr="002610A1">
                      <w:rPr>
                        <w:rStyle w:val="Zstupntext"/>
                      </w:rPr>
                      <w:t>……………....</w:t>
                    </w:r>
                  </w:p>
                </w:tc>
              </w:sdtContent>
            </w:sdt>
          </w:sdtContent>
        </w:sdt>
        <w:sdt>
          <w:sdtPr>
            <w:rPr>
              <w:rStyle w:val="Styl2"/>
            </w:rPr>
            <w:id w:val="972253240"/>
            <w:lock w:val="sdtLocked"/>
            <w:placeholder>
              <w:docPart w:val="2037E435FD83463C8CA9A27E5A282764"/>
            </w:placeholder>
            <w:showingPlcHdr/>
          </w:sdtPr>
          <w:sdtEndPr>
            <w:rPr>
              <w:rStyle w:val="Standardnpsmoodstavce"/>
            </w:rPr>
          </w:sdtEndPr>
          <w:sdtContent>
            <w:tc>
              <w:tcPr>
                <w:tcW w:w="1365" w:type="dxa"/>
              </w:tcPr>
              <w:p w14:paraId="5558A753" w14:textId="77777777" w:rsidR="00D036DE" w:rsidRPr="00EA448B" w:rsidRDefault="00437310" w:rsidP="009D3D8D">
                <w:pPr>
                  <w:spacing w:before="120"/>
                  <w:jc w:val="center"/>
                </w:pPr>
                <w:r w:rsidRPr="002610A1">
                  <w:rPr>
                    <w:rStyle w:val="Zstupntext"/>
                  </w:rPr>
                  <w:t>……</w:t>
                </w:r>
                <w:r>
                  <w:rPr>
                    <w:rStyle w:val="Zstupntext"/>
                  </w:rPr>
                  <w:t>...</w:t>
                </w:r>
                <w:r w:rsidRPr="002610A1">
                  <w:rPr>
                    <w:rStyle w:val="Zstupntext"/>
                  </w:rPr>
                  <w:t>……..…..</w:t>
                </w:r>
              </w:p>
            </w:tc>
          </w:sdtContent>
        </w:sdt>
        <w:sdt>
          <w:sdtPr>
            <w:rPr>
              <w:rStyle w:val="Styl2"/>
            </w:rPr>
            <w:id w:val="-1796286338"/>
            <w:lock w:val="sdtLocked"/>
            <w:placeholder>
              <w:docPart w:val="EBA1B75E9AD24392BBDABDAA4B8158D8"/>
            </w:placeholder>
          </w:sdtPr>
          <w:sdtEndPr>
            <w:rPr>
              <w:rStyle w:val="Standardnpsmoodstavce"/>
            </w:rPr>
          </w:sdtEndPr>
          <w:sdtContent>
            <w:sdt>
              <w:sdtPr>
                <w:rPr>
                  <w:rStyle w:val="Styl2"/>
                </w:rPr>
                <w:id w:val="2081552378"/>
                <w:placeholder>
                  <w:docPart w:val="22F96B233557488894A045521CF4EEFA"/>
                </w:placeholder>
              </w:sdtPr>
              <w:sdtEndPr>
                <w:rPr>
                  <w:rStyle w:val="Standardnpsmoodstavce"/>
                </w:rPr>
              </w:sdtEndPr>
              <w:sdtContent>
                <w:sdt>
                  <w:sdtPr>
                    <w:rPr>
                      <w:rStyle w:val="Styl2"/>
                    </w:rPr>
                    <w:id w:val="-431736185"/>
                    <w:placeholder>
                      <w:docPart w:val="328B7A4C45E84238BED630CBCF46069F"/>
                    </w:placeholder>
                  </w:sdtPr>
                  <w:sdtEndPr>
                    <w:rPr>
                      <w:rStyle w:val="Standardnpsmoodstavce"/>
                    </w:rPr>
                  </w:sdtEndPr>
                  <w:sdtContent>
                    <w:sdt>
                      <w:sdtPr>
                        <w:rPr>
                          <w:rStyle w:val="Styl2"/>
                        </w:rPr>
                        <w:id w:val="557746628"/>
                        <w:lock w:val="sdtLocked"/>
                        <w:placeholder>
                          <w:docPart w:val="EC78C24DF77740518B640E49212FD965"/>
                        </w:placeholder>
                        <w:showingPlcHdr/>
                      </w:sdtPr>
                      <w:sdtEndPr>
                        <w:rPr>
                          <w:rStyle w:val="Standardnpsmoodstavce"/>
                        </w:rPr>
                      </w:sdtEndPr>
                      <w:sdtContent>
                        <w:tc>
                          <w:tcPr>
                            <w:tcW w:w="1450" w:type="dxa"/>
                          </w:tcPr>
                          <w:p w14:paraId="45180A92" w14:textId="77777777" w:rsidR="00D036DE" w:rsidRPr="00EA448B" w:rsidRDefault="009D3D8D" w:rsidP="009D3D8D">
                            <w:pPr>
                              <w:spacing w:before="120"/>
                              <w:jc w:val="center"/>
                            </w:pPr>
                            <w:r>
                              <w:rPr>
                                <w:rStyle w:val="Zstupntext"/>
                              </w:rPr>
                              <w:t>……..…….…....</w:t>
                            </w:r>
                            <w:r w:rsidRPr="00051316">
                              <w:rPr>
                                <w:rStyle w:val="Zstupntext"/>
                              </w:rPr>
                              <w:t>.</w:t>
                            </w:r>
                          </w:p>
                        </w:tc>
                      </w:sdtContent>
                    </w:sdt>
                  </w:sdtContent>
                </w:sdt>
              </w:sdtContent>
            </w:sdt>
          </w:sdtContent>
        </w:sdt>
        <w:sdt>
          <w:sdtPr>
            <w:rPr>
              <w:rStyle w:val="Styl2"/>
            </w:rPr>
            <w:id w:val="-1191840561"/>
            <w:lock w:val="sdtLocked"/>
            <w:placeholder>
              <w:docPart w:val="703562E621744A86B943F67AEA2C273B"/>
            </w:placeholder>
          </w:sdtPr>
          <w:sdtEndPr>
            <w:rPr>
              <w:rStyle w:val="Standardnpsmoodstavce"/>
            </w:rPr>
          </w:sdtEndPr>
          <w:sdtContent>
            <w:sdt>
              <w:sdtPr>
                <w:rPr>
                  <w:rStyle w:val="Styl2"/>
                </w:rPr>
                <w:id w:val="-1725054265"/>
                <w:lock w:val="sdtLocked"/>
                <w:placeholder>
                  <w:docPart w:val="699CF7C996434BA2B7028E58F89EF98F"/>
                </w:placeholder>
                <w:showingPlcHdr/>
              </w:sdtPr>
              <w:sdtEndPr>
                <w:rPr>
                  <w:rStyle w:val="Standardnpsmoodstavce"/>
                </w:rPr>
              </w:sdtEndPr>
              <w:sdtContent>
                <w:tc>
                  <w:tcPr>
                    <w:tcW w:w="3689" w:type="dxa"/>
                  </w:tcPr>
                  <w:p w14:paraId="465A60B3" w14:textId="77777777" w:rsidR="00D036DE" w:rsidRPr="00EA448B" w:rsidRDefault="00F71CFE" w:rsidP="009D3D8D">
                    <w:pPr>
                      <w:spacing w:before="120"/>
                      <w:jc w:val="center"/>
                    </w:pPr>
                    <w:r>
                      <w:rPr>
                        <w:rStyle w:val="Zstupntext"/>
                      </w:rPr>
                      <w:t>………</w:t>
                    </w:r>
                    <w:r w:rsidR="00515609">
                      <w:rPr>
                        <w:rStyle w:val="Zstupntext"/>
                      </w:rPr>
                      <w:t>.</w:t>
                    </w:r>
                    <w:r w:rsidR="00EE0481">
                      <w:rPr>
                        <w:rStyle w:val="Zstupntext"/>
                      </w:rPr>
                      <w:t>.</w:t>
                    </w:r>
                    <w:r>
                      <w:rPr>
                        <w:rStyle w:val="Zstupntext"/>
                      </w:rPr>
                      <w:t>……………</w:t>
                    </w:r>
                    <w:r w:rsidR="00EE0481">
                      <w:rPr>
                        <w:rStyle w:val="Zstupntext"/>
                      </w:rPr>
                      <w:t>..</w:t>
                    </w:r>
                    <w:r>
                      <w:rPr>
                        <w:rStyle w:val="Zstupntext"/>
                      </w:rPr>
                      <w:t>…….……………..……..….</w:t>
                    </w:r>
                    <w:r w:rsidRPr="00051316">
                      <w:rPr>
                        <w:rStyle w:val="Zstupntext"/>
                      </w:rPr>
                      <w:t>.</w:t>
                    </w:r>
                  </w:p>
                </w:tc>
              </w:sdtContent>
            </w:sdt>
          </w:sdtContent>
        </w:sdt>
        <w:sdt>
          <w:sdtPr>
            <w:rPr>
              <w:rStyle w:val="Styl2"/>
            </w:rPr>
            <w:id w:val="-1392338564"/>
            <w:placeholder>
              <w:docPart w:val="44A66EEF46F54517BF9F49E75EC1951F"/>
            </w:placeholder>
          </w:sdtPr>
          <w:sdtEndPr>
            <w:rPr>
              <w:rStyle w:val="Standardnpsmoodstavce"/>
            </w:rPr>
          </w:sdtEndPr>
          <w:sdtContent>
            <w:sdt>
              <w:sdtPr>
                <w:rPr>
                  <w:rStyle w:val="Styl2"/>
                </w:rPr>
                <w:id w:val="-1696380852"/>
                <w:placeholder>
                  <w:docPart w:val="7B513500C99B41739F7B81099E4F5279"/>
                </w:placeholder>
              </w:sdtPr>
              <w:sdtEndPr>
                <w:rPr>
                  <w:rStyle w:val="Standardnpsmoodstavce"/>
                </w:rPr>
              </w:sdtEndPr>
              <w:sdtContent>
                <w:sdt>
                  <w:sdtPr>
                    <w:rPr>
                      <w:rStyle w:val="Styl2"/>
                    </w:rPr>
                    <w:id w:val="-603198325"/>
                    <w:lock w:val="sdtLocked"/>
                    <w:placeholder>
                      <w:docPart w:val="8FFF04C4DB4A468B910F5584444C5571"/>
                    </w:placeholder>
                    <w:showingPlcHdr/>
                  </w:sdtPr>
                  <w:sdtEndPr>
                    <w:rPr>
                      <w:rStyle w:val="Standardnpsmoodstavce"/>
                    </w:rPr>
                  </w:sdtEndPr>
                  <w:sdtContent>
                    <w:tc>
                      <w:tcPr>
                        <w:tcW w:w="1351" w:type="dxa"/>
                      </w:tcPr>
                      <w:p w14:paraId="143C8ED1" w14:textId="77777777" w:rsidR="00D036DE" w:rsidRPr="00EA448B" w:rsidRDefault="00437310" w:rsidP="009D3D8D">
                        <w:pPr>
                          <w:spacing w:before="120"/>
                          <w:jc w:val="center"/>
                        </w:pPr>
                        <w:r>
                          <w:rPr>
                            <w:rStyle w:val="Zstupntext"/>
                          </w:rPr>
                          <w:t>……………..….</w:t>
                        </w:r>
                        <w:r w:rsidRPr="00051316">
                          <w:rPr>
                            <w:rStyle w:val="Zstupntext"/>
                          </w:rPr>
                          <w:t>.</w:t>
                        </w:r>
                      </w:p>
                    </w:tc>
                  </w:sdtContent>
                </w:sdt>
              </w:sdtContent>
            </w:sdt>
          </w:sdtContent>
        </w:sdt>
      </w:tr>
      <w:tr w:rsidR="001241EC" w:rsidRPr="00C24FB3" w14:paraId="5BFE45C4" w14:textId="77777777" w:rsidTr="00A1065D">
        <w:sdt>
          <w:sdtPr>
            <w:rPr>
              <w:rStyle w:val="Styl2"/>
            </w:rPr>
            <w:id w:val="-741326728"/>
            <w:placeholder>
              <w:docPart w:val="B495FD75BF2145E381C557620E6137D8"/>
            </w:placeholder>
          </w:sdtPr>
          <w:sdtEndPr>
            <w:rPr>
              <w:rStyle w:val="Standardnpsmoodstavce"/>
            </w:rPr>
          </w:sdtEndPr>
          <w:sdtContent>
            <w:sdt>
              <w:sdtPr>
                <w:rPr>
                  <w:rStyle w:val="Styl2"/>
                </w:rPr>
                <w:id w:val="-1648895823"/>
                <w:placeholder>
                  <w:docPart w:val="241860F1BAA449F4A85E6D443A75C20D"/>
                </w:placeholder>
              </w:sdtPr>
              <w:sdtEndPr>
                <w:rPr>
                  <w:rStyle w:val="Standardnpsmoodstavce"/>
                </w:rPr>
              </w:sdtEndPr>
              <w:sdtContent>
                <w:sdt>
                  <w:sdtPr>
                    <w:rPr>
                      <w:rStyle w:val="Styl2"/>
                    </w:rPr>
                    <w:id w:val="1976402521"/>
                    <w:placeholder>
                      <w:docPart w:val="A75A2B001912486185538858777789B9"/>
                    </w:placeholder>
                  </w:sdtPr>
                  <w:sdtEndPr>
                    <w:rPr>
                      <w:rStyle w:val="Standardnpsmoodstavce"/>
                    </w:rPr>
                  </w:sdtEndPr>
                  <w:sdtContent>
                    <w:sdt>
                      <w:sdtPr>
                        <w:rPr>
                          <w:rStyle w:val="Styl2"/>
                        </w:rPr>
                        <w:id w:val="-310257883"/>
                        <w:lock w:val="sdtLocked"/>
                        <w:placeholder>
                          <w:docPart w:val="9EE344D910464BA2A11CE18E41FBDB08"/>
                        </w:placeholder>
                        <w:showingPlcHdr/>
                      </w:sdtPr>
                      <w:sdtEndPr>
                        <w:rPr>
                          <w:rStyle w:val="Standardnpsmoodstavce"/>
                        </w:rPr>
                      </w:sdtEndPr>
                      <w:sdtContent>
                        <w:tc>
                          <w:tcPr>
                            <w:tcW w:w="1198" w:type="dxa"/>
                          </w:tcPr>
                          <w:p w14:paraId="1027CE57" w14:textId="77777777" w:rsidR="001241EC" w:rsidRPr="00EA448B" w:rsidRDefault="00437310" w:rsidP="009D3D8D">
                            <w:pPr>
                              <w:spacing w:before="120"/>
                              <w:jc w:val="center"/>
                            </w:pPr>
                            <w:r w:rsidRPr="002610A1">
                              <w:rPr>
                                <w:rStyle w:val="Zstupntext"/>
                              </w:rPr>
                              <w:t>…………..…..</w:t>
                            </w:r>
                          </w:p>
                        </w:tc>
                      </w:sdtContent>
                    </w:sdt>
                  </w:sdtContent>
                </w:sdt>
              </w:sdtContent>
            </w:sdt>
          </w:sdtContent>
        </w:sdt>
        <w:sdt>
          <w:sdtPr>
            <w:rPr>
              <w:rStyle w:val="Styl2"/>
            </w:rPr>
            <w:id w:val="542872428"/>
            <w:placeholder>
              <w:docPart w:val="FBA386A0015B42C79A55E4478A907970"/>
            </w:placeholder>
          </w:sdtPr>
          <w:sdtEndPr>
            <w:rPr>
              <w:rStyle w:val="Standardnpsmoodstavce"/>
            </w:rPr>
          </w:sdtEndPr>
          <w:sdtContent>
            <w:sdt>
              <w:sdtPr>
                <w:rPr>
                  <w:rStyle w:val="Styl2"/>
                </w:rPr>
                <w:id w:val="-52079739"/>
                <w:lock w:val="sdtLocked"/>
                <w:placeholder>
                  <w:docPart w:val="A6C9A49A39E748F09B601641696F51B1"/>
                </w:placeholder>
                <w:showingPlcHdr/>
              </w:sdtPr>
              <w:sdtEndPr>
                <w:rPr>
                  <w:rStyle w:val="Standardnpsmoodstavce"/>
                </w:rPr>
              </w:sdtEndPr>
              <w:sdtContent>
                <w:tc>
                  <w:tcPr>
                    <w:tcW w:w="1198" w:type="dxa"/>
                  </w:tcPr>
                  <w:p w14:paraId="62239148" w14:textId="77777777" w:rsidR="001241EC" w:rsidRPr="00EA448B" w:rsidRDefault="00437310" w:rsidP="009D3D8D">
                    <w:pPr>
                      <w:spacing w:before="120"/>
                      <w:jc w:val="center"/>
                    </w:pPr>
                    <w:r w:rsidRPr="002610A1">
                      <w:rPr>
                        <w:rStyle w:val="Zstupntext"/>
                      </w:rPr>
                      <w:t>……………....</w:t>
                    </w:r>
                  </w:p>
                </w:tc>
              </w:sdtContent>
            </w:sdt>
          </w:sdtContent>
        </w:sdt>
        <w:sdt>
          <w:sdtPr>
            <w:rPr>
              <w:rStyle w:val="Styl2"/>
            </w:rPr>
            <w:id w:val="2062207485"/>
            <w:lock w:val="sdtLocked"/>
            <w:placeholder>
              <w:docPart w:val="42D49A474C3E465E9A3D98F3F15E3EC3"/>
            </w:placeholder>
            <w:showingPlcHdr/>
          </w:sdtPr>
          <w:sdtEndPr>
            <w:rPr>
              <w:rStyle w:val="Standardnpsmoodstavce"/>
            </w:rPr>
          </w:sdtEndPr>
          <w:sdtContent>
            <w:tc>
              <w:tcPr>
                <w:tcW w:w="1365" w:type="dxa"/>
              </w:tcPr>
              <w:p w14:paraId="09896169" w14:textId="77777777" w:rsidR="001241EC" w:rsidRPr="00EA448B" w:rsidRDefault="00437310" w:rsidP="009D3D8D">
                <w:pPr>
                  <w:spacing w:before="120"/>
                  <w:jc w:val="center"/>
                </w:pPr>
                <w:r w:rsidRPr="002610A1">
                  <w:rPr>
                    <w:rStyle w:val="Zstupntext"/>
                  </w:rPr>
                  <w:t>……</w:t>
                </w:r>
                <w:r>
                  <w:rPr>
                    <w:rStyle w:val="Zstupntext"/>
                  </w:rPr>
                  <w:t>...</w:t>
                </w:r>
                <w:r w:rsidRPr="002610A1">
                  <w:rPr>
                    <w:rStyle w:val="Zstupntext"/>
                  </w:rPr>
                  <w:t>……..…..</w:t>
                </w:r>
              </w:p>
            </w:tc>
          </w:sdtContent>
        </w:sdt>
        <w:sdt>
          <w:sdtPr>
            <w:rPr>
              <w:rStyle w:val="Styl2"/>
            </w:rPr>
            <w:id w:val="1603448133"/>
            <w:placeholder>
              <w:docPart w:val="138DD72F82F1477F9AFE999117BAE900"/>
            </w:placeholder>
          </w:sdtPr>
          <w:sdtEndPr>
            <w:rPr>
              <w:rStyle w:val="Standardnpsmoodstavce"/>
            </w:rPr>
          </w:sdtEndPr>
          <w:sdtContent>
            <w:sdt>
              <w:sdtPr>
                <w:rPr>
                  <w:rStyle w:val="Styl2"/>
                </w:rPr>
                <w:id w:val="-1043366734"/>
                <w:lock w:val="sdtLocked"/>
                <w:placeholder>
                  <w:docPart w:val="3CB083520BD2405BB297425E14237A05"/>
                </w:placeholder>
              </w:sdtPr>
              <w:sdtEndPr>
                <w:rPr>
                  <w:rStyle w:val="Standardnpsmoodstavce"/>
                </w:rPr>
              </w:sdtEndPr>
              <w:sdtContent>
                <w:sdt>
                  <w:sdtPr>
                    <w:rPr>
                      <w:rStyle w:val="Styl2"/>
                    </w:rPr>
                    <w:id w:val="1348984817"/>
                    <w:placeholder>
                      <w:docPart w:val="5CB8E2708EE64E1AB076FE95C00CEB8C"/>
                    </w:placeholder>
                  </w:sdtPr>
                  <w:sdtEndPr>
                    <w:rPr>
                      <w:rStyle w:val="Standardnpsmoodstavce"/>
                    </w:rPr>
                  </w:sdtEndPr>
                  <w:sdtContent>
                    <w:sdt>
                      <w:sdtPr>
                        <w:rPr>
                          <w:rStyle w:val="Styl2"/>
                        </w:rPr>
                        <w:id w:val="-72281741"/>
                        <w:lock w:val="sdtLocked"/>
                        <w:placeholder>
                          <w:docPart w:val="6914555BF24A46C3A0ADF04E0100FA03"/>
                        </w:placeholder>
                        <w:showingPlcHdr/>
                      </w:sdtPr>
                      <w:sdtEndPr>
                        <w:rPr>
                          <w:rStyle w:val="Standardnpsmoodstavce"/>
                        </w:rPr>
                      </w:sdtEndPr>
                      <w:sdtContent>
                        <w:tc>
                          <w:tcPr>
                            <w:tcW w:w="1450" w:type="dxa"/>
                          </w:tcPr>
                          <w:p w14:paraId="766A9BFC" w14:textId="77777777" w:rsidR="001241EC" w:rsidRPr="00EA448B" w:rsidRDefault="00F71CFE" w:rsidP="009D3D8D">
                            <w:pPr>
                              <w:spacing w:before="120"/>
                              <w:jc w:val="center"/>
                            </w:pPr>
                            <w:r>
                              <w:rPr>
                                <w:rStyle w:val="Zstupntext"/>
                              </w:rPr>
                              <w:t>……..…….…....</w:t>
                            </w:r>
                            <w:r w:rsidRPr="00051316">
                              <w:rPr>
                                <w:rStyle w:val="Zstupntext"/>
                              </w:rPr>
                              <w:t>.</w:t>
                            </w:r>
                          </w:p>
                        </w:tc>
                      </w:sdtContent>
                    </w:sdt>
                  </w:sdtContent>
                </w:sdt>
              </w:sdtContent>
            </w:sdt>
          </w:sdtContent>
        </w:sdt>
        <w:sdt>
          <w:sdtPr>
            <w:rPr>
              <w:rStyle w:val="Styl2"/>
            </w:rPr>
            <w:id w:val="1928999118"/>
            <w:lock w:val="sdtLocked"/>
            <w:placeholder>
              <w:docPart w:val="0E366850197840AFA80CC66ABBE149B8"/>
            </w:placeholder>
          </w:sdtPr>
          <w:sdtEndPr>
            <w:rPr>
              <w:rStyle w:val="Standardnpsmoodstavce"/>
            </w:rPr>
          </w:sdtEndPr>
          <w:sdtContent>
            <w:sdt>
              <w:sdtPr>
                <w:rPr>
                  <w:rStyle w:val="Styl2"/>
                </w:rPr>
                <w:id w:val="-314562019"/>
                <w:placeholder>
                  <w:docPart w:val="1E3EC163969B49BD800F93A03879EAD6"/>
                </w:placeholder>
              </w:sdtPr>
              <w:sdtEndPr>
                <w:rPr>
                  <w:rStyle w:val="Standardnpsmoodstavce"/>
                </w:rPr>
              </w:sdtEndPr>
              <w:sdtContent>
                <w:sdt>
                  <w:sdtPr>
                    <w:rPr>
                      <w:rStyle w:val="Styl2"/>
                    </w:rPr>
                    <w:id w:val="-756054975"/>
                    <w:placeholder>
                      <w:docPart w:val="F9D03AB363F447EAA151E04E9E885FF4"/>
                    </w:placeholder>
                  </w:sdtPr>
                  <w:sdtEndPr>
                    <w:rPr>
                      <w:rStyle w:val="Standardnpsmoodstavce"/>
                    </w:rPr>
                  </w:sdtEndPr>
                  <w:sdtContent>
                    <w:sdt>
                      <w:sdtPr>
                        <w:rPr>
                          <w:rStyle w:val="Styl2"/>
                        </w:rPr>
                        <w:id w:val="1562596741"/>
                        <w:placeholder>
                          <w:docPart w:val="82E3F81B1A2B4F1080A28CB997DCCA06"/>
                        </w:placeholder>
                      </w:sdtPr>
                      <w:sdtEndPr>
                        <w:rPr>
                          <w:rStyle w:val="Standardnpsmoodstavce"/>
                        </w:rPr>
                      </w:sdtEndPr>
                      <w:sdtContent>
                        <w:sdt>
                          <w:sdtPr>
                            <w:rPr>
                              <w:rStyle w:val="Styl2"/>
                            </w:rPr>
                            <w:id w:val="1819454397"/>
                            <w:lock w:val="sdtLocked"/>
                            <w:placeholder>
                              <w:docPart w:val="95AEB9C9956B4FE4A1791A99A8252C61"/>
                            </w:placeholder>
                            <w:showingPlcHdr/>
                          </w:sdtPr>
                          <w:sdtEndPr>
                            <w:rPr>
                              <w:rStyle w:val="Standardnpsmoodstavce"/>
                            </w:rPr>
                          </w:sdtEndPr>
                          <w:sdtContent>
                            <w:tc>
                              <w:tcPr>
                                <w:tcW w:w="3689" w:type="dxa"/>
                              </w:tcPr>
                              <w:p w14:paraId="72EEFE24" w14:textId="77777777" w:rsidR="001241EC" w:rsidRPr="00EA448B" w:rsidRDefault="00EE0481" w:rsidP="009D3D8D">
                                <w:pPr>
                                  <w:spacing w:before="120"/>
                                  <w:jc w:val="center"/>
                                </w:pPr>
                                <w:r>
                                  <w:rPr>
                                    <w:rStyle w:val="Zstupntext"/>
                                  </w:rPr>
                                  <w:t>………..……………..…….……………..……..….</w:t>
                                </w:r>
                                <w:r w:rsidRPr="00051316">
                                  <w:rPr>
                                    <w:rStyle w:val="Zstupntext"/>
                                  </w:rPr>
                                  <w:t>.</w:t>
                                </w:r>
                              </w:p>
                            </w:tc>
                          </w:sdtContent>
                        </w:sdt>
                      </w:sdtContent>
                    </w:sdt>
                  </w:sdtContent>
                </w:sdt>
              </w:sdtContent>
            </w:sdt>
          </w:sdtContent>
        </w:sdt>
        <w:sdt>
          <w:sdtPr>
            <w:rPr>
              <w:rStyle w:val="Styl2"/>
            </w:rPr>
            <w:id w:val="724802657"/>
            <w:lock w:val="sdtLocked"/>
            <w:placeholder>
              <w:docPart w:val="146F586D92D6428AA11C2FA52C4B60B8"/>
            </w:placeholder>
            <w:showingPlcHdr/>
          </w:sdtPr>
          <w:sdtEndPr>
            <w:rPr>
              <w:rStyle w:val="Standardnpsmoodstavce"/>
            </w:rPr>
          </w:sdtEndPr>
          <w:sdtContent>
            <w:tc>
              <w:tcPr>
                <w:tcW w:w="1351" w:type="dxa"/>
              </w:tcPr>
              <w:p w14:paraId="5598A4FC" w14:textId="77777777" w:rsidR="001241EC" w:rsidRPr="00EA448B" w:rsidRDefault="00437310" w:rsidP="009D3D8D">
                <w:pPr>
                  <w:spacing w:before="120"/>
                  <w:jc w:val="center"/>
                </w:pPr>
                <w:r w:rsidRPr="00F22073">
                  <w:rPr>
                    <w:rStyle w:val="Zstupntext"/>
                  </w:rPr>
                  <w:t>……………..…..</w:t>
                </w:r>
              </w:p>
            </w:tc>
          </w:sdtContent>
        </w:sdt>
      </w:tr>
      <w:tr w:rsidR="001241EC" w:rsidRPr="00C24FB3" w14:paraId="242F829D" w14:textId="77777777" w:rsidTr="00A1065D">
        <w:sdt>
          <w:sdtPr>
            <w:rPr>
              <w:rStyle w:val="Styl2"/>
            </w:rPr>
            <w:id w:val="1867166469"/>
            <w:placeholder>
              <w:docPart w:val="DD988528C71245F788882E7BAD5B90F7"/>
            </w:placeholder>
          </w:sdtPr>
          <w:sdtEndPr>
            <w:rPr>
              <w:rStyle w:val="Standardnpsmoodstavce"/>
            </w:rPr>
          </w:sdtEndPr>
          <w:sdtContent>
            <w:sdt>
              <w:sdtPr>
                <w:rPr>
                  <w:rStyle w:val="Styl2"/>
                </w:rPr>
                <w:id w:val="700284521"/>
                <w:placeholder>
                  <w:docPart w:val="201FBB8BDE41496887C8906C04353137"/>
                </w:placeholder>
              </w:sdtPr>
              <w:sdtEndPr>
                <w:rPr>
                  <w:rStyle w:val="Standardnpsmoodstavce"/>
                </w:rPr>
              </w:sdtEndPr>
              <w:sdtContent>
                <w:sdt>
                  <w:sdtPr>
                    <w:rPr>
                      <w:rStyle w:val="Styl2"/>
                    </w:rPr>
                    <w:id w:val="-781416430"/>
                    <w:placeholder>
                      <w:docPart w:val="A245DCDBDEF14E139230558FA3B8ACB0"/>
                    </w:placeholder>
                  </w:sdtPr>
                  <w:sdtEndPr>
                    <w:rPr>
                      <w:rStyle w:val="Standardnpsmoodstavce"/>
                    </w:rPr>
                  </w:sdtEndPr>
                  <w:sdtContent>
                    <w:sdt>
                      <w:sdtPr>
                        <w:rPr>
                          <w:rStyle w:val="Styl2"/>
                        </w:rPr>
                        <w:id w:val="-1964953840"/>
                        <w:lock w:val="sdtLocked"/>
                        <w:placeholder>
                          <w:docPart w:val="CF635D9968D44ABF830B7E8145C51F97"/>
                        </w:placeholder>
                        <w:showingPlcHdr/>
                      </w:sdtPr>
                      <w:sdtEndPr>
                        <w:rPr>
                          <w:rStyle w:val="Standardnpsmoodstavce"/>
                        </w:rPr>
                      </w:sdtEndPr>
                      <w:sdtContent>
                        <w:tc>
                          <w:tcPr>
                            <w:tcW w:w="1198" w:type="dxa"/>
                          </w:tcPr>
                          <w:p w14:paraId="44C75176" w14:textId="77777777" w:rsidR="001241EC" w:rsidRPr="00EA448B" w:rsidRDefault="00437310" w:rsidP="009D3D8D">
                            <w:pPr>
                              <w:spacing w:before="120"/>
                              <w:jc w:val="center"/>
                            </w:pPr>
                            <w:r w:rsidRPr="002610A1">
                              <w:rPr>
                                <w:rStyle w:val="Zstupntext"/>
                              </w:rPr>
                              <w:t>…………..…..</w:t>
                            </w:r>
                          </w:p>
                        </w:tc>
                      </w:sdtContent>
                    </w:sdt>
                  </w:sdtContent>
                </w:sdt>
              </w:sdtContent>
            </w:sdt>
          </w:sdtContent>
        </w:sdt>
        <w:sdt>
          <w:sdtPr>
            <w:rPr>
              <w:rStyle w:val="Styl2"/>
            </w:rPr>
            <w:id w:val="-1227297880"/>
            <w:placeholder>
              <w:docPart w:val="BD39B6BB6B924817978B58E0A4C3C8D0"/>
            </w:placeholder>
          </w:sdtPr>
          <w:sdtEndPr>
            <w:rPr>
              <w:rStyle w:val="Standardnpsmoodstavce"/>
            </w:rPr>
          </w:sdtEndPr>
          <w:sdtContent>
            <w:sdt>
              <w:sdtPr>
                <w:rPr>
                  <w:rStyle w:val="Styl2"/>
                </w:rPr>
                <w:id w:val="15435911"/>
                <w:lock w:val="sdtLocked"/>
                <w:placeholder>
                  <w:docPart w:val="D8437C91420A4BE09E9B795531D34BD9"/>
                </w:placeholder>
                <w:showingPlcHdr/>
              </w:sdtPr>
              <w:sdtEndPr>
                <w:rPr>
                  <w:rStyle w:val="Standardnpsmoodstavce"/>
                </w:rPr>
              </w:sdtEndPr>
              <w:sdtContent>
                <w:tc>
                  <w:tcPr>
                    <w:tcW w:w="1198" w:type="dxa"/>
                  </w:tcPr>
                  <w:p w14:paraId="2D8CECDE" w14:textId="77777777" w:rsidR="001241EC" w:rsidRPr="00EA448B" w:rsidRDefault="00437310" w:rsidP="009D3D8D">
                    <w:pPr>
                      <w:spacing w:before="120"/>
                      <w:jc w:val="center"/>
                    </w:pPr>
                    <w:r w:rsidRPr="002610A1">
                      <w:rPr>
                        <w:rStyle w:val="Zstupntext"/>
                      </w:rPr>
                      <w:t>……………....</w:t>
                    </w:r>
                  </w:p>
                </w:tc>
              </w:sdtContent>
            </w:sdt>
          </w:sdtContent>
        </w:sdt>
        <w:sdt>
          <w:sdtPr>
            <w:rPr>
              <w:rStyle w:val="Styl2"/>
            </w:rPr>
            <w:id w:val="208470423"/>
            <w:lock w:val="sdtLocked"/>
            <w:placeholder>
              <w:docPart w:val="6EA997602E244A768EC8F9BDD54D284F"/>
            </w:placeholder>
            <w:showingPlcHdr/>
          </w:sdtPr>
          <w:sdtEndPr>
            <w:rPr>
              <w:rStyle w:val="Standardnpsmoodstavce"/>
            </w:rPr>
          </w:sdtEndPr>
          <w:sdtContent>
            <w:tc>
              <w:tcPr>
                <w:tcW w:w="1365" w:type="dxa"/>
              </w:tcPr>
              <w:p w14:paraId="1267C1B0" w14:textId="77777777" w:rsidR="001241EC" w:rsidRPr="00EA448B" w:rsidRDefault="00437310" w:rsidP="009D3D8D">
                <w:pPr>
                  <w:spacing w:before="120"/>
                  <w:jc w:val="center"/>
                </w:pPr>
                <w:r w:rsidRPr="002610A1">
                  <w:rPr>
                    <w:rStyle w:val="Zstupntext"/>
                  </w:rPr>
                  <w:t>……</w:t>
                </w:r>
                <w:r>
                  <w:rPr>
                    <w:rStyle w:val="Zstupntext"/>
                  </w:rPr>
                  <w:t>...</w:t>
                </w:r>
                <w:r w:rsidRPr="002610A1">
                  <w:rPr>
                    <w:rStyle w:val="Zstupntext"/>
                  </w:rPr>
                  <w:t>……..…..</w:t>
                </w:r>
              </w:p>
            </w:tc>
          </w:sdtContent>
        </w:sdt>
        <w:sdt>
          <w:sdtPr>
            <w:rPr>
              <w:rStyle w:val="Styl2"/>
            </w:rPr>
            <w:id w:val="-69726323"/>
            <w:placeholder>
              <w:docPart w:val="30873FF397704CDE9B9E82BCDA302F2C"/>
            </w:placeholder>
          </w:sdtPr>
          <w:sdtEndPr>
            <w:rPr>
              <w:rStyle w:val="Standardnpsmoodstavce"/>
            </w:rPr>
          </w:sdtEndPr>
          <w:sdtContent>
            <w:sdt>
              <w:sdtPr>
                <w:rPr>
                  <w:rStyle w:val="Styl2"/>
                </w:rPr>
                <w:id w:val="-575508639"/>
                <w:lock w:val="sdtLocked"/>
                <w:placeholder>
                  <w:docPart w:val="555E8DD6838D493D867811150C519E1B"/>
                </w:placeholder>
              </w:sdtPr>
              <w:sdtEndPr>
                <w:rPr>
                  <w:rStyle w:val="Standardnpsmoodstavce"/>
                </w:rPr>
              </w:sdtEndPr>
              <w:sdtContent>
                <w:sdt>
                  <w:sdtPr>
                    <w:rPr>
                      <w:rStyle w:val="Styl2"/>
                    </w:rPr>
                    <w:id w:val="-449551670"/>
                    <w:placeholder>
                      <w:docPart w:val="549F17E28958412C9452C330ED1AC360"/>
                    </w:placeholder>
                  </w:sdtPr>
                  <w:sdtEndPr>
                    <w:rPr>
                      <w:rStyle w:val="Standardnpsmoodstavce"/>
                    </w:rPr>
                  </w:sdtEndPr>
                  <w:sdtContent>
                    <w:sdt>
                      <w:sdtPr>
                        <w:rPr>
                          <w:rStyle w:val="Styl2"/>
                        </w:rPr>
                        <w:id w:val="-1925174746"/>
                        <w:lock w:val="sdtLocked"/>
                        <w:placeholder>
                          <w:docPart w:val="4DEF206EA25F44F4BE2B3B656E504141"/>
                        </w:placeholder>
                        <w:showingPlcHdr/>
                      </w:sdtPr>
                      <w:sdtEndPr>
                        <w:rPr>
                          <w:rStyle w:val="Standardnpsmoodstavce"/>
                        </w:rPr>
                      </w:sdtEndPr>
                      <w:sdtContent>
                        <w:tc>
                          <w:tcPr>
                            <w:tcW w:w="1450" w:type="dxa"/>
                          </w:tcPr>
                          <w:p w14:paraId="317E49E4" w14:textId="77777777" w:rsidR="001241EC" w:rsidRPr="00EA448B" w:rsidRDefault="00F71CFE" w:rsidP="009D3D8D">
                            <w:pPr>
                              <w:spacing w:before="120"/>
                              <w:jc w:val="center"/>
                            </w:pPr>
                            <w:r>
                              <w:rPr>
                                <w:rStyle w:val="Zstupntext"/>
                              </w:rPr>
                              <w:t>……..…….…....</w:t>
                            </w:r>
                            <w:r w:rsidRPr="00051316">
                              <w:rPr>
                                <w:rStyle w:val="Zstupntext"/>
                              </w:rPr>
                              <w:t>.</w:t>
                            </w:r>
                          </w:p>
                        </w:tc>
                      </w:sdtContent>
                    </w:sdt>
                  </w:sdtContent>
                </w:sdt>
              </w:sdtContent>
            </w:sdt>
          </w:sdtContent>
        </w:sdt>
        <w:sdt>
          <w:sdtPr>
            <w:rPr>
              <w:rStyle w:val="Styl2"/>
            </w:rPr>
            <w:id w:val="-1554374617"/>
            <w:lock w:val="sdtLocked"/>
            <w:placeholder>
              <w:docPart w:val="954DF2C0C7EA40CFA364EF34903A9348"/>
            </w:placeholder>
          </w:sdtPr>
          <w:sdtEndPr>
            <w:rPr>
              <w:rStyle w:val="Standardnpsmoodstavce"/>
            </w:rPr>
          </w:sdtEndPr>
          <w:sdtContent>
            <w:sdt>
              <w:sdtPr>
                <w:rPr>
                  <w:rStyle w:val="Styl2"/>
                </w:rPr>
                <w:id w:val="104313353"/>
                <w:placeholder>
                  <w:docPart w:val="893502ED3B984E3181C5D4B64078EAC1"/>
                </w:placeholder>
              </w:sdtPr>
              <w:sdtEndPr>
                <w:rPr>
                  <w:rStyle w:val="Standardnpsmoodstavce"/>
                </w:rPr>
              </w:sdtEndPr>
              <w:sdtContent>
                <w:sdt>
                  <w:sdtPr>
                    <w:rPr>
                      <w:rStyle w:val="Styl2"/>
                    </w:rPr>
                    <w:id w:val="-485083282"/>
                    <w:placeholder>
                      <w:docPart w:val="751DB3D4212F4CDEADE71C0C0FE083F7"/>
                    </w:placeholder>
                  </w:sdtPr>
                  <w:sdtEndPr>
                    <w:rPr>
                      <w:rStyle w:val="Standardnpsmoodstavce"/>
                    </w:rPr>
                  </w:sdtEndPr>
                  <w:sdtContent>
                    <w:sdt>
                      <w:sdtPr>
                        <w:rPr>
                          <w:rStyle w:val="Styl2"/>
                        </w:rPr>
                        <w:id w:val="-1411693366"/>
                        <w:placeholder>
                          <w:docPart w:val="B7EF7772E88041328F4C4A1578DD20EF"/>
                        </w:placeholder>
                      </w:sdtPr>
                      <w:sdtEndPr>
                        <w:rPr>
                          <w:rStyle w:val="Standardnpsmoodstavce"/>
                        </w:rPr>
                      </w:sdtEndPr>
                      <w:sdtContent>
                        <w:sdt>
                          <w:sdtPr>
                            <w:rPr>
                              <w:rStyle w:val="Styl2"/>
                            </w:rPr>
                            <w:id w:val="-430891713"/>
                            <w:lock w:val="sdtLocked"/>
                            <w:placeholder>
                              <w:docPart w:val="352FF431E05D491AAFAD10928607E3A8"/>
                            </w:placeholder>
                            <w:showingPlcHdr/>
                          </w:sdtPr>
                          <w:sdtEndPr>
                            <w:rPr>
                              <w:rStyle w:val="Standardnpsmoodstavce"/>
                            </w:rPr>
                          </w:sdtEndPr>
                          <w:sdtContent>
                            <w:tc>
                              <w:tcPr>
                                <w:tcW w:w="3689" w:type="dxa"/>
                              </w:tcPr>
                              <w:p w14:paraId="54E57835" w14:textId="77777777" w:rsidR="001241EC" w:rsidRPr="00EA448B" w:rsidRDefault="00EE0481" w:rsidP="009D3D8D">
                                <w:pPr>
                                  <w:spacing w:before="120"/>
                                  <w:jc w:val="center"/>
                                </w:pPr>
                                <w:r>
                                  <w:rPr>
                                    <w:rStyle w:val="Zstupntext"/>
                                  </w:rPr>
                                  <w:t>………..……………..…….……………..……..….</w:t>
                                </w:r>
                                <w:r w:rsidRPr="00051316">
                                  <w:rPr>
                                    <w:rStyle w:val="Zstupntext"/>
                                  </w:rPr>
                                  <w:t>.</w:t>
                                </w:r>
                              </w:p>
                            </w:tc>
                          </w:sdtContent>
                        </w:sdt>
                      </w:sdtContent>
                    </w:sdt>
                  </w:sdtContent>
                </w:sdt>
              </w:sdtContent>
            </w:sdt>
          </w:sdtContent>
        </w:sdt>
        <w:sdt>
          <w:sdtPr>
            <w:rPr>
              <w:rStyle w:val="Styl2"/>
            </w:rPr>
            <w:id w:val="-1945456748"/>
            <w:lock w:val="sdtLocked"/>
            <w:placeholder>
              <w:docPart w:val="AF6DE76CEA3D4E608F90420458CD33AF"/>
            </w:placeholder>
            <w:showingPlcHdr/>
          </w:sdtPr>
          <w:sdtEndPr>
            <w:rPr>
              <w:rStyle w:val="Standardnpsmoodstavce"/>
            </w:rPr>
          </w:sdtEndPr>
          <w:sdtContent>
            <w:tc>
              <w:tcPr>
                <w:tcW w:w="1351" w:type="dxa"/>
              </w:tcPr>
              <w:p w14:paraId="024174EE" w14:textId="77777777" w:rsidR="001241EC" w:rsidRPr="00EA448B" w:rsidRDefault="00437310" w:rsidP="009D3D8D">
                <w:pPr>
                  <w:spacing w:before="120"/>
                  <w:jc w:val="center"/>
                </w:pPr>
                <w:r w:rsidRPr="00F22073">
                  <w:rPr>
                    <w:rStyle w:val="Zstupntext"/>
                  </w:rPr>
                  <w:t>……………..…..</w:t>
                </w:r>
              </w:p>
            </w:tc>
          </w:sdtContent>
        </w:sdt>
      </w:tr>
      <w:tr w:rsidR="001241EC" w:rsidRPr="00C24FB3" w14:paraId="5923F66C" w14:textId="77777777" w:rsidTr="00A1065D">
        <w:sdt>
          <w:sdtPr>
            <w:rPr>
              <w:rStyle w:val="Styl2"/>
            </w:rPr>
            <w:id w:val="1665972142"/>
            <w:placeholder>
              <w:docPart w:val="5D9060DF77D64DAE9B91F9E794E4FFE1"/>
            </w:placeholder>
          </w:sdtPr>
          <w:sdtEndPr>
            <w:rPr>
              <w:rStyle w:val="Standardnpsmoodstavce"/>
            </w:rPr>
          </w:sdtEndPr>
          <w:sdtContent>
            <w:sdt>
              <w:sdtPr>
                <w:rPr>
                  <w:rStyle w:val="Styl2"/>
                </w:rPr>
                <w:id w:val="-302154016"/>
                <w:placeholder>
                  <w:docPart w:val="7AFCE3E857914B9F94C37F4684E4D192"/>
                </w:placeholder>
              </w:sdtPr>
              <w:sdtEndPr>
                <w:rPr>
                  <w:rStyle w:val="Standardnpsmoodstavce"/>
                </w:rPr>
              </w:sdtEndPr>
              <w:sdtContent>
                <w:sdt>
                  <w:sdtPr>
                    <w:rPr>
                      <w:rStyle w:val="Styl2"/>
                    </w:rPr>
                    <w:id w:val="-1478301221"/>
                    <w:placeholder>
                      <w:docPart w:val="CAB374A8BFA04938BEDDF9867F42B046"/>
                    </w:placeholder>
                  </w:sdtPr>
                  <w:sdtEndPr>
                    <w:rPr>
                      <w:rStyle w:val="Standardnpsmoodstavce"/>
                    </w:rPr>
                  </w:sdtEndPr>
                  <w:sdtContent>
                    <w:sdt>
                      <w:sdtPr>
                        <w:rPr>
                          <w:rStyle w:val="Styl2"/>
                        </w:rPr>
                        <w:id w:val="-704184434"/>
                        <w:lock w:val="sdtLocked"/>
                        <w:placeholder>
                          <w:docPart w:val="355194FDE17340FFA5135B96DBAF24B9"/>
                        </w:placeholder>
                        <w:showingPlcHdr/>
                      </w:sdtPr>
                      <w:sdtEndPr>
                        <w:rPr>
                          <w:rStyle w:val="Standardnpsmoodstavce"/>
                        </w:rPr>
                      </w:sdtEndPr>
                      <w:sdtContent>
                        <w:tc>
                          <w:tcPr>
                            <w:tcW w:w="1198" w:type="dxa"/>
                          </w:tcPr>
                          <w:p w14:paraId="4DB284B2" w14:textId="77777777" w:rsidR="001241EC" w:rsidRPr="00EA448B" w:rsidRDefault="00437310" w:rsidP="009D3D8D">
                            <w:pPr>
                              <w:spacing w:before="120"/>
                              <w:jc w:val="center"/>
                            </w:pPr>
                            <w:r w:rsidRPr="002610A1">
                              <w:rPr>
                                <w:rStyle w:val="Zstupntext"/>
                              </w:rPr>
                              <w:t>…………..…..</w:t>
                            </w:r>
                          </w:p>
                        </w:tc>
                      </w:sdtContent>
                    </w:sdt>
                  </w:sdtContent>
                </w:sdt>
              </w:sdtContent>
            </w:sdt>
          </w:sdtContent>
        </w:sdt>
        <w:sdt>
          <w:sdtPr>
            <w:rPr>
              <w:rStyle w:val="Styl2"/>
            </w:rPr>
            <w:id w:val="1825709649"/>
            <w:placeholder>
              <w:docPart w:val="A8EB3716CB2C4AB9924751D149F56910"/>
            </w:placeholder>
          </w:sdtPr>
          <w:sdtEndPr>
            <w:rPr>
              <w:rStyle w:val="Standardnpsmoodstavce"/>
            </w:rPr>
          </w:sdtEndPr>
          <w:sdtContent>
            <w:sdt>
              <w:sdtPr>
                <w:rPr>
                  <w:rStyle w:val="Styl2"/>
                </w:rPr>
                <w:id w:val="1221175645"/>
                <w:lock w:val="sdtLocked"/>
                <w:placeholder>
                  <w:docPart w:val="A5962D7AD3CD4584A4CE6A965E1F43C4"/>
                </w:placeholder>
                <w:showingPlcHdr/>
              </w:sdtPr>
              <w:sdtEndPr>
                <w:rPr>
                  <w:rStyle w:val="Standardnpsmoodstavce"/>
                </w:rPr>
              </w:sdtEndPr>
              <w:sdtContent>
                <w:tc>
                  <w:tcPr>
                    <w:tcW w:w="1198" w:type="dxa"/>
                  </w:tcPr>
                  <w:p w14:paraId="54999254" w14:textId="77777777" w:rsidR="001241EC" w:rsidRPr="00EA448B" w:rsidRDefault="00437310" w:rsidP="009D3D8D">
                    <w:pPr>
                      <w:spacing w:before="120"/>
                      <w:jc w:val="center"/>
                    </w:pPr>
                    <w:r w:rsidRPr="002610A1">
                      <w:rPr>
                        <w:rStyle w:val="Zstupntext"/>
                      </w:rPr>
                      <w:t>……………....</w:t>
                    </w:r>
                  </w:p>
                </w:tc>
              </w:sdtContent>
            </w:sdt>
          </w:sdtContent>
        </w:sdt>
        <w:sdt>
          <w:sdtPr>
            <w:rPr>
              <w:rStyle w:val="Styl2"/>
            </w:rPr>
            <w:id w:val="-1400899777"/>
            <w:lock w:val="sdtLocked"/>
            <w:placeholder>
              <w:docPart w:val="F1FBC55679AA430DB00BC3555DF942D0"/>
            </w:placeholder>
            <w:showingPlcHdr/>
          </w:sdtPr>
          <w:sdtEndPr>
            <w:rPr>
              <w:rStyle w:val="Standardnpsmoodstavce"/>
            </w:rPr>
          </w:sdtEndPr>
          <w:sdtContent>
            <w:tc>
              <w:tcPr>
                <w:tcW w:w="1365" w:type="dxa"/>
              </w:tcPr>
              <w:p w14:paraId="228F8F69" w14:textId="77777777" w:rsidR="001241EC" w:rsidRPr="00EA448B" w:rsidRDefault="00437310" w:rsidP="009D3D8D">
                <w:pPr>
                  <w:spacing w:before="120"/>
                  <w:jc w:val="center"/>
                </w:pPr>
                <w:r w:rsidRPr="002610A1">
                  <w:rPr>
                    <w:rStyle w:val="Zstupntext"/>
                  </w:rPr>
                  <w:t>……</w:t>
                </w:r>
                <w:r>
                  <w:rPr>
                    <w:rStyle w:val="Zstupntext"/>
                  </w:rPr>
                  <w:t>...</w:t>
                </w:r>
                <w:r w:rsidRPr="002610A1">
                  <w:rPr>
                    <w:rStyle w:val="Zstupntext"/>
                  </w:rPr>
                  <w:t>……..…..</w:t>
                </w:r>
              </w:p>
            </w:tc>
          </w:sdtContent>
        </w:sdt>
        <w:sdt>
          <w:sdtPr>
            <w:rPr>
              <w:rStyle w:val="Styl2"/>
            </w:rPr>
            <w:id w:val="133915653"/>
            <w:lock w:val="sdtLocked"/>
            <w:placeholder>
              <w:docPart w:val="E670DFB28D6D42FF960A5057E37DBDD6"/>
            </w:placeholder>
          </w:sdtPr>
          <w:sdtEndPr>
            <w:rPr>
              <w:rStyle w:val="Standardnpsmoodstavce"/>
            </w:rPr>
          </w:sdtEndPr>
          <w:sdtContent>
            <w:sdt>
              <w:sdtPr>
                <w:rPr>
                  <w:rStyle w:val="Styl2"/>
                </w:rPr>
                <w:id w:val="-1555997817"/>
                <w:placeholder>
                  <w:docPart w:val="4687075CA32B478CBB8F88858B33EBDA"/>
                </w:placeholder>
              </w:sdtPr>
              <w:sdtEndPr>
                <w:rPr>
                  <w:rStyle w:val="Standardnpsmoodstavce"/>
                </w:rPr>
              </w:sdtEndPr>
              <w:sdtContent>
                <w:sdt>
                  <w:sdtPr>
                    <w:rPr>
                      <w:rStyle w:val="Styl2"/>
                    </w:rPr>
                    <w:id w:val="855695090"/>
                    <w:lock w:val="sdtLocked"/>
                    <w:placeholder>
                      <w:docPart w:val="673AFF5FF74547DF9F206EB0AEAAA1B0"/>
                    </w:placeholder>
                    <w:showingPlcHdr/>
                  </w:sdtPr>
                  <w:sdtEndPr>
                    <w:rPr>
                      <w:rStyle w:val="Standardnpsmoodstavce"/>
                    </w:rPr>
                  </w:sdtEndPr>
                  <w:sdtContent>
                    <w:tc>
                      <w:tcPr>
                        <w:tcW w:w="1450" w:type="dxa"/>
                      </w:tcPr>
                      <w:p w14:paraId="787D8263" w14:textId="77777777" w:rsidR="001241EC" w:rsidRPr="00EA448B" w:rsidRDefault="00F71CFE" w:rsidP="009D3D8D">
                        <w:pPr>
                          <w:spacing w:before="120"/>
                          <w:jc w:val="center"/>
                        </w:pPr>
                        <w:r>
                          <w:rPr>
                            <w:rStyle w:val="Zstupntext"/>
                          </w:rPr>
                          <w:t>……..…….…....</w:t>
                        </w:r>
                        <w:r w:rsidRPr="00051316">
                          <w:rPr>
                            <w:rStyle w:val="Zstupntext"/>
                          </w:rPr>
                          <w:t>.</w:t>
                        </w:r>
                      </w:p>
                    </w:tc>
                  </w:sdtContent>
                </w:sdt>
              </w:sdtContent>
            </w:sdt>
          </w:sdtContent>
        </w:sdt>
        <w:sdt>
          <w:sdtPr>
            <w:rPr>
              <w:rStyle w:val="Styl2"/>
            </w:rPr>
            <w:id w:val="-940378305"/>
            <w:lock w:val="sdtLocked"/>
            <w:placeholder>
              <w:docPart w:val="AE95E4A87DEA4F0CA1091D128DF58D06"/>
            </w:placeholder>
          </w:sdtPr>
          <w:sdtEndPr>
            <w:rPr>
              <w:rStyle w:val="Standardnpsmoodstavce"/>
            </w:rPr>
          </w:sdtEndPr>
          <w:sdtContent>
            <w:sdt>
              <w:sdtPr>
                <w:rPr>
                  <w:rStyle w:val="Styl2"/>
                </w:rPr>
                <w:id w:val="-460573902"/>
                <w:placeholder>
                  <w:docPart w:val="215C1C8D71C64CB490426BB6850E9F61"/>
                </w:placeholder>
              </w:sdtPr>
              <w:sdtEndPr>
                <w:rPr>
                  <w:rStyle w:val="Standardnpsmoodstavce"/>
                </w:rPr>
              </w:sdtEndPr>
              <w:sdtContent>
                <w:sdt>
                  <w:sdtPr>
                    <w:rPr>
                      <w:rStyle w:val="Styl2"/>
                    </w:rPr>
                    <w:id w:val="-842464411"/>
                    <w:placeholder>
                      <w:docPart w:val="A4CDD88BD52B4A1984A4B31161136B84"/>
                    </w:placeholder>
                  </w:sdtPr>
                  <w:sdtEndPr>
                    <w:rPr>
                      <w:rStyle w:val="Standardnpsmoodstavce"/>
                    </w:rPr>
                  </w:sdtEndPr>
                  <w:sdtContent>
                    <w:sdt>
                      <w:sdtPr>
                        <w:rPr>
                          <w:rStyle w:val="Styl2"/>
                        </w:rPr>
                        <w:id w:val="-2028020011"/>
                        <w:placeholder>
                          <w:docPart w:val="F4B9DED76C5E4805AAAA149D46636051"/>
                        </w:placeholder>
                      </w:sdtPr>
                      <w:sdtEndPr>
                        <w:rPr>
                          <w:rStyle w:val="Standardnpsmoodstavce"/>
                        </w:rPr>
                      </w:sdtEndPr>
                      <w:sdtContent>
                        <w:sdt>
                          <w:sdtPr>
                            <w:rPr>
                              <w:rStyle w:val="Styl2"/>
                            </w:rPr>
                            <w:id w:val="-1936745595"/>
                            <w:lock w:val="sdtLocked"/>
                            <w:placeholder>
                              <w:docPart w:val="91F3DA230B2145F4A4F9D851CE981CEE"/>
                            </w:placeholder>
                            <w:showingPlcHdr/>
                          </w:sdtPr>
                          <w:sdtEndPr>
                            <w:rPr>
                              <w:rStyle w:val="Standardnpsmoodstavce"/>
                            </w:rPr>
                          </w:sdtEndPr>
                          <w:sdtContent>
                            <w:tc>
                              <w:tcPr>
                                <w:tcW w:w="3689" w:type="dxa"/>
                              </w:tcPr>
                              <w:p w14:paraId="0200089A" w14:textId="77777777" w:rsidR="001241EC" w:rsidRPr="00EA448B" w:rsidRDefault="00EE0481" w:rsidP="009D3D8D">
                                <w:pPr>
                                  <w:spacing w:before="120"/>
                                  <w:jc w:val="center"/>
                                </w:pPr>
                                <w:r>
                                  <w:rPr>
                                    <w:rStyle w:val="Zstupntext"/>
                                  </w:rPr>
                                  <w:t>………..……………..…….……………..……..….</w:t>
                                </w:r>
                                <w:r w:rsidRPr="00051316">
                                  <w:rPr>
                                    <w:rStyle w:val="Zstupntext"/>
                                  </w:rPr>
                                  <w:t>.</w:t>
                                </w:r>
                              </w:p>
                            </w:tc>
                          </w:sdtContent>
                        </w:sdt>
                      </w:sdtContent>
                    </w:sdt>
                  </w:sdtContent>
                </w:sdt>
              </w:sdtContent>
            </w:sdt>
          </w:sdtContent>
        </w:sdt>
        <w:sdt>
          <w:sdtPr>
            <w:rPr>
              <w:rStyle w:val="Styl2"/>
            </w:rPr>
            <w:id w:val="-818889871"/>
            <w:lock w:val="sdtLocked"/>
            <w:placeholder>
              <w:docPart w:val="D23B33631B8A457D83601A7503871FE2"/>
            </w:placeholder>
            <w:showingPlcHdr/>
          </w:sdtPr>
          <w:sdtEndPr>
            <w:rPr>
              <w:rStyle w:val="Standardnpsmoodstavce"/>
            </w:rPr>
          </w:sdtEndPr>
          <w:sdtContent>
            <w:tc>
              <w:tcPr>
                <w:tcW w:w="1351" w:type="dxa"/>
              </w:tcPr>
              <w:p w14:paraId="5656C081" w14:textId="77777777" w:rsidR="001241EC" w:rsidRPr="00EA448B" w:rsidRDefault="00437310" w:rsidP="009D3D8D">
                <w:pPr>
                  <w:spacing w:before="120"/>
                  <w:jc w:val="center"/>
                </w:pPr>
                <w:r w:rsidRPr="00F22073">
                  <w:rPr>
                    <w:rStyle w:val="Zstupntext"/>
                  </w:rPr>
                  <w:t>……………..…..</w:t>
                </w:r>
              </w:p>
            </w:tc>
          </w:sdtContent>
        </w:sdt>
      </w:tr>
      <w:tr w:rsidR="001241EC" w:rsidRPr="00C24FB3" w14:paraId="3BBD50AC" w14:textId="77777777" w:rsidTr="00A1065D">
        <w:sdt>
          <w:sdtPr>
            <w:rPr>
              <w:rStyle w:val="Styl2"/>
            </w:rPr>
            <w:id w:val="-1895419390"/>
            <w:placeholder>
              <w:docPart w:val="778F9BF11CED4A06B2B5A803EC979908"/>
            </w:placeholder>
          </w:sdtPr>
          <w:sdtEndPr>
            <w:rPr>
              <w:rStyle w:val="Standardnpsmoodstavce"/>
            </w:rPr>
          </w:sdtEndPr>
          <w:sdtContent>
            <w:sdt>
              <w:sdtPr>
                <w:rPr>
                  <w:rStyle w:val="Styl2"/>
                </w:rPr>
                <w:id w:val="-1030716497"/>
                <w:placeholder>
                  <w:docPart w:val="A0EBA27A63F045CB91FF0CA022C61667"/>
                </w:placeholder>
              </w:sdtPr>
              <w:sdtEndPr>
                <w:rPr>
                  <w:rStyle w:val="Standardnpsmoodstavce"/>
                </w:rPr>
              </w:sdtEndPr>
              <w:sdtContent>
                <w:sdt>
                  <w:sdtPr>
                    <w:rPr>
                      <w:rStyle w:val="Styl2"/>
                    </w:rPr>
                    <w:id w:val="556830265"/>
                    <w:placeholder>
                      <w:docPart w:val="D8962039242F421788CCF2EC2DEE7A5C"/>
                    </w:placeholder>
                  </w:sdtPr>
                  <w:sdtEndPr>
                    <w:rPr>
                      <w:rStyle w:val="Standardnpsmoodstavce"/>
                    </w:rPr>
                  </w:sdtEndPr>
                  <w:sdtContent>
                    <w:sdt>
                      <w:sdtPr>
                        <w:rPr>
                          <w:rStyle w:val="Styl2"/>
                        </w:rPr>
                        <w:id w:val="-2021225232"/>
                        <w:lock w:val="sdtLocked"/>
                        <w:placeholder>
                          <w:docPart w:val="DD1199C826DE48ACB5238E8CEAE26759"/>
                        </w:placeholder>
                        <w:showingPlcHdr/>
                      </w:sdtPr>
                      <w:sdtEndPr>
                        <w:rPr>
                          <w:rStyle w:val="Standardnpsmoodstavce"/>
                        </w:rPr>
                      </w:sdtEndPr>
                      <w:sdtContent>
                        <w:tc>
                          <w:tcPr>
                            <w:tcW w:w="1198" w:type="dxa"/>
                          </w:tcPr>
                          <w:p w14:paraId="53B16ABE" w14:textId="77777777" w:rsidR="001241EC" w:rsidRPr="00EA448B" w:rsidRDefault="00437310" w:rsidP="009D3D8D">
                            <w:pPr>
                              <w:spacing w:before="120"/>
                              <w:jc w:val="center"/>
                            </w:pPr>
                            <w:r w:rsidRPr="002610A1">
                              <w:rPr>
                                <w:rStyle w:val="Zstupntext"/>
                              </w:rPr>
                              <w:t>…………..…..</w:t>
                            </w:r>
                          </w:p>
                        </w:tc>
                      </w:sdtContent>
                    </w:sdt>
                  </w:sdtContent>
                </w:sdt>
              </w:sdtContent>
            </w:sdt>
          </w:sdtContent>
        </w:sdt>
        <w:sdt>
          <w:sdtPr>
            <w:rPr>
              <w:rStyle w:val="Styl2"/>
            </w:rPr>
            <w:id w:val="546195672"/>
            <w:placeholder>
              <w:docPart w:val="56321EFE558E4607A6CFB48240789F6F"/>
            </w:placeholder>
          </w:sdtPr>
          <w:sdtEndPr>
            <w:rPr>
              <w:rStyle w:val="Standardnpsmoodstavce"/>
            </w:rPr>
          </w:sdtEndPr>
          <w:sdtContent>
            <w:sdt>
              <w:sdtPr>
                <w:rPr>
                  <w:rStyle w:val="Styl2"/>
                </w:rPr>
                <w:id w:val="-805697423"/>
                <w:lock w:val="sdtLocked"/>
                <w:placeholder>
                  <w:docPart w:val="7032EAB54A074FD8B756A729CF5E89CE"/>
                </w:placeholder>
                <w:showingPlcHdr/>
              </w:sdtPr>
              <w:sdtEndPr>
                <w:rPr>
                  <w:rStyle w:val="Standardnpsmoodstavce"/>
                </w:rPr>
              </w:sdtEndPr>
              <w:sdtContent>
                <w:tc>
                  <w:tcPr>
                    <w:tcW w:w="1198" w:type="dxa"/>
                  </w:tcPr>
                  <w:p w14:paraId="5858EF3C" w14:textId="77777777" w:rsidR="001241EC" w:rsidRPr="00EA448B" w:rsidRDefault="00437310" w:rsidP="009D3D8D">
                    <w:pPr>
                      <w:spacing w:before="120"/>
                      <w:jc w:val="center"/>
                    </w:pPr>
                    <w:r w:rsidRPr="002610A1">
                      <w:rPr>
                        <w:rStyle w:val="Zstupntext"/>
                      </w:rPr>
                      <w:t>……………....</w:t>
                    </w:r>
                  </w:p>
                </w:tc>
              </w:sdtContent>
            </w:sdt>
          </w:sdtContent>
        </w:sdt>
        <w:sdt>
          <w:sdtPr>
            <w:rPr>
              <w:rStyle w:val="Styl2"/>
            </w:rPr>
            <w:id w:val="483211314"/>
            <w:lock w:val="sdtLocked"/>
            <w:placeholder>
              <w:docPart w:val="4DF759FBA45746D993D71CEC2E988550"/>
            </w:placeholder>
            <w:showingPlcHdr/>
          </w:sdtPr>
          <w:sdtEndPr>
            <w:rPr>
              <w:rStyle w:val="Standardnpsmoodstavce"/>
            </w:rPr>
          </w:sdtEndPr>
          <w:sdtContent>
            <w:tc>
              <w:tcPr>
                <w:tcW w:w="1365" w:type="dxa"/>
              </w:tcPr>
              <w:p w14:paraId="66DEC66F" w14:textId="77777777" w:rsidR="001241EC" w:rsidRPr="00EA448B" w:rsidRDefault="00437310" w:rsidP="009D3D8D">
                <w:pPr>
                  <w:spacing w:before="120"/>
                  <w:jc w:val="center"/>
                </w:pPr>
                <w:r w:rsidRPr="002610A1">
                  <w:rPr>
                    <w:rStyle w:val="Zstupntext"/>
                  </w:rPr>
                  <w:t>……</w:t>
                </w:r>
                <w:r>
                  <w:rPr>
                    <w:rStyle w:val="Zstupntext"/>
                  </w:rPr>
                  <w:t>...</w:t>
                </w:r>
                <w:r w:rsidRPr="002610A1">
                  <w:rPr>
                    <w:rStyle w:val="Zstupntext"/>
                  </w:rPr>
                  <w:t>……..…..</w:t>
                </w:r>
              </w:p>
            </w:tc>
          </w:sdtContent>
        </w:sdt>
        <w:sdt>
          <w:sdtPr>
            <w:rPr>
              <w:rStyle w:val="Styl2"/>
            </w:rPr>
            <w:id w:val="-2025234027"/>
            <w:lock w:val="sdtLocked"/>
            <w:placeholder>
              <w:docPart w:val="7C800E9DB9A1443684DEB7AFAEB06608"/>
            </w:placeholder>
          </w:sdtPr>
          <w:sdtEndPr>
            <w:rPr>
              <w:rStyle w:val="Standardnpsmoodstavce"/>
            </w:rPr>
          </w:sdtEndPr>
          <w:sdtContent>
            <w:sdt>
              <w:sdtPr>
                <w:rPr>
                  <w:rStyle w:val="Styl2"/>
                </w:rPr>
                <w:id w:val="526830133"/>
                <w:placeholder>
                  <w:docPart w:val="785455688CC74477B19CCB17881687E0"/>
                </w:placeholder>
              </w:sdtPr>
              <w:sdtEndPr>
                <w:rPr>
                  <w:rStyle w:val="Standardnpsmoodstavce"/>
                </w:rPr>
              </w:sdtEndPr>
              <w:sdtContent>
                <w:tc>
                  <w:tcPr>
                    <w:tcW w:w="1450" w:type="dxa"/>
                  </w:tcPr>
                  <w:p w14:paraId="0B6F70E9" w14:textId="77777777" w:rsidR="001241EC" w:rsidRPr="00EA448B" w:rsidRDefault="00000000" w:rsidP="009D3D8D">
                    <w:pPr>
                      <w:spacing w:before="120"/>
                      <w:jc w:val="center"/>
                    </w:pPr>
                    <w:sdt>
                      <w:sdtPr>
                        <w:rPr>
                          <w:rStyle w:val="Styl2"/>
                        </w:rPr>
                        <w:id w:val="-2040809424"/>
                        <w:lock w:val="sdtLocked"/>
                        <w:placeholder>
                          <w:docPart w:val="691D4F3B085F40C3B04843B422112F76"/>
                        </w:placeholder>
                        <w:showingPlcHdr/>
                      </w:sdtPr>
                      <w:sdtEndPr>
                        <w:rPr>
                          <w:rStyle w:val="Standardnpsmoodstavce"/>
                        </w:rPr>
                      </w:sdtEndPr>
                      <w:sdtContent>
                        <w:r w:rsidR="00F71CFE">
                          <w:rPr>
                            <w:rStyle w:val="Zstupntext"/>
                          </w:rPr>
                          <w:t>……..…….…....</w:t>
                        </w:r>
                        <w:r w:rsidR="00F71CFE" w:rsidRPr="00051316">
                          <w:rPr>
                            <w:rStyle w:val="Zstupntext"/>
                          </w:rPr>
                          <w:t>.</w:t>
                        </w:r>
                      </w:sdtContent>
                    </w:sdt>
                  </w:p>
                </w:tc>
              </w:sdtContent>
            </w:sdt>
          </w:sdtContent>
        </w:sdt>
        <w:sdt>
          <w:sdtPr>
            <w:rPr>
              <w:rStyle w:val="Styl2"/>
            </w:rPr>
            <w:id w:val="797178436"/>
            <w:lock w:val="sdtLocked"/>
            <w:placeholder>
              <w:docPart w:val="28EE3480C2AA48BB8B88DC0709851C4C"/>
            </w:placeholder>
          </w:sdtPr>
          <w:sdtEndPr>
            <w:rPr>
              <w:rStyle w:val="Standardnpsmoodstavce"/>
            </w:rPr>
          </w:sdtEndPr>
          <w:sdtContent>
            <w:sdt>
              <w:sdtPr>
                <w:rPr>
                  <w:rStyle w:val="Styl2"/>
                </w:rPr>
                <w:id w:val="-1845689516"/>
                <w:placeholder>
                  <w:docPart w:val="CB47F3373B8D4C628A1EE8B8F30D60BD"/>
                </w:placeholder>
              </w:sdtPr>
              <w:sdtEndPr>
                <w:rPr>
                  <w:rStyle w:val="Standardnpsmoodstavce"/>
                </w:rPr>
              </w:sdtEndPr>
              <w:sdtContent>
                <w:sdt>
                  <w:sdtPr>
                    <w:rPr>
                      <w:rStyle w:val="Styl2"/>
                    </w:rPr>
                    <w:id w:val="909111322"/>
                    <w:placeholder>
                      <w:docPart w:val="EAA8D95E1F99431F8C19A349483E99CB"/>
                    </w:placeholder>
                  </w:sdtPr>
                  <w:sdtEndPr>
                    <w:rPr>
                      <w:rStyle w:val="Standardnpsmoodstavce"/>
                    </w:rPr>
                  </w:sdtEndPr>
                  <w:sdtContent>
                    <w:sdt>
                      <w:sdtPr>
                        <w:rPr>
                          <w:rStyle w:val="Styl2"/>
                        </w:rPr>
                        <w:id w:val="-541129501"/>
                        <w:placeholder>
                          <w:docPart w:val="273468C1DA454F0ABC52B988184DE5B3"/>
                        </w:placeholder>
                      </w:sdtPr>
                      <w:sdtEndPr>
                        <w:rPr>
                          <w:rStyle w:val="Standardnpsmoodstavce"/>
                        </w:rPr>
                      </w:sdtEndPr>
                      <w:sdtContent>
                        <w:sdt>
                          <w:sdtPr>
                            <w:rPr>
                              <w:rStyle w:val="Styl2"/>
                            </w:rPr>
                            <w:id w:val="-598864293"/>
                            <w:lock w:val="sdtLocked"/>
                            <w:placeholder>
                              <w:docPart w:val="B707B5F69D3D461898BEF622C10D940C"/>
                            </w:placeholder>
                            <w:showingPlcHdr/>
                          </w:sdtPr>
                          <w:sdtEndPr>
                            <w:rPr>
                              <w:rStyle w:val="Standardnpsmoodstavce"/>
                            </w:rPr>
                          </w:sdtEndPr>
                          <w:sdtContent>
                            <w:tc>
                              <w:tcPr>
                                <w:tcW w:w="3689" w:type="dxa"/>
                              </w:tcPr>
                              <w:p w14:paraId="4D4B534A" w14:textId="77777777" w:rsidR="001241EC" w:rsidRPr="00EA448B" w:rsidRDefault="00EE0481" w:rsidP="009D3D8D">
                                <w:pPr>
                                  <w:spacing w:before="120"/>
                                  <w:jc w:val="center"/>
                                </w:pPr>
                                <w:r>
                                  <w:rPr>
                                    <w:rStyle w:val="Zstupntext"/>
                                  </w:rPr>
                                  <w:t>………..……………..…….……………..……..….</w:t>
                                </w:r>
                                <w:r w:rsidRPr="00051316">
                                  <w:rPr>
                                    <w:rStyle w:val="Zstupntext"/>
                                  </w:rPr>
                                  <w:t>.</w:t>
                                </w:r>
                              </w:p>
                            </w:tc>
                          </w:sdtContent>
                        </w:sdt>
                      </w:sdtContent>
                    </w:sdt>
                  </w:sdtContent>
                </w:sdt>
              </w:sdtContent>
            </w:sdt>
          </w:sdtContent>
        </w:sdt>
        <w:sdt>
          <w:sdtPr>
            <w:rPr>
              <w:rStyle w:val="Styl2"/>
            </w:rPr>
            <w:id w:val="973401428"/>
            <w:lock w:val="sdtLocked"/>
            <w:placeholder>
              <w:docPart w:val="4464D21FF97E427AB9017DF64D38D3C9"/>
            </w:placeholder>
            <w:showingPlcHdr/>
          </w:sdtPr>
          <w:sdtEndPr>
            <w:rPr>
              <w:rStyle w:val="Standardnpsmoodstavce"/>
            </w:rPr>
          </w:sdtEndPr>
          <w:sdtContent>
            <w:tc>
              <w:tcPr>
                <w:tcW w:w="1351" w:type="dxa"/>
              </w:tcPr>
              <w:p w14:paraId="5DC72402" w14:textId="77777777" w:rsidR="001241EC" w:rsidRPr="00EA448B" w:rsidRDefault="00437310" w:rsidP="009D3D8D">
                <w:pPr>
                  <w:spacing w:before="120"/>
                  <w:jc w:val="center"/>
                </w:pPr>
                <w:r w:rsidRPr="00F22073">
                  <w:rPr>
                    <w:rStyle w:val="Zstupntext"/>
                  </w:rPr>
                  <w:t>……………..…..</w:t>
                </w:r>
              </w:p>
            </w:tc>
          </w:sdtContent>
        </w:sdt>
      </w:tr>
      <w:tr w:rsidR="001241EC" w:rsidRPr="00C24FB3" w14:paraId="2618FE9E" w14:textId="77777777" w:rsidTr="00A1065D">
        <w:sdt>
          <w:sdtPr>
            <w:rPr>
              <w:rStyle w:val="Styl2"/>
            </w:rPr>
            <w:id w:val="-249973871"/>
            <w:placeholder>
              <w:docPart w:val="7217709ABE9A4AB4B49469352E546DAD"/>
            </w:placeholder>
          </w:sdtPr>
          <w:sdtEndPr>
            <w:rPr>
              <w:rStyle w:val="Standardnpsmoodstavce"/>
            </w:rPr>
          </w:sdtEndPr>
          <w:sdtContent>
            <w:sdt>
              <w:sdtPr>
                <w:rPr>
                  <w:rStyle w:val="Styl2"/>
                </w:rPr>
                <w:id w:val="844594979"/>
                <w:placeholder>
                  <w:docPart w:val="BAE4A8CE8D3A4ED68C5CE858A9C88ED2"/>
                </w:placeholder>
              </w:sdtPr>
              <w:sdtEndPr>
                <w:rPr>
                  <w:rStyle w:val="Standardnpsmoodstavce"/>
                </w:rPr>
              </w:sdtEndPr>
              <w:sdtContent>
                <w:sdt>
                  <w:sdtPr>
                    <w:rPr>
                      <w:rStyle w:val="Styl2"/>
                    </w:rPr>
                    <w:id w:val="-1014452311"/>
                    <w:placeholder>
                      <w:docPart w:val="04484CA6C01D443CAABBF1DEAE160325"/>
                    </w:placeholder>
                  </w:sdtPr>
                  <w:sdtEndPr>
                    <w:rPr>
                      <w:rStyle w:val="Standardnpsmoodstavce"/>
                    </w:rPr>
                  </w:sdtEndPr>
                  <w:sdtContent>
                    <w:sdt>
                      <w:sdtPr>
                        <w:rPr>
                          <w:rStyle w:val="Styl2"/>
                        </w:rPr>
                        <w:id w:val="1237985593"/>
                        <w:lock w:val="sdtLocked"/>
                        <w:placeholder>
                          <w:docPart w:val="CA9E6109DA414C78B2783ECB2EF99BA1"/>
                        </w:placeholder>
                        <w:showingPlcHdr/>
                      </w:sdtPr>
                      <w:sdtEndPr>
                        <w:rPr>
                          <w:rStyle w:val="Standardnpsmoodstavce"/>
                        </w:rPr>
                      </w:sdtEndPr>
                      <w:sdtContent>
                        <w:tc>
                          <w:tcPr>
                            <w:tcW w:w="1198" w:type="dxa"/>
                          </w:tcPr>
                          <w:p w14:paraId="68CC9832" w14:textId="77777777" w:rsidR="001241EC" w:rsidRPr="00EA448B" w:rsidRDefault="00437310" w:rsidP="009D3D8D">
                            <w:pPr>
                              <w:spacing w:before="120"/>
                              <w:jc w:val="center"/>
                            </w:pPr>
                            <w:r w:rsidRPr="002610A1">
                              <w:rPr>
                                <w:rStyle w:val="Zstupntext"/>
                              </w:rPr>
                              <w:t>…………..…..</w:t>
                            </w:r>
                          </w:p>
                        </w:tc>
                      </w:sdtContent>
                    </w:sdt>
                  </w:sdtContent>
                </w:sdt>
              </w:sdtContent>
            </w:sdt>
          </w:sdtContent>
        </w:sdt>
        <w:sdt>
          <w:sdtPr>
            <w:rPr>
              <w:rStyle w:val="Styl2"/>
            </w:rPr>
            <w:id w:val="-1206095844"/>
            <w:placeholder>
              <w:docPart w:val="B11F370523D744019FAD96A5F0D1AD7B"/>
            </w:placeholder>
          </w:sdtPr>
          <w:sdtEndPr>
            <w:rPr>
              <w:rStyle w:val="Standardnpsmoodstavce"/>
            </w:rPr>
          </w:sdtEndPr>
          <w:sdtContent>
            <w:sdt>
              <w:sdtPr>
                <w:rPr>
                  <w:rStyle w:val="Styl2"/>
                </w:rPr>
                <w:id w:val="1234442142"/>
                <w:lock w:val="sdtLocked"/>
                <w:placeholder>
                  <w:docPart w:val="638B62E8164E40858C69C8E20BB91D0F"/>
                </w:placeholder>
                <w:showingPlcHdr/>
              </w:sdtPr>
              <w:sdtEndPr>
                <w:rPr>
                  <w:rStyle w:val="Standardnpsmoodstavce"/>
                </w:rPr>
              </w:sdtEndPr>
              <w:sdtContent>
                <w:tc>
                  <w:tcPr>
                    <w:tcW w:w="1198" w:type="dxa"/>
                  </w:tcPr>
                  <w:p w14:paraId="0BF79B78" w14:textId="77777777" w:rsidR="001241EC" w:rsidRPr="00EA448B" w:rsidRDefault="00437310" w:rsidP="009D3D8D">
                    <w:pPr>
                      <w:spacing w:before="120"/>
                      <w:jc w:val="center"/>
                    </w:pPr>
                    <w:r w:rsidRPr="002610A1">
                      <w:rPr>
                        <w:rStyle w:val="Zstupntext"/>
                      </w:rPr>
                      <w:t>……………....</w:t>
                    </w:r>
                  </w:p>
                </w:tc>
              </w:sdtContent>
            </w:sdt>
          </w:sdtContent>
        </w:sdt>
        <w:sdt>
          <w:sdtPr>
            <w:rPr>
              <w:rStyle w:val="Styl2"/>
            </w:rPr>
            <w:id w:val="1440868901"/>
            <w:lock w:val="sdtLocked"/>
            <w:placeholder>
              <w:docPart w:val="A92626EAAB78475D94FF8E3761C43FE2"/>
            </w:placeholder>
            <w:showingPlcHdr/>
          </w:sdtPr>
          <w:sdtEndPr>
            <w:rPr>
              <w:rStyle w:val="Standardnpsmoodstavce"/>
            </w:rPr>
          </w:sdtEndPr>
          <w:sdtContent>
            <w:tc>
              <w:tcPr>
                <w:tcW w:w="1365" w:type="dxa"/>
              </w:tcPr>
              <w:p w14:paraId="35141440" w14:textId="77777777" w:rsidR="001241EC" w:rsidRPr="00EA448B" w:rsidRDefault="00437310" w:rsidP="009D3D8D">
                <w:pPr>
                  <w:spacing w:before="120"/>
                  <w:jc w:val="center"/>
                </w:pPr>
                <w:r w:rsidRPr="002610A1">
                  <w:rPr>
                    <w:rStyle w:val="Zstupntext"/>
                  </w:rPr>
                  <w:t>……</w:t>
                </w:r>
                <w:r>
                  <w:rPr>
                    <w:rStyle w:val="Zstupntext"/>
                  </w:rPr>
                  <w:t>...</w:t>
                </w:r>
                <w:r w:rsidRPr="002610A1">
                  <w:rPr>
                    <w:rStyle w:val="Zstupntext"/>
                  </w:rPr>
                  <w:t>……..…..</w:t>
                </w:r>
              </w:p>
            </w:tc>
          </w:sdtContent>
        </w:sdt>
        <w:sdt>
          <w:sdtPr>
            <w:rPr>
              <w:rStyle w:val="Styl1"/>
              <w:sz w:val="22"/>
            </w:rPr>
            <w:id w:val="-1947986012"/>
            <w:lock w:val="sdtLocked"/>
            <w:placeholder>
              <w:docPart w:val="2D88F0528B2C49DABA281839B792BE52"/>
            </w:placeholder>
          </w:sdtPr>
          <w:sdtEndPr>
            <w:rPr>
              <w:rStyle w:val="Standardnpsmoodstavce"/>
            </w:rPr>
          </w:sdtEndPr>
          <w:sdtContent>
            <w:sdt>
              <w:sdtPr>
                <w:rPr>
                  <w:rStyle w:val="Styl1"/>
                  <w:sz w:val="22"/>
                </w:rPr>
                <w:id w:val="1295557198"/>
                <w:placeholder>
                  <w:docPart w:val="0A172D10C5024019905782460E598358"/>
                </w:placeholder>
              </w:sdtPr>
              <w:sdtEndPr>
                <w:rPr>
                  <w:rStyle w:val="Standardnpsmoodstavce"/>
                </w:rPr>
              </w:sdtEndPr>
              <w:sdtContent>
                <w:sdt>
                  <w:sdtPr>
                    <w:rPr>
                      <w:rStyle w:val="Styl1"/>
                      <w:sz w:val="22"/>
                    </w:rPr>
                    <w:id w:val="1568151575"/>
                    <w:lock w:val="sdtLocked"/>
                    <w:placeholder>
                      <w:docPart w:val="2F66248777E04AAA9A350AAC8369D222"/>
                    </w:placeholder>
                    <w:showingPlcHdr/>
                  </w:sdtPr>
                  <w:sdtEndPr>
                    <w:rPr>
                      <w:rStyle w:val="Standardnpsmoodstavce"/>
                    </w:rPr>
                  </w:sdtEndPr>
                  <w:sdtContent>
                    <w:tc>
                      <w:tcPr>
                        <w:tcW w:w="1450" w:type="dxa"/>
                      </w:tcPr>
                      <w:p w14:paraId="5E59A3EE" w14:textId="77777777" w:rsidR="001241EC" w:rsidRPr="00EA448B" w:rsidRDefault="00F71CFE" w:rsidP="009D3D8D">
                        <w:pPr>
                          <w:spacing w:before="120"/>
                          <w:jc w:val="center"/>
                        </w:pPr>
                        <w:r>
                          <w:rPr>
                            <w:rStyle w:val="Zstupntext"/>
                          </w:rPr>
                          <w:t>……..…….…....</w:t>
                        </w:r>
                        <w:r w:rsidRPr="00051316">
                          <w:rPr>
                            <w:rStyle w:val="Zstupntext"/>
                          </w:rPr>
                          <w:t>.</w:t>
                        </w:r>
                      </w:p>
                    </w:tc>
                  </w:sdtContent>
                </w:sdt>
              </w:sdtContent>
            </w:sdt>
          </w:sdtContent>
        </w:sdt>
        <w:sdt>
          <w:sdtPr>
            <w:rPr>
              <w:rStyle w:val="Styl2"/>
            </w:rPr>
            <w:id w:val="-913156347"/>
            <w:lock w:val="sdtLocked"/>
            <w:placeholder>
              <w:docPart w:val="09F29E8CBD134400879BFA1FC38FCFD2"/>
            </w:placeholder>
          </w:sdtPr>
          <w:sdtEndPr>
            <w:rPr>
              <w:rStyle w:val="Standardnpsmoodstavce"/>
            </w:rPr>
          </w:sdtEndPr>
          <w:sdtContent>
            <w:sdt>
              <w:sdtPr>
                <w:rPr>
                  <w:rStyle w:val="Styl2"/>
                </w:rPr>
                <w:id w:val="-2132553543"/>
                <w:placeholder>
                  <w:docPart w:val="E36B9EB7AF7C4511A0FBF1197A7634BA"/>
                </w:placeholder>
              </w:sdtPr>
              <w:sdtEndPr>
                <w:rPr>
                  <w:rStyle w:val="Standardnpsmoodstavce"/>
                </w:rPr>
              </w:sdtEndPr>
              <w:sdtContent>
                <w:sdt>
                  <w:sdtPr>
                    <w:rPr>
                      <w:rStyle w:val="Styl2"/>
                    </w:rPr>
                    <w:id w:val="1032225217"/>
                    <w:placeholder>
                      <w:docPart w:val="FE81327AD244490C930E6ACDDA732E08"/>
                    </w:placeholder>
                  </w:sdtPr>
                  <w:sdtEndPr>
                    <w:rPr>
                      <w:rStyle w:val="Standardnpsmoodstavce"/>
                    </w:rPr>
                  </w:sdtEndPr>
                  <w:sdtContent>
                    <w:sdt>
                      <w:sdtPr>
                        <w:rPr>
                          <w:rStyle w:val="Styl2"/>
                        </w:rPr>
                        <w:id w:val="-1732919368"/>
                        <w:placeholder>
                          <w:docPart w:val="731E67A2907348D5A67F6AEC68BC8AA8"/>
                        </w:placeholder>
                      </w:sdtPr>
                      <w:sdtEndPr>
                        <w:rPr>
                          <w:rStyle w:val="Standardnpsmoodstavce"/>
                        </w:rPr>
                      </w:sdtEndPr>
                      <w:sdtContent>
                        <w:sdt>
                          <w:sdtPr>
                            <w:rPr>
                              <w:rStyle w:val="Styl2"/>
                            </w:rPr>
                            <w:id w:val="-679586513"/>
                            <w:lock w:val="sdtLocked"/>
                            <w:placeholder>
                              <w:docPart w:val="2FA7AAEB39E943EAB237FB31A967F465"/>
                            </w:placeholder>
                            <w:showingPlcHdr/>
                          </w:sdtPr>
                          <w:sdtEndPr>
                            <w:rPr>
                              <w:rStyle w:val="Standardnpsmoodstavce"/>
                            </w:rPr>
                          </w:sdtEndPr>
                          <w:sdtContent>
                            <w:tc>
                              <w:tcPr>
                                <w:tcW w:w="3689" w:type="dxa"/>
                              </w:tcPr>
                              <w:p w14:paraId="2FF2C2A5" w14:textId="77777777" w:rsidR="001241EC" w:rsidRPr="00EA448B" w:rsidRDefault="00EE0481" w:rsidP="009D3D8D">
                                <w:pPr>
                                  <w:spacing w:before="120"/>
                                  <w:jc w:val="center"/>
                                </w:pPr>
                                <w:r>
                                  <w:rPr>
                                    <w:rStyle w:val="Zstupntext"/>
                                  </w:rPr>
                                  <w:t>………..……………..…….……………..……..….</w:t>
                                </w:r>
                                <w:r w:rsidRPr="00051316">
                                  <w:rPr>
                                    <w:rStyle w:val="Zstupntext"/>
                                  </w:rPr>
                                  <w:t>.</w:t>
                                </w:r>
                              </w:p>
                            </w:tc>
                          </w:sdtContent>
                        </w:sdt>
                      </w:sdtContent>
                    </w:sdt>
                  </w:sdtContent>
                </w:sdt>
              </w:sdtContent>
            </w:sdt>
          </w:sdtContent>
        </w:sdt>
        <w:sdt>
          <w:sdtPr>
            <w:rPr>
              <w:rStyle w:val="Styl2"/>
            </w:rPr>
            <w:id w:val="-1902590172"/>
            <w:lock w:val="sdtLocked"/>
            <w:placeholder>
              <w:docPart w:val="4C5B7808BF5E4A54850E621C5B54960E"/>
            </w:placeholder>
            <w:showingPlcHdr/>
          </w:sdtPr>
          <w:sdtEndPr>
            <w:rPr>
              <w:rStyle w:val="Standardnpsmoodstavce"/>
            </w:rPr>
          </w:sdtEndPr>
          <w:sdtContent>
            <w:tc>
              <w:tcPr>
                <w:tcW w:w="1351" w:type="dxa"/>
              </w:tcPr>
              <w:p w14:paraId="0F21FDF9" w14:textId="77777777" w:rsidR="001241EC" w:rsidRPr="00EA448B" w:rsidRDefault="00437310" w:rsidP="009D3D8D">
                <w:pPr>
                  <w:spacing w:before="120"/>
                  <w:jc w:val="center"/>
                </w:pPr>
                <w:r w:rsidRPr="00F22073">
                  <w:rPr>
                    <w:rStyle w:val="Zstupntext"/>
                  </w:rPr>
                  <w:t>……………..…..</w:t>
                </w:r>
              </w:p>
            </w:tc>
          </w:sdtContent>
        </w:sdt>
      </w:tr>
    </w:tbl>
    <w:p w14:paraId="27ECBFFA" w14:textId="2EE161C0" w:rsidR="00D133EE" w:rsidRDefault="00D133EE" w:rsidP="00D133EE">
      <w:pPr>
        <w:rPr>
          <w:sz w:val="2"/>
          <w:szCs w:val="28"/>
        </w:rPr>
      </w:pPr>
    </w:p>
    <w:p w14:paraId="176FC6DD" w14:textId="362CC408" w:rsidR="0052629B" w:rsidRDefault="0052629B" w:rsidP="00D133EE">
      <w:pPr>
        <w:rPr>
          <w:sz w:val="2"/>
          <w:szCs w:val="28"/>
        </w:rPr>
      </w:pPr>
    </w:p>
    <w:p w14:paraId="6E694623" w14:textId="57B4A7BF" w:rsidR="0052629B" w:rsidRDefault="0052629B" w:rsidP="00D133EE">
      <w:pPr>
        <w:rPr>
          <w:sz w:val="2"/>
          <w:szCs w:val="28"/>
        </w:rPr>
      </w:pPr>
    </w:p>
    <w:p w14:paraId="48942E1E" w14:textId="77777777" w:rsidR="0052629B" w:rsidRPr="00D133EE" w:rsidRDefault="0052629B" w:rsidP="00D133EE">
      <w:pPr>
        <w:rPr>
          <w:sz w:val="2"/>
          <w:szCs w:val="28"/>
        </w:rPr>
      </w:pPr>
    </w:p>
    <w:tbl>
      <w:tblPr>
        <w:tblStyle w:val="Mkatabulky"/>
        <w:tblpPr w:leftFromText="141" w:rightFromText="141" w:vertAnchor="text" w:horzAnchor="page" w:tblpX="3733" w:tblpY="481"/>
        <w:tblW w:w="0" w:type="auto"/>
        <w:tblLook w:val="04A0" w:firstRow="1" w:lastRow="0" w:firstColumn="1" w:lastColumn="0" w:noHBand="0" w:noVBand="1"/>
      </w:tblPr>
      <w:tblGrid>
        <w:gridCol w:w="2676"/>
      </w:tblGrid>
      <w:tr w:rsidR="00D133EE" w:rsidRPr="00316AE1" w14:paraId="151B8420" w14:textId="77777777" w:rsidTr="0071385A">
        <w:trPr>
          <w:trHeight w:val="376"/>
        </w:trPr>
        <w:tc>
          <w:tcPr>
            <w:tcW w:w="2616" w:type="dxa"/>
          </w:tcPr>
          <w:p w14:paraId="408DA5B9" w14:textId="77777777" w:rsidR="00D133EE" w:rsidRPr="00316AE1" w:rsidRDefault="00000000" w:rsidP="005E3DDE">
            <w:pPr>
              <w:spacing w:before="120"/>
              <w:jc w:val="center"/>
            </w:pPr>
            <w:sdt>
              <w:sdtPr>
                <w:rPr>
                  <w:rStyle w:val="Styl2"/>
                </w:rPr>
                <w:id w:val="-674417040"/>
                <w:lock w:val="sdtLocked"/>
                <w:placeholder>
                  <w:docPart w:val="63C906AAF9D34B5286F9548DACDF3B09"/>
                </w:placeholder>
                <w:showingPlcHdr/>
              </w:sdtPr>
              <w:sdtEndPr>
                <w:rPr>
                  <w:rStyle w:val="Standardnpsmoodstavce"/>
                </w:rPr>
              </w:sdtEndPr>
              <w:sdtContent>
                <w:r w:rsidR="005E3DDE">
                  <w:rPr>
                    <w:rStyle w:val="Zstupntext"/>
                  </w:rPr>
                  <w:t>……………………………..……..….</w:t>
                </w:r>
                <w:r w:rsidR="005E3DDE" w:rsidRPr="00051316">
                  <w:rPr>
                    <w:rStyle w:val="Zstupntext"/>
                  </w:rPr>
                  <w:t>.</w:t>
                </w:r>
              </w:sdtContent>
            </w:sdt>
          </w:p>
        </w:tc>
      </w:tr>
    </w:tbl>
    <w:tbl>
      <w:tblPr>
        <w:tblStyle w:val="Mkatabulky"/>
        <w:tblpPr w:leftFromText="141" w:rightFromText="141" w:vertAnchor="text" w:horzAnchor="page" w:tblpX="6661" w:tblpY="481"/>
        <w:tblW w:w="0" w:type="auto"/>
        <w:tblLook w:val="04A0" w:firstRow="1" w:lastRow="0" w:firstColumn="1" w:lastColumn="0" w:noHBand="0" w:noVBand="1"/>
      </w:tblPr>
      <w:tblGrid>
        <w:gridCol w:w="2676"/>
      </w:tblGrid>
      <w:tr w:rsidR="00D133EE" w:rsidRPr="00316AE1" w14:paraId="6826802F" w14:textId="77777777" w:rsidTr="001D2FBA">
        <w:trPr>
          <w:trHeight w:val="294"/>
        </w:trPr>
        <w:tc>
          <w:tcPr>
            <w:tcW w:w="2676" w:type="dxa"/>
          </w:tcPr>
          <w:p w14:paraId="5BA871E7" w14:textId="77777777" w:rsidR="00D133EE" w:rsidRPr="00316AE1" w:rsidRDefault="00000000" w:rsidP="009E563B">
            <w:pPr>
              <w:spacing w:before="120"/>
              <w:jc w:val="center"/>
              <w:rPr>
                <w:sz w:val="28"/>
                <w:szCs w:val="28"/>
              </w:rPr>
            </w:pPr>
            <w:sdt>
              <w:sdtPr>
                <w:rPr>
                  <w:rStyle w:val="Styl2"/>
                </w:rPr>
                <w:id w:val="-78452017"/>
                <w:lock w:val="sdtContentLocked"/>
                <w:placeholder>
                  <w:docPart w:val="7EA47CBC329D451AB29510F7ABC3C2F5"/>
                </w:placeholder>
                <w:showingPlcHdr/>
              </w:sdtPr>
              <w:sdtEndPr>
                <w:rPr>
                  <w:rStyle w:val="Standardnpsmoodstavce"/>
                </w:rPr>
              </w:sdtEndPr>
              <w:sdtContent>
                <w:r w:rsidR="00D133EE">
                  <w:rPr>
                    <w:rStyle w:val="Zstupntext"/>
                  </w:rPr>
                  <w:t>……………………………..……..….</w:t>
                </w:r>
                <w:r w:rsidR="00D133EE" w:rsidRPr="00051316">
                  <w:rPr>
                    <w:rStyle w:val="Zstupntext"/>
                  </w:rPr>
                  <w:t>.</w:t>
                </w:r>
              </w:sdtContent>
            </w:sdt>
          </w:p>
        </w:tc>
      </w:tr>
    </w:tbl>
    <w:p w14:paraId="2810800A" w14:textId="06033EB9" w:rsidR="004056DE" w:rsidRPr="004056DE" w:rsidRDefault="00D133EE" w:rsidP="004056DE">
      <w:pPr>
        <w:spacing w:after="0"/>
        <w:rPr>
          <w:sz w:val="28"/>
        </w:rPr>
      </w:pPr>
      <w:r>
        <w:rPr>
          <w:sz w:val="28"/>
          <w:szCs w:val="28"/>
        </w:rPr>
        <w:t>Za středisko</w:t>
      </w:r>
      <w:r w:rsidR="00F64BAD">
        <w:rPr>
          <w:sz w:val="28"/>
          <w:szCs w:val="28"/>
        </w:rPr>
        <w:t>, na které se náklady přeúčtovávají</w:t>
      </w:r>
      <w:r w:rsidR="006555C5">
        <w:rPr>
          <w:sz w:val="28"/>
          <w:szCs w:val="28"/>
        </w:rPr>
        <w:t>:</w:t>
      </w:r>
      <w:r>
        <w:rPr>
          <w:sz w:val="28"/>
          <w:szCs w:val="28"/>
        </w:rPr>
        <w:t xml:space="preserve"> </w:t>
      </w:r>
      <w:sdt>
        <w:sdtPr>
          <w:rPr>
            <w:rStyle w:val="Styl1"/>
          </w:rPr>
          <w:id w:val="577791385"/>
          <w:lock w:val="sdtLocked"/>
          <w:placeholder>
            <w:docPart w:val="F1AF84773BBE42F6BD3EEC3C6B5EB610"/>
          </w:placeholder>
          <w:showingPlcHdr/>
        </w:sdtPr>
        <w:sdtEndPr>
          <w:rPr>
            <w:rStyle w:val="Standardnpsmoodstavce"/>
            <w:sz w:val="22"/>
          </w:rPr>
        </w:sdtEndPr>
        <w:sdtContent>
          <w:r w:rsidR="00CB3219" w:rsidRPr="002610A1">
            <w:rPr>
              <w:rStyle w:val="Zstupntext"/>
            </w:rPr>
            <w:t>…</w:t>
          </w:r>
          <w:proofErr w:type="gramStart"/>
          <w:r w:rsidR="00CB3219" w:rsidRPr="002610A1">
            <w:rPr>
              <w:rStyle w:val="Zstupntext"/>
            </w:rPr>
            <w:t>…</w:t>
          </w:r>
          <w:r w:rsidR="00CB3219">
            <w:rPr>
              <w:rStyle w:val="Zstupntext"/>
            </w:rPr>
            <w:t>....</w:t>
          </w:r>
          <w:proofErr w:type="gramEnd"/>
          <w:r w:rsidR="00CB3219">
            <w:rPr>
              <w:rStyle w:val="Zstupntext"/>
            </w:rPr>
            <w:t>.</w:t>
          </w:r>
          <w:r w:rsidR="00CB3219" w:rsidRPr="002610A1">
            <w:rPr>
              <w:rStyle w:val="Zstupntext"/>
            </w:rPr>
            <w:t>….</w:t>
          </w:r>
        </w:sdtContent>
      </w:sdt>
    </w:p>
    <w:p w14:paraId="315C4706" w14:textId="5079B596" w:rsidR="00D133EE" w:rsidRPr="00E64A05" w:rsidRDefault="005C6E54" w:rsidP="00D133EE">
      <w:pPr>
        <w:pStyle w:val="Bezmezer"/>
        <w:rPr>
          <w:sz w:val="28"/>
          <w:szCs w:val="28"/>
        </w:rPr>
      </w:pPr>
      <w:r>
        <w:rPr>
          <w:sz w:val="28"/>
          <w:szCs w:val="28"/>
        </w:rPr>
        <w:t>Příkazce operace</w:t>
      </w:r>
      <w:r w:rsidR="00D133EE" w:rsidRPr="00E64A05">
        <w:rPr>
          <w:sz w:val="28"/>
          <w:szCs w:val="28"/>
        </w:rPr>
        <w:t xml:space="preserve">: </w:t>
      </w:r>
    </w:p>
    <w:p w14:paraId="55B5319C" w14:textId="77777777" w:rsidR="0011461A" w:rsidRDefault="0011461A" w:rsidP="00CD46A5">
      <w:pPr>
        <w:pStyle w:val="Bezmezer"/>
        <w:ind w:left="2124" w:firstLine="708"/>
        <w:rPr>
          <w:sz w:val="28"/>
          <w:szCs w:val="28"/>
        </w:rPr>
      </w:pPr>
    </w:p>
    <w:p w14:paraId="3C1D6D93" w14:textId="32111DE9" w:rsidR="00CD46A5" w:rsidRDefault="00CD46A5" w:rsidP="00CD46A5">
      <w:pPr>
        <w:pStyle w:val="Bezmezer"/>
        <w:ind w:left="2124" w:firstLine="708"/>
        <w:rPr>
          <w:sz w:val="28"/>
          <w:szCs w:val="28"/>
        </w:rPr>
      </w:pPr>
      <w:r w:rsidRPr="00316AE1">
        <w:rPr>
          <w:sz w:val="28"/>
          <w:szCs w:val="28"/>
        </w:rPr>
        <w:t>jméno a příjmení</w:t>
      </w:r>
      <w:r w:rsidRPr="00316AE1">
        <w:rPr>
          <w:sz w:val="28"/>
          <w:szCs w:val="28"/>
        </w:rPr>
        <w:tab/>
      </w:r>
      <w:r w:rsidRPr="00316AE1">
        <w:rPr>
          <w:sz w:val="28"/>
          <w:szCs w:val="28"/>
        </w:rPr>
        <w:tab/>
        <w:t xml:space="preserve">     </w:t>
      </w:r>
      <w:r>
        <w:rPr>
          <w:sz w:val="28"/>
          <w:szCs w:val="28"/>
        </w:rPr>
        <w:t xml:space="preserve">       </w:t>
      </w:r>
      <w:r w:rsidRPr="00316AE1">
        <w:rPr>
          <w:sz w:val="28"/>
          <w:szCs w:val="28"/>
        </w:rPr>
        <w:t xml:space="preserve">podpis </w:t>
      </w:r>
    </w:p>
    <w:tbl>
      <w:tblPr>
        <w:tblStyle w:val="Mkatabulky"/>
        <w:tblpPr w:leftFromText="141" w:rightFromText="141" w:vertAnchor="text" w:horzAnchor="page" w:tblpX="3733" w:tblpY="481"/>
        <w:tblW w:w="0" w:type="auto"/>
        <w:tblLook w:val="04A0" w:firstRow="1" w:lastRow="0" w:firstColumn="1" w:lastColumn="0" w:noHBand="0" w:noVBand="1"/>
      </w:tblPr>
      <w:tblGrid>
        <w:gridCol w:w="2782"/>
      </w:tblGrid>
      <w:tr w:rsidR="00D133EE" w:rsidRPr="00316AE1" w14:paraId="604BD5C4" w14:textId="77777777" w:rsidTr="0071385A">
        <w:trPr>
          <w:trHeight w:val="340"/>
        </w:trPr>
        <w:tc>
          <w:tcPr>
            <w:tcW w:w="2782" w:type="dxa"/>
          </w:tcPr>
          <w:p w14:paraId="50016350" w14:textId="77777777" w:rsidR="00D133EE" w:rsidRPr="00316AE1" w:rsidRDefault="00000000" w:rsidP="009E563B">
            <w:pPr>
              <w:spacing w:before="120"/>
              <w:jc w:val="center"/>
            </w:pPr>
            <w:sdt>
              <w:sdtPr>
                <w:rPr>
                  <w:rStyle w:val="Styl2"/>
                </w:rPr>
                <w:id w:val="-2031178229"/>
                <w:lock w:val="sdtLocked"/>
                <w:placeholder>
                  <w:docPart w:val="2FCFA4F8F51D47E5A4391DE25E0BE441"/>
                </w:placeholder>
                <w:showingPlcHdr/>
              </w:sdtPr>
              <w:sdtEndPr>
                <w:rPr>
                  <w:rStyle w:val="Standardnpsmoodstavce"/>
                </w:rPr>
              </w:sdtEndPr>
              <w:sdtContent>
                <w:r w:rsidR="00D133EE">
                  <w:rPr>
                    <w:rStyle w:val="Zstupntext"/>
                  </w:rPr>
                  <w:t>……………………………..……..….</w:t>
                </w:r>
                <w:r w:rsidR="00D133EE" w:rsidRPr="00051316">
                  <w:rPr>
                    <w:rStyle w:val="Zstupntext"/>
                  </w:rPr>
                  <w:t>.</w:t>
                </w:r>
              </w:sdtContent>
            </w:sdt>
          </w:p>
        </w:tc>
      </w:tr>
    </w:tbl>
    <w:tbl>
      <w:tblPr>
        <w:tblStyle w:val="Mkatabulky"/>
        <w:tblpPr w:leftFromText="141" w:rightFromText="141" w:vertAnchor="text" w:horzAnchor="page" w:tblpX="6661" w:tblpY="481"/>
        <w:tblW w:w="0" w:type="auto"/>
        <w:tblLook w:val="04A0" w:firstRow="1" w:lastRow="0" w:firstColumn="1" w:lastColumn="0" w:noHBand="0" w:noVBand="1"/>
      </w:tblPr>
      <w:tblGrid>
        <w:gridCol w:w="2676"/>
      </w:tblGrid>
      <w:tr w:rsidR="00D133EE" w:rsidRPr="00316AE1" w14:paraId="459730C4" w14:textId="77777777" w:rsidTr="0071385A">
        <w:trPr>
          <w:trHeight w:val="294"/>
        </w:trPr>
        <w:tc>
          <w:tcPr>
            <w:tcW w:w="2518" w:type="dxa"/>
          </w:tcPr>
          <w:p w14:paraId="5854BB02" w14:textId="77777777" w:rsidR="00D133EE" w:rsidRPr="00316AE1" w:rsidRDefault="00000000" w:rsidP="009E563B">
            <w:pPr>
              <w:spacing w:before="120"/>
              <w:jc w:val="center"/>
              <w:rPr>
                <w:sz w:val="28"/>
                <w:szCs w:val="28"/>
              </w:rPr>
            </w:pPr>
            <w:sdt>
              <w:sdtPr>
                <w:rPr>
                  <w:rStyle w:val="Styl2"/>
                </w:rPr>
                <w:id w:val="1110475354"/>
                <w:lock w:val="sdtContentLocked"/>
                <w:placeholder>
                  <w:docPart w:val="22E0B978598D410781CA54CCAB079267"/>
                </w:placeholder>
                <w:showingPlcHdr/>
              </w:sdtPr>
              <w:sdtEndPr>
                <w:rPr>
                  <w:rStyle w:val="Standardnpsmoodstavce"/>
                </w:rPr>
              </w:sdtEndPr>
              <w:sdtContent>
                <w:r w:rsidR="00D133EE">
                  <w:rPr>
                    <w:rStyle w:val="Zstupntext"/>
                  </w:rPr>
                  <w:t>……………………………..……..….</w:t>
                </w:r>
                <w:r w:rsidR="00D133EE" w:rsidRPr="00051316">
                  <w:rPr>
                    <w:rStyle w:val="Zstupntext"/>
                  </w:rPr>
                  <w:t>.</w:t>
                </w:r>
              </w:sdtContent>
            </w:sdt>
          </w:p>
        </w:tc>
      </w:tr>
    </w:tbl>
    <w:p w14:paraId="54369E67" w14:textId="77777777" w:rsidR="00D133EE" w:rsidRPr="00E64A05" w:rsidRDefault="00D133EE" w:rsidP="00D133EE">
      <w:pPr>
        <w:rPr>
          <w:sz w:val="28"/>
          <w:szCs w:val="28"/>
        </w:rPr>
      </w:pPr>
      <w:r>
        <w:rPr>
          <w:sz w:val="28"/>
          <w:szCs w:val="28"/>
        </w:rPr>
        <w:t xml:space="preserve">         </w:t>
      </w:r>
    </w:p>
    <w:p w14:paraId="4E67AF08" w14:textId="4B8F9164" w:rsidR="00D133EE" w:rsidRPr="00316AE1" w:rsidRDefault="005C6E54" w:rsidP="00D133EE">
      <w:pPr>
        <w:pStyle w:val="Bezmezer"/>
        <w:rPr>
          <w:sz w:val="28"/>
          <w:szCs w:val="28"/>
        </w:rPr>
      </w:pPr>
      <w:r>
        <w:rPr>
          <w:sz w:val="28"/>
          <w:szCs w:val="28"/>
        </w:rPr>
        <w:t>Správce rozpočtu</w:t>
      </w:r>
      <w:r w:rsidR="00D133EE">
        <w:rPr>
          <w:sz w:val="28"/>
          <w:szCs w:val="28"/>
        </w:rPr>
        <w:t>:</w:t>
      </w:r>
      <w:r w:rsidR="00D133EE" w:rsidRPr="00316AE1">
        <w:rPr>
          <w:sz w:val="28"/>
          <w:szCs w:val="28"/>
        </w:rPr>
        <w:t xml:space="preserve">                                                                                                 </w:t>
      </w:r>
    </w:p>
    <w:p w14:paraId="7AB2A908" w14:textId="77777777" w:rsidR="00D133EE" w:rsidRDefault="00CD46A5" w:rsidP="00CD46A5">
      <w:pPr>
        <w:pStyle w:val="Bezmezer"/>
        <w:ind w:left="2124" w:firstLine="708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D133EE" w:rsidRPr="00316AE1">
        <w:rPr>
          <w:sz w:val="28"/>
          <w:szCs w:val="28"/>
        </w:rPr>
        <w:t>jméno a příjmení</w:t>
      </w:r>
      <w:r w:rsidR="00D133EE" w:rsidRPr="00316AE1">
        <w:rPr>
          <w:sz w:val="28"/>
          <w:szCs w:val="28"/>
        </w:rPr>
        <w:tab/>
      </w:r>
      <w:r w:rsidR="00D133EE" w:rsidRPr="00316AE1">
        <w:rPr>
          <w:sz w:val="28"/>
          <w:szCs w:val="28"/>
        </w:rPr>
        <w:tab/>
        <w:t xml:space="preserve">     </w:t>
      </w:r>
      <w:r>
        <w:rPr>
          <w:sz w:val="28"/>
          <w:szCs w:val="28"/>
        </w:rPr>
        <w:t xml:space="preserve">       </w:t>
      </w:r>
      <w:r w:rsidR="00D133EE" w:rsidRPr="00316AE1">
        <w:rPr>
          <w:sz w:val="28"/>
          <w:szCs w:val="28"/>
        </w:rPr>
        <w:t xml:space="preserve">podpis </w:t>
      </w:r>
    </w:p>
    <w:p w14:paraId="330BA406" w14:textId="77777777" w:rsidR="005348FF" w:rsidRPr="00D133EE" w:rsidRDefault="005348FF" w:rsidP="005348FF">
      <w:pPr>
        <w:rPr>
          <w:sz w:val="2"/>
          <w:szCs w:val="28"/>
        </w:rPr>
      </w:pPr>
    </w:p>
    <w:p w14:paraId="5828494E" w14:textId="77777777" w:rsidR="00313135" w:rsidRDefault="00313135" w:rsidP="005348FF">
      <w:pPr>
        <w:pStyle w:val="Bezmezer"/>
        <w:rPr>
          <w:sz w:val="28"/>
          <w:szCs w:val="28"/>
        </w:rPr>
      </w:pPr>
    </w:p>
    <w:p w14:paraId="683FC730" w14:textId="77777777" w:rsidR="00E6403D" w:rsidRDefault="00E6403D" w:rsidP="00325429">
      <w:pPr>
        <w:pStyle w:val="Bezmezer"/>
        <w:tabs>
          <w:tab w:val="left" w:pos="3108"/>
        </w:tabs>
        <w:rPr>
          <w:sz w:val="28"/>
          <w:szCs w:val="28"/>
        </w:rPr>
      </w:pPr>
    </w:p>
    <w:tbl>
      <w:tblPr>
        <w:tblStyle w:val="Mkatabulky"/>
        <w:tblpPr w:leftFromText="141" w:rightFromText="141" w:vertAnchor="text" w:horzAnchor="page" w:tblpX="5679" w:tblpY="-39"/>
        <w:tblW w:w="0" w:type="auto"/>
        <w:tblLook w:val="04A0" w:firstRow="1" w:lastRow="0" w:firstColumn="1" w:lastColumn="0" w:noHBand="0" w:noVBand="1"/>
      </w:tblPr>
      <w:tblGrid>
        <w:gridCol w:w="2676"/>
      </w:tblGrid>
      <w:tr w:rsidR="00E6403D" w:rsidRPr="00295EA1" w14:paraId="570D9049" w14:textId="77777777" w:rsidTr="00455170">
        <w:trPr>
          <w:trHeight w:val="294"/>
        </w:trPr>
        <w:tc>
          <w:tcPr>
            <w:tcW w:w="2676" w:type="dxa"/>
          </w:tcPr>
          <w:p w14:paraId="71C96AA8" w14:textId="77777777" w:rsidR="00E6403D" w:rsidRPr="00295EA1" w:rsidRDefault="00000000" w:rsidP="009E563B">
            <w:pPr>
              <w:pStyle w:val="Bezmezer"/>
              <w:spacing w:before="120"/>
              <w:jc w:val="center"/>
              <w:rPr>
                <w:sz w:val="28"/>
                <w:szCs w:val="28"/>
              </w:rPr>
            </w:pPr>
            <w:sdt>
              <w:sdtPr>
                <w:rPr>
                  <w:rStyle w:val="Styl2"/>
                </w:rPr>
                <w:id w:val="-1009138483"/>
                <w:lock w:val="sdtContentLocked"/>
                <w:placeholder>
                  <w:docPart w:val="F26E9DF85DEE428DB492AE26AA58056A"/>
                </w:placeholder>
                <w:showingPlcHdr/>
              </w:sdtPr>
              <w:sdtEndPr>
                <w:rPr>
                  <w:rStyle w:val="Standardnpsmoodstavce"/>
                </w:rPr>
              </w:sdtEndPr>
              <w:sdtContent>
                <w:r w:rsidR="00E6403D">
                  <w:rPr>
                    <w:rStyle w:val="Zstupntext"/>
                  </w:rPr>
                  <w:t>……………………………..……..….</w:t>
                </w:r>
                <w:r w:rsidR="00E6403D" w:rsidRPr="00051316">
                  <w:rPr>
                    <w:rStyle w:val="Zstupntext"/>
                  </w:rPr>
                  <w:t>.</w:t>
                </w:r>
              </w:sdtContent>
            </w:sdt>
          </w:p>
        </w:tc>
      </w:tr>
    </w:tbl>
    <w:p w14:paraId="3E653808" w14:textId="77777777" w:rsidR="005348FF" w:rsidRDefault="00E6403D" w:rsidP="005348FF">
      <w:pPr>
        <w:pStyle w:val="Bezmezer"/>
        <w:rPr>
          <w:sz w:val="28"/>
          <w:szCs w:val="28"/>
        </w:rPr>
      </w:pPr>
      <w:r>
        <w:rPr>
          <w:sz w:val="28"/>
          <w:szCs w:val="28"/>
        </w:rPr>
        <w:t>Schválila: Bc. Hana Pokorná, DiS.</w:t>
      </w:r>
    </w:p>
    <w:sectPr w:rsidR="005348FF" w:rsidSect="00325429">
      <w:headerReference w:type="default" r:id="rId7"/>
      <w:pgSz w:w="11906" w:h="16838"/>
      <w:pgMar w:top="340" w:right="737" w:bottom="340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F1B590" w14:textId="77777777" w:rsidR="00771F33" w:rsidRDefault="00771F33" w:rsidP="00557C46">
      <w:pPr>
        <w:spacing w:after="0" w:line="240" w:lineRule="auto"/>
      </w:pPr>
      <w:r>
        <w:separator/>
      </w:r>
    </w:p>
  </w:endnote>
  <w:endnote w:type="continuationSeparator" w:id="0">
    <w:p w14:paraId="4938A4F5" w14:textId="77777777" w:rsidR="00771F33" w:rsidRDefault="00771F33" w:rsidP="00557C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751C39" w14:textId="77777777" w:rsidR="00771F33" w:rsidRDefault="00771F33" w:rsidP="00557C46">
      <w:pPr>
        <w:spacing w:after="0" w:line="240" w:lineRule="auto"/>
      </w:pPr>
      <w:r>
        <w:separator/>
      </w:r>
    </w:p>
  </w:footnote>
  <w:footnote w:type="continuationSeparator" w:id="0">
    <w:p w14:paraId="013940BF" w14:textId="77777777" w:rsidR="00771F33" w:rsidRDefault="00771F33" w:rsidP="00557C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D61919" w14:textId="50C32FB4" w:rsidR="00557C46" w:rsidRDefault="0052629B">
    <w:pPr>
      <w:pStyle w:val="Zhlav"/>
    </w:pPr>
    <w:r>
      <w:rPr>
        <w:noProof/>
      </w:rPr>
      <w:drawing>
        <wp:inline distT="0" distB="0" distL="0" distR="0" wp14:anchorId="71CCC8D6" wp14:editId="233203A9">
          <wp:extent cx="4314825" cy="1285875"/>
          <wp:effectExtent l="0" t="0" r="9525" b="9525"/>
          <wp:docPr id="1" name="Obrázek 1" descr="Obsah obrázku text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1" descr="Obsah obrázku text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572"/>
                  <a:stretch>
                    <a:fillRect/>
                  </a:stretch>
                </pic:blipFill>
                <pic:spPr bwMode="auto">
                  <a:xfrm>
                    <a:off x="0" y="0"/>
                    <a:ext cx="4314825" cy="1285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formatting="1" w:enforcement="1" w:cryptProviderType="rsaAES" w:cryptAlgorithmClass="hash" w:cryptAlgorithmType="typeAny" w:cryptAlgorithmSid="14" w:cryptSpinCount="100000" w:hash="ZymVBvugkc6r0dsJbVDW4+bhhJ3rchfMvmogcjmiR22y1sZYnWnQ2KmAnmGilwKBG5Qoz/7lGNhLYYImITeuFQ==" w:salt="PANsluvm/B3QW5OgQvulFw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tDQzMTIxMTUAAiUdpeDU4uLM/DyQAsNaACyfwZgsAAAA"/>
  </w:docVars>
  <w:rsids>
    <w:rsidRoot w:val="008C5AD2"/>
    <w:rsid w:val="00005F85"/>
    <w:rsid w:val="0001722E"/>
    <w:rsid w:val="00055813"/>
    <w:rsid w:val="0005698D"/>
    <w:rsid w:val="00086DCC"/>
    <w:rsid w:val="0011461A"/>
    <w:rsid w:val="001241EC"/>
    <w:rsid w:val="00130E74"/>
    <w:rsid w:val="00132BFC"/>
    <w:rsid w:val="0016765F"/>
    <w:rsid w:val="00173EC9"/>
    <w:rsid w:val="001B05FE"/>
    <w:rsid w:val="001D04F7"/>
    <w:rsid w:val="001D2FBA"/>
    <w:rsid w:val="00200523"/>
    <w:rsid w:val="00202162"/>
    <w:rsid w:val="00203A83"/>
    <w:rsid w:val="00252A66"/>
    <w:rsid w:val="002701B8"/>
    <w:rsid w:val="002F673D"/>
    <w:rsid w:val="00311BB3"/>
    <w:rsid w:val="00313135"/>
    <w:rsid w:val="003132C5"/>
    <w:rsid w:val="00316808"/>
    <w:rsid w:val="003175E9"/>
    <w:rsid w:val="00321EC6"/>
    <w:rsid w:val="00325429"/>
    <w:rsid w:val="00337F62"/>
    <w:rsid w:val="0039211C"/>
    <w:rsid w:val="003A4C48"/>
    <w:rsid w:val="003B6EBD"/>
    <w:rsid w:val="004056DE"/>
    <w:rsid w:val="004355E3"/>
    <w:rsid w:val="00437310"/>
    <w:rsid w:val="00441D6E"/>
    <w:rsid w:val="004659D8"/>
    <w:rsid w:val="00467F12"/>
    <w:rsid w:val="00476178"/>
    <w:rsid w:val="004939AB"/>
    <w:rsid w:val="004D30A4"/>
    <w:rsid w:val="0051356D"/>
    <w:rsid w:val="00515609"/>
    <w:rsid w:val="0052629B"/>
    <w:rsid w:val="005348FF"/>
    <w:rsid w:val="005512FC"/>
    <w:rsid w:val="00557C46"/>
    <w:rsid w:val="00565794"/>
    <w:rsid w:val="0057742E"/>
    <w:rsid w:val="00586714"/>
    <w:rsid w:val="005A0E53"/>
    <w:rsid w:val="005A1686"/>
    <w:rsid w:val="005C6E54"/>
    <w:rsid w:val="005C7C37"/>
    <w:rsid w:val="005E3DDE"/>
    <w:rsid w:val="006555C5"/>
    <w:rsid w:val="00716F19"/>
    <w:rsid w:val="00771F33"/>
    <w:rsid w:val="00780556"/>
    <w:rsid w:val="007839D4"/>
    <w:rsid w:val="007B452C"/>
    <w:rsid w:val="007D4374"/>
    <w:rsid w:val="007E0AA9"/>
    <w:rsid w:val="0081039D"/>
    <w:rsid w:val="008220F1"/>
    <w:rsid w:val="008561A7"/>
    <w:rsid w:val="00876E9B"/>
    <w:rsid w:val="008C11C2"/>
    <w:rsid w:val="008C5AD2"/>
    <w:rsid w:val="008D7853"/>
    <w:rsid w:val="008E5B92"/>
    <w:rsid w:val="0092794A"/>
    <w:rsid w:val="009555F2"/>
    <w:rsid w:val="00957A4C"/>
    <w:rsid w:val="0099751E"/>
    <w:rsid w:val="009D3D8D"/>
    <w:rsid w:val="009E07E3"/>
    <w:rsid w:val="009E17B4"/>
    <w:rsid w:val="009E563B"/>
    <w:rsid w:val="009E61BD"/>
    <w:rsid w:val="00A1065D"/>
    <w:rsid w:val="00A24817"/>
    <w:rsid w:val="00A73850"/>
    <w:rsid w:val="00AC0C41"/>
    <w:rsid w:val="00AE0D6B"/>
    <w:rsid w:val="00B50C46"/>
    <w:rsid w:val="00B74E4B"/>
    <w:rsid w:val="00B86596"/>
    <w:rsid w:val="00B91FA1"/>
    <w:rsid w:val="00BB069D"/>
    <w:rsid w:val="00BE7023"/>
    <w:rsid w:val="00C15066"/>
    <w:rsid w:val="00C24FB3"/>
    <w:rsid w:val="00C31366"/>
    <w:rsid w:val="00C363EE"/>
    <w:rsid w:val="00C37A6F"/>
    <w:rsid w:val="00C53181"/>
    <w:rsid w:val="00C67BDC"/>
    <w:rsid w:val="00CB3219"/>
    <w:rsid w:val="00CC7B0E"/>
    <w:rsid w:val="00CD46A5"/>
    <w:rsid w:val="00D024AD"/>
    <w:rsid w:val="00D036DE"/>
    <w:rsid w:val="00D04071"/>
    <w:rsid w:val="00D04B68"/>
    <w:rsid w:val="00D133EE"/>
    <w:rsid w:val="00D44EC7"/>
    <w:rsid w:val="00D45C53"/>
    <w:rsid w:val="00D66CD8"/>
    <w:rsid w:val="00D7304E"/>
    <w:rsid w:val="00D739FA"/>
    <w:rsid w:val="00D77B0C"/>
    <w:rsid w:val="00E226AE"/>
    <w:rsid w:val="00E6403D"/>
    <w:rsid w:val="00E64A05"/>
    <w:rsid w:val="00E67A0C"/>
    <w:rsid w:val="00EA448B"/>
    <w:rsid w:val="00EA6EB8"/>
    <w:rsid w:val="00ED34C1"/>
    <w:rsid w:val="00ED6FF5"/>
    <w:rsid w:val="00EE0481"/>
    <w:rsid w:val="00F33AD6"/>
    <w:rsid w:val="00F64BAD"/>
    <w:rsid w:val="00F71CFE"/>
    <w:rsid w:val="00F819CF"/>
    <w:rsid w:val="00F97B00"/>
    <w:rsid w:val="00FB69AB"/>
    <w:rsid w:val="00FD30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011B7A"/>
  <w15:docId w15:val="{8D050790-EC0E-4CEB-9DE5-9E3E454CC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next w:val="Normln"/>
    <w:link w:val="NzevChar"/>
    <w:uiPriority w:val="10"/>
    <w:qFormat/>
    <w:rsid w:val="00337F62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NzevChar">
    <w:name w:val="Název Char"/>
    <w:basedOn w:val="Standardnpsmoodstavce"/>
    <w:link w:val="Nzev"/>
    <w:uiPriority w:val="10"/>
    <w:rsid w:val="00337F62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ezmezer">
    <w:name w:val="No Spacing"/>
    <w:uiPriority w:val="1"/>
    <w:qFormat/>
    <w:rsid w:val="0001722E"/>
    <w:pPr>
      <w:spacing w:after="0" w:line="240" w:lineRule="auto"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5A16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A1686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59"/>
    <w:rsid w:val="00EA6E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557C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57C46"/>
  </w:style>
  <w:style w:type="paragraph" w:styleId="Zpat">
    <w:name w:val="footer"/>
    <w:basedOn w:val="Normln"/>
    <w:link w:val="ZpatChar"/>
    <w:uiPriority w:val="99"/>
    <w:unhideWhenUsed/>
    <w:rsid w:val="00557C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57C46"/>
  </w:style>
  <w:style w:type="character" w:styleId="Zstupntext">
    <w:name w:val="Placeholder Text"/>
    <w:basedOn w:val="Standardnpsmoodstavce"/>
    <w:uiPriority w:val="99"/>
    <w:semiHidden/>
    <w:rsid w:val="00957A4C"/>
    <w:rPr>
      <w:color w:val="808080"/>
    </w:rPr>
  </w:style>
  <w:style w:type="character" w:customStyle="1" w:styleId="Styl2">
    <w:name w:val="Styl2"/>
    <w:basedOn w:val="Standardnpsmoodstavce"/>
    <w:uiPriority w:val="1"/>
    <w:rsid w:val="00586714"/>
    <w:rPr>
      <w:rFonts w:asciiTheme="minorHAnsi" w:hAnsiTheme="minorHAnsi"/>
      <w:sz w:val="22"/>
    </w:rPr>
  </w:style>
  <w:style w:type="character" w:customStyle="1" w:styleId="Styl1">
    <w:name w:val="Styl1"/>
    <w:basedOn w:val="Standardnpsmoodstavce"/>
    <w:uiPriority w:val="1"/>
    <w:rsid w:val="00586714"/>
    <w:rPr>
      <w:rFonts w:asciiTheme="minorHAnsi" w:hAnsiTheme="minorHAnsi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595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27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4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1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55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1B6A83412944B169132E633B485755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6C934B8-DDAC-40B5-99A8-D83BB830A9AD}"/>
      </w:docPartPr>
      <w:docPartBody>
        <w:p w:rsidR="0089054F" w:rsidRDefault="00575E1B" w:rsidP="00575E1B">
          <w:pPr>
            <w:pStyle w:val="A1B6A83412944B169132E633B4857553"/>
          </w:pPr>
          <w:r>
            <w:rPr>
              <w:rStyle w:val="Zstupntext"/>
            </w:rPr>
            <w:t>…….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1E925DA41EDB4E4A8C78C1AF60225C7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895959C-F34D-4D29-BB90-0564B5E0EAF7}"/>
      </w:docPartPr>
      <w:docPartBody>
        <w:p w:rsidR="0089054F" w:rsidRDefault="00575E1B" w:rsidP="00575E1B">
          <w:pPr>
            <w:pStyle w:val="1E925DA41EDB4E4A8C78C1AF60225C7A"/>
          </w:pPr>
          <w:r>
            <w:rPr>
              <w:rStyle w:val="Styl2"/>
            </w:rPr>
            <w:t>….</w:t>
          </w:r>
          <w:r>
            <w:rPr>
              <w:rStyle w:val="Zstupntext"/>
            </w:rPr>
            <w:t>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C944E9881E644D55969AA5DD85754FE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404FC58-77ED-4CAF-A5E1-80A35BA5E0FD}"/>
      </w:docPartPr>
      <w:docPartBody>
        <w:p w:rsidR="0089054F" w:rsidRDefault="00575E1B" w:rsidP="00575E1B">
          <w:pPr>
            <w:pStyle w:val="C944E9881E644D55969AA5DD85754FE15"/>
          </w:pPr>
          <w:r>
            <w:rPr>
              <w:rStyle w:val="Styl2"/>
            </w:rPr>
            <w:t>….</w:t>
          </w:r>
          <w:r>
            <w:rPr>
              <w:rStyle w:val="Zstupntext"/>
            </w:rPr>
            <w:t>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BA3343FCD40C4743B55B46B4DAC1E1C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04F7E1B-67E8-4FB0-80D1-30B6292AE427}"/>
      </w:docPartPr>
      <w:docPartBody>
        <w:p w:rsidR="0089054F" w:rsidRDefault="00575E1B" w:rsidP="00575E1B">
          <w:pPr>
            <w:pStyle w:val="BA3343FCD40C4743B55B46B4DAC1E1CF5"/>
          </w:pPr>
          <w:r>
            <w:rPr>
              <w:rStyle w:val="Styl2"/>
            </w:rPr>
            <w:t>….</w:t>
          </w:r>
          <w:r>
            <w:rPr>
              <w:rStyle w:val="Zstupntext"/>
            </w:rPr>
            <w:t>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2037E435FD83463C8CA9A27E5A28276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6A88ED5-FB56-4B6B-A064-F57DAFD77A1B}"/>
      </w:docPartPr>
      <w:docPartBody>
        <w:p w:rsidR="0089054F" w:rsidRDefault="00F02448" w:rsidP="00F02448">
          <w:pPr>
            <w:pStyle w:val="2037E435FD83463C8CA9A27E5A28276426"/>
          </w:pPr>
          <w:r w:rsidRPr="002610A1">
            <w:rPr>
              <w:rStyle w:val="Zstupntext"/>
            </w:rPr>
            <w:t>……</w:t>
          </w:r>
          <w:r>
            <w:rPr>
              <w:rStyle w:val="Zstupntext"/>
            </w:rPr>
            <w:t>...</w:t>
          </w:r>
          <w:r w:rsidRPr="002610A1">
            <w:rPr>
              <w:rStyle w:val="Zstupntext"/>
            </w:rPr>
            <w:t>……..…..</w:t>
          </w:r>
        </w:p>
      </w:docPartBody>
    </w:docPart>
    <w:docPart>
      <w:docPartPr>
        <w:name w:val="EBA1B75E9AD24392BBDABDAA4B8158D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998A654-710E-434B-BA7B-7AC293026D7A}"/>
      </w:docPartPr>
      <w:docPartBody>
        <w:p w:rsidR="0089054F" w:rsidRDefault="00EB5E19" w:rsidP="00EB5E19">
          <w:pPr>
            <w:pStyle w:val="EBA1B75E9AD24392BBDABDAA4B8158D820"/>
          </w:pPr>
          <w:r>
            <w:rPr>
              <w:rStyle w:val="Zstupntext"/>
            </w:rPr>
            <w:t>…………………………….…….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703562E621744A86B943F67AEA2C273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CEA26F4-AE48-4861-BF12-D57CA50F1779}"/>
      </w:docPartPr>
      <w:docPartBody>
        <w:p w:rsidR="0089054F" w:rsidRDefault="00EB5E19" w:rsidP="00EB5E19">
          <w:pPr>
            <w:pStyle w:val="703562E621744A86B943F67AEA2C273B20"/>
          </w:pPr>
          <w:r>
            <w:rPr>
              <w:rStyle w:val="Zstupntext"/>
            </w:rPr>
            <w:t>………..……............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44A66EEF46F54517BF9F49E75EC1951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940FC07-9EF0-46CF-BB86-96C567861D88}"/>
      </w:docPartPr>
      <w:docPartBody>
        <w:p w:rsidR="0089054F" w:rsidRDefault="00575E1B" w:rsidP="00575E1B">
          <w:pPr>
            <w:pStyle w:val="44A66EEF46F54517BF9F49E75EC1951F"/>
          </w:pPr>
          <w:r>
            <w:rPr>
              <w:rStyle w:val="Zstupntext"/>
            </w:rPr>
            <w:t>…….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7B513500C99B41739F7B81099E4F527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6F6EBBB-59C8-4E6C-9496-AFD8AF87D599}"/>
      </w:docPartPr>
      <w:docPartBody>
        <w:p w:rsidR="0089054F" w:rsidRDefault="00575E1B" w:rsidP="00575E1B">
          <w:pPr>
            <w:pStyle w:val="7B513500C99B41739F7B81099E4F5279"/>
          </w:pPr>
          <w:r>
            <w:rPr>
              <w:rStyle w:val="Styl2"/>
            </w:rPr>
            <w:t>….</w:t>
          </w:r>
          <w:r>
            <w:rPr>
              <w:rStyle w:val="Zstupntext"/>
            </w:rPr>
            <w:t>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8FFF04C4DB4A468B910F5584444C557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8071081-59F7-47F4-8CCE-96E699FE1679}"/>
      </w:docPartPr>
      <w:docPartBody>
        <w:p w:rsidR="0089054F" w:rsidRDefault="00F02448" w:rsidP="00F02448">
          <w:pPr>
            <w:pStyle w:val="8FFF04C4DB4A468B910F5584444C557126"/>
          </w:pPr>
          <w:r>
            <w:rPr>
              <w:rStyle w:val="Zstupntext"/>
            </w:rPr>
            <w:t>………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5ECDFD57AB48406288F46224CC8B774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0E3A340-A655-4DAC-96CE-0E61ACA54800}"/>
      </w:docPartPr>
      <w:docPartBody>
        <w:p w:rsidR="0089054F" w:rsidRDefault="00F02448" w:rsidP="00F02448">
          <w:pPr>
            <w:pStyle w:val="5ECDFD57AB48406288F46224CC8B774721"/>
          </w:pPr>
          <w:r w:rsidRPr="002610A1">
            <w:rPr>
              <w:rStyle w:val="Zstupntext"/>
            </w:rPr>
            <w:t>……………....</w:t>
          </w:r>
        </w:p>
      </w:docPartBody>
    </w:docPart>
    <w:docPart>
      <w:docPartPr>
        <w:name w:val="12E19191C93D4C2B8D2354FE0FDFF5E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7D774C5-53C7-408B-81EA-313D6B245183}"/>
      </w:docPartPr>
      <w:docPartBody>
        <w:p w:rsidR="0089054F" w:rsidRDefault="00F02448" w:rsidP="00F02448">
          <w:pPr>
            <w:pStyle w:val="12E19191C93D4C2B8D2354FE0FDFF5E821"/>
          </w:pPr>
          <w:r w:rsidRPr="002610A1">
            <w:rPr>
              <w:rStyle w:val="Zstupntext"/>
            </w:rPr>
            <w:t>…………..…..</w:t>
          </w:r>
        </w:p>
      </w:docPartBody>
    </w:docPart>
    <w:docPart>
      <w:docPartPr>
        <w:name w:val="B495FD75BF2145E381C557620E6137D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A6BEB20-DEC8-42AA-9A75-6F746E8B5A5E}"/>
      </w:docPartPr>
      <w:docPartBody>
        <w:p w:rsidR="0089054F" w:rsidRDefault="00575E1B" w:rsidP="00575E1B">
          <w:pPr>
            <w:pStyle w:val="B495FD75BF2145E381C557620E6137D8"/>
          </w:pPr>
          <w:r>
            <w:rPr>
              <w:rStyle w:val="Zstupntext"/>
            </w:rPr>
            <w:t>…….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241860F1BAA449F4A85E6D443A75C20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6BD7562-B392-43C1-90EA-9101F292F584}"/>
      </w:docPartPr>
      <w:docPartBody>
        <w:p w:rsidR="0089054F" w:rsidRDefault="00575E1B" w:rsidP="00575E1B">
          <w:pPr>
            <w:pStyle w:val="241860F1BAA449F4A85E6D443A75C20D"/>
          </w:pPr>
          <w:r>
            <w:rPr>
              <w:rStyle w:val="Styl2"/>
            </w:rPr>
            <w:t>….</w:t>
          </w:r>
          <w:r>
            <w:rPr>
              <w:rStyle w:val="Zstupntext"/>
            </w:rPr>
            <w:t>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A75A2B001912486185538858777789B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692E5E5-8B99-488D-8C34-FC3116804B1D}"/>
      </w:docPartPr>
      <w:docPartBody>
        <w:p w:rsidR="0089054F" w:rsidRDefault="00575E1B" w:rsidP="00575E1B">
          <w:pPr>
            <w:pStyle w:val="A75A2B001912486185538858777789B9"/>
          </w:pPr>
          <w:r>
            <w:rPr>
              <w:rStyle w:val="Styl2"/>
            </w:rPr>
            <w:t>….</w:t>
          </w:r>
          <w:r>
            <w:rPr>
              <w:rStyle w:val="Zstupntext"/>
            </w:rPr>
            <w:t>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9EE344D910464BA2A11CE18E41FBDB0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C4C0727-4C94-4356-8B94-1ABE0FD24B48}"/>
      </w:docPartPr>
      <w:docPartBody>
        <w:p w:rsidR="0089054F" w:rsidRDefault="00F02448" w:rsidP="00F02448">
          <w:pPr>
            <w:pStyle w:val="9EE344D910464BA2A11CE18E41FBDB0817"/>
          </w:pPr>
          <w:r w:rsidRPr="002610A1">
            <w:rPr>
              <w:rStyle w:val="Zstupntext"/>
            </w:rPr>
            <w:t>…………..…..</w:t>
          </w:r>
        </w:p>
      </w:docPartBody>
    </w:docPart>
    <w:docPart>
      <w:docPartPr>
        <w:name w:val="FBA386A0015B42C79A55E4478A90797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2838A18-8054-409B-A47E-3339ED6DF003}"/>
      </w:docPartPr>
      <w:docPartBody>
        <w:p w:rsidR="0089054F" w:rsidRDefault="00575E1B" w:rsidP="00575E1B">
          <w:pPr>
            <w:pStyle w:val="FBA386A0015B42C79A55E4478A907970"/>
          </w:pPr>
          <w:r>
            <w:rPr>
              <w:rStyle w:val="Styl2"/>
            </w:rPr>
            <w:t>….</w:t>
          </w:r>
          <w:r>
            <w:rPr>
              <w:rStyle w:val="Zstupntext"/>
            </w:rPr>
            <w:t>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A6C9A49A39E748F09B601641696F51B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447EE07-4001-43D3-A49C-91702FEC8D3F}"/>
      </w:docPartPr>
      <w:docPartBody>
        <w:p w:rsidR="0089054F" w:rsidRDefault="00F02448" w:rsidP="00F02448">
          <w:pPr>
            <w:pStyle w:val="A6C9A49A39E748F09B601641696F51B117"/>
          </w:pPr>
          <w:r w:rsidRPr="002610A1">
            <w:rPr>
              <w:rStyle w:val="Zstupntext"/>
            </w:rPr>
            <w:t>……………....</w:t>
          </w:r>
        </w:p>
      </w:docPartBody>
    </w:docPart>
    <w:docPart>
      <w:docPartPr>
        <w:name w:val="42D49A474C3E465E9A3D98F3F15E3EC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250D893-9371-431B-9A58-E597A6EF18F6}"/>
      </w:docPartPr>
      <w:docPartBody>
        <w:p w:rsidR="0089054F" w:rsidRDefault="00F02448" w:rsidP="00F02448">
          <w:pPr>
            <w:pStyle w:val="42D49A474C3E465E9A3D98F3F15E3EC317"/>
          </w:pPr>
          <w:r w:rsidRPr="002610A1">
            <w:rPr>
              <w:rStyle w:val="Zstupntext"/>
            </w:rPr>
            <w:t>……</w:t>
          </w:r>
          <w:r>
            <w:rPr>
              <w:rStyle w:val="Zstupntext"/>
            </w:rPr>
            <w:t>...</w:t>
          </w:r>
          <w:r w:rsidRPr="002610A1">
            <w:rPr>
              <w:rStyle w:val="Zstupntext"/>
            </w:rPr>
            <w:t>……..…..</w:t>
          </w:r>
        </w:p>
      </w:docPartBody>
    </w:docPart>
    <w:docPart>
      <w:docPartPr>
        <w:name w:val="138DD72F82F1477F9AFE999117BAE90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5D0C8E6-F356-45B5-BD99-9661C3185101}"/>
      </w:docPartPr>
      <w:docPartBody>
        <w:p w:rsidR="0089054F" w:rsidRDefault="00575E1B" w:rsidP="00575E1B">
          <w:pPr>
            <w:pStyle w:val="138DD72F82F1477F9AFE999117BAE900"/>
          </w:pPr>
          <w:r>
            <w:rPr>
              <w:rStyle w:val="Zstupntext"/>
            </w:rPr>
            <w:t>………………………………………..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3CB083520BD2405BB297425E14237A0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9C5E5A2-8792-42EC-A7D5-A3C0B650011F}"/>
      </w:docPartPr>
      <w:docPartBody>
        <w:p w:rsidR="0089054F" w:rsidRDefault="00EB5E19" w:rsidP="00EB5E19">
          <w:pPr>
            <w:pStyle w:val="3CB083520BD2405BB297425E14237A057"/>
          </w:pPr>
          <w:r>
            <w:rPr>
              <w:rStyle w:val="Zstupntext"/>
            </w:rPr>
            <w:t>…………………………….……………..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0E366850197840AFA80CC66ABBE149B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21CB7B2-52AC-490B-9F14-3F9A01D30771}"/>
      </w:docPartPr>
      <w:docPartBody>
        <w:p w:rsidR="0089054F" w:rsidRDefault="00EB5E19" w:rsidP="00EB5E19">
          <w:pPr>
            <w:pStyle w:val="0E366850197840AFA80CC66ABBE149B811"/>
          </w:pPr>
          <w:r w:rsidRPr="00841FD7">
            <w:rPr>
              <w:rStyle w:val="Zstupntext"/>
            </w:rPr>
            <w:t>………..……....…..</w:t>
          </w:r>
        </w:p>
      </w:docPartBody>
    </w:docPart>
    <w:docPart>
      <w:docPartPr>
        <w:name w:val="146F586D92D6428AA11C2FA52C4B60B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0A6E433-F6E0-4613-B562-D0248F03D95A}"/>
      </w:docPartPr>
      <w:docPartBody>
        <w:p w:rsidR="0089054F" w:rsidRDefault="00F02448" w:rsidP="00F02448">
          <w:pPr>
            <w:pStyle w:val="146F586D92D6428AA11C2FA52C4B60B817"/>
          </w:pPr>
          <w:r w:rsidRPr="00F22073">
            <w:rPr>
              <w:rStyle w:val="Zstupntext"/>
            </w:rPr>
            <w:t>……………..…..</w:t>
          </w:r>
        </w:p>
      </w:docPartBody>
    </w:docPart>
    <w:docPart>
      <w:docPartPr>
        <w:name w:val="DD988528C71245F788882E7BAD5B90F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16A29C3-CBEB-4A2F-B50E-0EFE1726106A}"/>
      </w:docPartPr>
      <w:docPartBody>
        <w:p w:rsidR="0089054F" w:rsidRDefault="00575E1B" w:rsidP="00575E1B">
          <w:pPr>
            <w:pStyle w:val="DD988528C71245F788882E7BAD5B90F7"/>
          </w:pPr>
          <w:r>
            <w:rPr>
              <w:rStyle w:val="Zstupntext"/>
            </w:rPr>
            <w:t>…….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201FBB8BDE41496887C8906C043531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575C497-9F3F-47B7-9BF9-1AE908F65FE6}"/>
      </w:docPartPr>
      <w:docPartBody>
        <w:p w:rsidR="0089054F" w:rsidRDefault="00575E1B" w:rsidP="00575E1B">
          <w:pPr>
            <w:pStyle w:val="201FBB8BDE41496887C8906C04353137"/>
          </w:pPr>
          <w:r>
            <w:rPr>
              <w:rStyle w:val="Styl2"/>
            </w:rPr>
            <w:t>….</w:t>
          </w:r>
          <w:r>
            <w:rPr>
              <w:rStyle w:val="Zstupntext"/>
            </w:rPr>
            <w:t>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A245DCDBDEF14E139230558FA3B8ACB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22902A8-2725-420E-9190-EC993BB7158D}"/>
      </w:docPartPr>
      <w:docPartBody>
        <w:p w:rsidR="0089054F" w:rsidRDefault="00575E1B" w:rsidP="00575E1B">
          <w:pPr>
            <w:pStyle w:val="A245DCDBDEF14E139230558FA3B8ACB0"/>
          </w:pPr>
          <w:r>
            <w:rPr>
              <w:rStyle w:val="Styl2"/>
            </w:rPr>
            <w:t>….</w:t>
          </w:r>
          <w:r>
            <w:rPr>
              <w:rStyle w:val="Zstupntext"/>
            </w:rPr>
            <w:t>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CF635D9968D44ABF830B7E8145C51F9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E59895C-812E-4ABA-9F82-D45EBDDBB585}"/>
      </w:docPartPr>
      <w:docPartBody>
        <w:p w:rsidR="0089054F" w:rsidRDefault="00F02448" w:rsidP="00F02448">
          <w:pPr>
            <w:pStyle w:val="CF635D9968D44ABF830B7E8145C51F9717"/>
          </w:pPr>
          <w:r w:rsidRPr="002610A1">
            <w:rPr>
              <w:rStyle w:val="Zstupntext"/>
            </w:rPr>
            <w:t>…………..…..</w:t>
          </w:r>
        </w:p>
      </w:docPartBody>
    </w:docPart>
    <w:docPart>
      <w:docPartPr>
        <w:name w:val="BD39B6BB6B924817978B58E0A4C3C8D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2F8ADE-1832-4FF7-8841-1114047B4EA4}"/>
      </w:docPartPr>
      <w:docPartBody>
        <w:p w:rsidR="0089054F" w:rsidRDefault="00575E1B" w:rsidP="00575E1B">
          <w:pPr>
            <w:pStyle w:val="BD39B6BB6B924817978B58E0A4C3C8D0"/>
          </w:pPr>
          <w:r>
            <w:rPr>
              <w:rStyle w:val="Styl2"/>
            </w:rPr>
            <w:t>….</w:t>
          </w:r>
          <w:r>
            <w:rPr>
              <w:rStyle w:val="Zstupntext"/>
            </w:rPr>
            <w:t>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D8437C91420A4BE09E9B795531D34BD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EC29A5F-D569-45F0-80FD-9DF7A6E5C813}"/>
      </w:docPartPr>
      <w:docPartBody>
        <w:p w:rsidR="0089054F" w:rsidRDefault="00F02448" w:rsidP="00F02448">
          <w:pPr>
            <w:pStyle w:val="D8437C91420A4BE09E9B795531D34BD917"/>
          </w:pPr>
          <w:r w:rsidRPr="002610A1">
            <w:rPr>
              <w:rStyle w:val="Zstupntext"/>
            </w:rPr>
            <w:t>……………....</w:t>
          </w:r>
        </w:p>
      </w:docPartBody>
    </w:docPart>
    <w:docPart>
      <w:docPartPr>
        <w:name w:val="6EA997602E244A768EC8F9BDD54D284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293C3C6-05F0-44D9-A727-BB17038F081D}"/>
      </w:docPartPr>
      <w:docPartBody>
        <w:p w:rsidR="0089054F" w:rsidRDefault="00F02448" w:rsidP="00F02448">
          <w:pPr>
            <w:pStyle w:val="6EA997602E244A768EC8F9BDD54D284F17"/>
          </w:pPr>
          <w:r w:rsidRPr="002610A1">
            <w:rPr>
              <w:rStyle w:val="Zstupntext"/>
            </w:rPr>
            <w:t>……</w:t>
          </w:r>
          <w:r>
            <w:rPr>
              <w:rStyle w:val="Zstupntext"/>
            </w:rPr>
            <w:t>...</w:t>
          </w:r>
          <w:r w:rsidRPr="002610A1">
            <w:rPr>
              <w:rStyle w:val="Zstupntext"/>
            </w:rPr>
            <w:t>……..…..</w:t>
          </w:r>
        </w:p>
      </w:docPartBody>
    </w:docPart>
    <w:docPart>
      <w:docPartPr>
        <w:name w:val="30873FF397704CDE9B9E82BCDA302F2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FD9F7D2-599F-4814-8FD0-8979E2B1A56D}"/>
      </w:docPartPr>
      <w:docPartBody>
        <w:p w:rsidR="0089054F" w:rsidRDefault="00575E1B" w:rsidP="00575E1B">
          <w:pPr>
            <w:pStyle w:val="30873FF397704CDE9B9E82BCDA302F2C"/>
          </w:pPr>
          <w:r>
            <w:rPr>
              <w:rStyle w:val="Zstupntext"/>
            </w:rPr>
            <w:t>………………………………………..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555E8DD6838D493D867811150C519E1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B3631A6-D1DC-402C-816E-51ABE0992B1E}"/>
      </w:docPartPr>
      <w:docPartBody>
        <w:p w:rsidR="0089054F" w:rsidRDefault="00EB5E19" w:rsidP="00EB5E19">
          <w:pPr>
            <w:pStyle w:val="555E8DD6838D493D867811150C519E1B7"/>
          </w:pPr>
          <w:r>
            <w:rPr>
              <w:rStyle w:val="Zstupntext"/>
            </w:rPr>
            <w:t>…………………………….……………..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954DF2C0C7EA40CFA364EF34903A934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4CEC20A-B7FA-4F5D-ACA1-FC74E36148B7}"/>
      </w:docPartPr>
      <w:docPartBody>
        <w:p w:rsidR="0089054F" w:rsidRDefault="00EB5E19" w:rsidP="00EB5E19">
          <w:pPr>
            <w:pStyle w:val="954DF2C0C7EA40CFA364EF34903A934811"/>
          </w:pPr>
          <w:r w:rsidRPr="00841FD7">
            <w:rPr>
              <w:rStyle w:val="Zstupntext"/>
            </w:rPr>
            <w:t>………..……....…..</w:t>
          </w:r>
        </w:p>
      </w:docPartBody>
    </w:docPart>
    <w:docPart>
      <w:docPartPr>
        <w:name w:val="AF6DE76CEA3D4E608F90420458CD33A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A8A092-6439-46B4-B737-5FF9971C3D50}"/>
      </w:docPartPr>
      <w:docPartBody>
        <w:p w:rsidR="0089054F" w:rsidRDefault="00F02448" w:rsidP="00F02448">
          <w:pPr>
            <w:pStyle w:val="AF6DE76CEA3D4E608F90420458CD33AF17"/>
          </w:pPr>
          <w:r w:rsidRPr="00F22073">
            <w:rPr>
              <w:rStyle w:val="Zstupntext"/>
            </w:rPr>
            <w:t>……………..…..</w:t>
          </w:r>
        </w:p>
      </w:docPartBody>
    </w:docPart>
    <w:docPart>
      <w:docPartPr>
        <w:name w:val="5D9060DF77D64DAE9B91F9E794E4FFE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7D17542-72D6-4F0B-922B-9093AC83680D}"/>
      </w:docPartPr>
      <w:docPartBody>
        <w:p w:rsidR="0089054F" w:rsidRDefault="00575E1B" w:rsidP="00575E1B">
          <w:pPr>
            <w:pStyle w:val="5D9060DF77D64DAE9B91F9E794E4FFE1"/>
          </w:pPr>
          <w:r>
            <w:rPr>
              <w:rStyle w:val="Zstupntext"/>
            </w:rPr>
            <w:t>…….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7AFCE3E857914B9F94C37F4684E4D19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7C6292B-31FE-495B-8B74-E9EE2C526326}"/>
      </w:docPartPr>
      <w:docPartBody>
        <w:p w:rsidR="0089054F" w:rsidRDefault="00575E1B" w:rsidP="00575E1B">
          <w:pPr>
            <w:pStyle w:val="7AFCE3E857914B9F94C37F4684E4D192"/>
          </w:pPr>
          <w:r>
            <w:rPr>
              <w:rStyle w:val="Styl2"/>
            </w:rPr>
            <w:t>….</w:t>
          </w:r>
          <w:r>
            <w:rPr>
              <w:rStyle w:val="Zstupntext"/>
            </w:rPr>
            <w:t>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CAB374A8BFA04938BEDDF9867F42B04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DD11BFA-9221-4BB6-96A5-458964A22320}"/>
      </w:docPartPr>
      <w:docPartBody>
        <w:p w:rsidR="0089054F" w:rsidRDefault="00575E1B" w:rsidP="00575E1B">
          <w:pPr>
            <w:pStyle w:val="CAB374A8BFA04938BEDDF9867F42B046"/>
          </w:pPr>
          <w:r>
            <w:rPr>
              <w:rStyle w:val="Styl2"/>
            </w:rPr>
            <w:t>….</w:t>
          </w:r>
          <w:r>
            <w:rPr>
              <w:rStyle w:val="Zstupntext"/>
            </w:rPr>
            <w:t>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355194FDE17340FFA5135B96DBAF24B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2A12728-23CA-41A7-990E-AA028D68D195}"/>
      </w:docPartPr>
      <w:docPartBody>
        <w:p w:rsidR="0089054F" w:rsidRDefault="00F02448" w:rsidP="00F02448">
          <w:pPr>
            <w:pStyle w:val="355194FDE17340FFA5135B96DBAF24B917"/>
          </w:pPr>
          <w:r w:rsidRPr="002610A1">
            <w:rPr>
              <w:rStyle w:val="Zstupntext"/>
            </w:rPr>
            <w:t>…………..…..</w:t>
          </w:r>
        </w:p>
      </w:docPartBody>
    </w:docPart>
    <w:docPart>
      <w:docPartPr>
        <w:name w:val="A8EB3716CB2C4AB9924751D149F5691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A83A77A-1DF2-4C29-A8A3-F5068BCDB887}"/>
      </w:docPartPr>
      <w:docPartBody>
        <w:p w:rsidR="0089054F" w:rsidRDefault="00575E1B" w:rsidP="00575E1B">
          <w:pPr>
            <w:pStyle w:val="A8EB3716CB2C4AB9924751D149F56910"/>
          </w:pPr>
          <w:r>
            <w:rPr>
              <w:rStyle w:val="Styl2"/>
            </w:rPr>
            <w:t>….</w:t>
          </w:r>
          <w:r>
            <w:rPr>
              <w:rStyle w:val="Zstupntext"/>
            </w:rPr>
            <w:t>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A5962D7AD3CD4584A4CE6A965E1F43C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71FB605-D6BA-417E-A3A6-292B0983A59D}"/>
      </w:docPartPr>
      <w:docPartBody>
        <w:p w:rsidR="0089054F" w:rsidRDefault="00F02448" w:rsidP="00F02448">
          <w:pPr>
            <w:pStyle w:val="A5962D7AD3CD4584A4CE6A965E1F43C417"/>
          </w:pPr>
          <w:r w:rsidRPr="002610A1">
            <w:rPr>
              <w:rStyle w:val="Zstupntext"/>
            </w:rPr>
            <w:t>……………....</w:t>
          </w:r>
        </w:p>
      </w:docPartBody>
    </w:docPart>
    <w:docPart>
      <w:docPartPr>
        <w:name w:val="F1FBC55679AA430DB00BC3555DF942D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1A560A-D16A-41E8-97D9-7AF50DAF39B3}"/>
      </w:docPartPr>
      <w:docPartBody>
        <w:p w:rsidR="0089054F" w:rsidRDefault="00F02448" w:rsidP="00F02448">
          <w:pPr>
            <w:pStyle w:val="F1FBC55679AA430DB00BC3555DF942D017"/>
          </w:pPr>
          <w:r w:rsidRPr="002610A1">
            <w:rPr>
              <w:rStyle w:val="Zstupntext"/>
            </w:rPr>
            <w:t>……</w:t>
          </w:r>
          <w:r>
            <w:rPr>
              <w:rStyle w:val="Zstupntext"/>
            </w:rPr>
            <w:t>...</w:t>
          </w:r>
          <w:r w:rsidRPr="002610A1">
            <w:rPr>
              <w:rStyle w:val="Zstupntext"/>
            </w:rPr>
            <w:t>……..…..</w:t>
          </w:r>
        </w:p>
      </w:docPartBody>
    </w:docPart>
    <w:docPart>
      <w:docPartPr>
        <w:name w:val="E670DFB28D6D42FF960A5057E37DBDD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ED2DDB-9E6A-4081-8DA7-D94A4C1800C1}"/>
      </w:docPartPr>
      <w:docPartBody>
        <w:p w:rsidR="0089054F" w:rsidRDefault="00EB5E19" w:rsidP="00EB5E19">
          <w:pPr>
            <w:pStyle w:val="E670DFB28D6D42FF960A5057E37DBDD67"/>
          </w:pPr>
          <w:r>
            <w:rPr>
              <w:rStyle w:val="Zstupntext"/>
            </w:rPr>
            <w:t>…………………………….……………..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AE95E4A87DEA4F0CA1091D128DF58D0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88A76B-4FAB-45C4-B9C1-C9DB362A05E4}"/>
      </w:docPartPr>
      <w:docPartBody>
        <w:p w:rsidR="0089054F" w:rsidRDefault="00EB5E19" w:rsidP="00EB5E19">
          <w:pPr>
            <w:pStyle w:val="AE95E4A87DEA4F0CA1091D128DF58D0611"/>
          </w:pPr>
          <w:r w:rsidRPr="00841FD7">
            <w:rPr>
              <w:rStyle w:val="Zstupntext"/>
            </w:rPr>
            <w:t>………..……....…..</w:t>
          </w:r>
        </w:p>
      </w:docPartBody>
    </w:docPart>
    <w:docPart>
      <w:docPartPr>
        <w:name w:val="D23B33631B8A457D83601A7503871FE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136D79F-AB28-49A1-AA58-EB7CC3E61B71}"/>
      </w:docPartPr>
      <w:docPartBody>
        <w:p w:rsidR="0089054F" w:rsidRDefault="00F02448" w:rsidP="00F02448">
          <w:pPr>
            <w:pStyle w:val="D23B33631B8A457D83601A7503871FE217"/>
          </w:pPr>
          <w:r w:rsidRPr="00F22073">
            <w:rPr>
              <w:rStyle w:val="Zstupntext"/>
            </w:rPr>
            <w:t>……………..…..</w:t>
          </w:r>
        </w:p>
      </w:docPartBody>
    </w:docPart>
    <w:docPart>
      <w:docPartPr>
        <w:name w:val="778F9BF11CED4A06B2B5A803EC97990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BA3FEAB-1630-4E41-A1CE-48676FC8629E}"/>
      </w:docPartPr>
      <w:docPartBody>
        <w:p w:rsidR="0089054F" w:rsidRDefault="00575E1B" w:rsidP="00575E1B">
          <w:pPr>
            <w:pStyle w:val="778F9BF11CED4A06B2B5A803EC979908"/>
          </w:pPr>
          <w:r>
            <w:rPr>
              <w:rStyle w:val="Zstupntext"/>
            </w:rPr>
            <w:t>…….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A0EBA27A63F045CB91FF0CA022C6166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6034498-CCFD-4520-AB34-D194D5D4DF17}"/>
      </w:docPartPr>
      <w:docPartBody>
        <w:p w:rsidR="0089054F" w:rsidRDefault="00575E1B" w:rsidP="00575E1B">
          <w:pPr>
            <w:pStyle w:val="A0EBA27A63F045CB91FF0CA022C61667"/>
          </w:pPr>
          <w:r>
            <w:rPr>
              <w:rStyle w:val="Styl2"/>
            </w:rPr>
            <w:t>….</w:t>
          </w:r>
          <w:r>
            <w:rPr>
              <w:rStyle w:val="Zstupntext"/>
            </w:rPr>
            <w:t>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D8962039242F421788CCF2EC2DEE7A5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4048E87-BA06-4288-92F6-F7DE0CA40C7E}"/>
      </w:docPartPr>
      <w:docPartBody>
        <w:p w:rsidR="0089054F" w:rsidRDefault="00575E1B" w:rsidP="00575E1B">
          <w:pPr>
            <w:pStyle w:val="D8962039242F421788CCF2EC2DEE7A5C"/>
          </w:pPr>
          <w:r>
            <w:rPr>
              <w:rStyle w:val="Styl2"/>
            </w:rPr>
            <w:t>….</w:t>
          </w:r>
          <w:r>
            <w:rPr>
              <w:rStyle w:val="Zstupntext"/>
            </w:rPr>
            <w:t>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DD1199C826DE48ACB5238E8CEAE2675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62C2DDB-693C-48DC-8684-4EA32F636A10}"/>
      </w:docPartPr>
      <w:docPartBody>
        <w:p w:rsidR="0089054F" w:rsidRDefault="00F02448" w:rsidP="00F02448">
          <w:pPr>
            <w:pStyle w:val="DD1199C826DE48ACB5238E8CEAE2675917"/>
          </w:pPr>
          <w:r w:rsidRPr="002610A1">
            <w:rPr>
              <w:rStyle w:val="Zstupntext"/>
            </w:rPr>
            <w:t>…………..…..</w:t>
          </w:r>
        </w:p>
      </w:docPartBody>
    </w:docPart>
    <w:docPart>
      <w:docPartPr>
        <w:name w:val="56321EFE558E4607A6CFB48240789F6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4868478-8378-438E-9D72-7972347377F0}"/>
      </w:docPartPr>
      <w:docPartBody>
        <w:p w:rsidR="0089054F" w:rsidRDefault="00575E1B" w:rsidP="00575E1B">
          <w:pPr>
            <w:pStyle w:val="56321EFE558E4607A6CFB48240789F6F"/>
          </w:pPr>
          <w:r>
            <w:rPr>
              <w:rStyle w:val="Styl2"/>
            </w:rPr>
            <w:t>….</w:t>
          </w:r>
          <w:r>
            <w:rPr>
              <w:rStyle w:val="Zstupntext"/>
            </w:rPr>
            <w:t>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7032EAB54A074FD8B756A729CF5E89C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9876141-583C-48F9-BC83-1188CE11BFF5}"/>
      </w:docPartPr>
      <w:docPartBody>
        <w:p w:rsidR="0089054F" w:rsidRDefault="00F02448" w:rsidP="00F02448">
          <w:pPr>
            <w:pStyle w:val="7032EAB54A074FD8B756A729CF5E89CE17"/>
          </w:pPr>
          <w:r w:rsidRPr="002610A1">
            <w:rPr>
              <w:rStyle w:val="Zstupntext"/>
            </w:rPr>
            <w:t>……………....</w:t>
          </w:r>
        </w:p>
      </w:docPartBody>
    </w:docPart>
    <w:docPart>
      <w:docPartPr>
        <w:name w:val="4DF759FBA45746D993D71CEC2E98855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E0A8195-373C-4DA6-B5AD-F17ADBBA71BF}"/>
      </w:docPartPr>
      <w:docPartBody>
        <w:p w:rsidR="0089054F" w:rsidRDefault="00F02448" w:rsidP="00F02448">
          <w:pPr>
            <w:pStyle w:val="4DF759FBA45746D993D71CEC2E98855017"/>
          </w:pPr>
          <w:r w:rsidRPr="002610A1">
            <w:rPr>
              <w:rStyle w:val="Zstupntext"/>
            </w:rPr>
            <w:t>……</w:t>
          </w:r>
          <w:r>
            <w:rPr>
              <w:rStyle w:val="Zstupntext"/>
            </w:rPr>
            <w:t>...</w:t>
          </w:r>
          <w:r w:rsidRPr="002610A1">
            <w:rPr>
              <w:rStyle w:val="Zstupntext"/>
            </w:rPr>
            <w:t>……..…..</w:t>
          </w:r>
        </w:p>
      </w:docPartBody>
    </w:docPart>
    <w:docPart>
      <w:docPartPr>
        <w:name w:val="7C800E9DB9A1443684DEB7AFAEB0660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51AD3E4-7096-45B6-A151-AA78A395FB87}"/>
      </w:docPartPr>
      <w:docPartBody>
        <w:p w:rsidR="0089054F" w:rsidRDefault="00EB5E19" w:rsidP="00EB5E19">
          <w:pPr>
            <w:pStyle w:val="7C800E9DB9A1443684DEB7AFAEB066087"/>
          </w:pPr>
          <w:r>
            <w:rPr>
              <w:rStyle w:val="Zstupntext"/>
            </w:rPr>
            <w:t>…………………………….……………..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28EE3480C2AA48BB8B88DC0709851C4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8FA1421-E9C6-4430-ADB3-432FB2569C50}"/>
      </w:docPartPr>
      <w:docPartBody>
        <w:p w:rsidR="0089054F" w:rsidRDefault="00EB5E19" w:rsidP="00EB5E19">
          <w:pPr>
            <w:pStyle w:val="28EE3480C2AA48BB8B88DC0709851C4C11"/>
          </w:pPr>
          <w:r w:rsidRPr="00841FD7">
            <w:rPr>
              <w:rStyle w:val="Zstupntext"/>
            </w:rPr>
            <w:t>………..……....…..</w:t>
          </w:r>
        </w:p>
      </w:docPartBody>
    </w:docPart>
    <w:docPart>
      <w:docPartPr>
        <w:name w:val="4464D21FF97E427AB9017DF64D38D3C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F056931-60A8-4BE5-A277-979E45E3994F}"/>
      </w:docPartPr>
      <w:docPartBody>
        <w:p w:rsidR="0089054F" w:rsidRDefault="00F02448" w:rsidP="00F02448">
          <w:pPr>
            <w:pStyle w:val="4464D21FF97E427AB9017DF64D38D3C917"/>
          </w:pPr>
          <w:r w:rsidRPr="00F22073">
            <w:rPr>
              <w:rStyle w:val="Zstupntext"/>
            </w:rPr>
            <w:t>……………..…..</w:t>
          </w:r>
        </w:p>
      </w:docPartBody>
    </w:docPart>
    <w:docPart>
      <w:docPartPr>
        <w:name w:val="7217709ABE9A4AB4B49469352E546DA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DA9A578-38D5-4DB7-8D8E-409270960FCA}"/>
      </w:docPartPr>
      <w:docPartBody>
        <w:p w:rsidR="0089054F" w:rsidRDefault="00575E1B" w:rsidP="00575E1B">
          <w:pPr>
            <w:pStyle w:val="7217709ABE9A4AB4B49469352E546DAD"/>
          </w:pPr>
          <w:r>
            <w:rPr>
              <w:rStyle w:val="Zstupntext"/>
            </w:rPr>
            <w:t>…….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BAE4A8CE8D3A4ED68C5CE858A9C88ED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69FC7BC-CD68-4062-B69E-5F173F36C97B}"/>
      </w:docPartPr>
      <w:docPartBody>
        <w:p w:rsidR="0089054F" w:rsidRDefault="00575E1B" w:rsidP="00575E1B">
          <w:pPr>
            <w:pStyle w:val="BAE4A8CE8D3A4ED68C5CE858A9C88ED2"/>
          </w:pPr>
          <w:r>
            <w:rPr>
              <w:rStyle w:val="Styl2"/>
            </w:rPr>
            <w:t>….</w:t>
          </w:r>
          <w:r>
            <w:rPr>
              <w:rStyle w:val="Zstupntext"/>
            </w:rPr>
            <w:t>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04484CA6C01D443CAABBF1DEAE16032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E88657D-C9D9-4CEB-BD9D-7CD46854D811}"/>
      </w:docPartPr>
      <w:docPartBody>
        <w:p w:rsidR="0089054F" w:rsidRDefault="00575E1B" w:rsidP="00575E1B">
          <w:pPr>
            <w:pStyle w:val="04484CA6C01D443CAABBF1DEAE160325"/>
          </w:pPr>
          <w:r>
            <w:rPr>
              <w:rStyle w:val="Styl2"/>
            </w:rPr>
            <w:t>….</w:t>
          </w:r>
          <w:r>
            <w:rPr>
              <w:rStyle w:val="Zstupntext"/>
            </w:rPr>
            <w:t>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CA9E6109DA414C78B2783ECB2EF99BA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7B92E9E-8B67-4F94-8EFC-196D1DDFDF34}"/>
      </w:docPartPr>
      <w:docPartBody>
        <w:p w:rsidR="0089054F" w:rsidRDefault="00F02448" w:rsidP="00F02448">
          <w:pPr>
            <w:pStyle w:val="CA9E6109DA414C78B2783ECB2EF99BA117"/>
          </w:pPr>
          <w:r w:rsidRPr="002610A1">
            <w:rPr>
              <w:rStyle w:val="Zstupntext"/>
            </w:rPr>
            <w:t>…………..…..</w:t>
          </w:r>
        </w:p>
      </w:docPartBody>
    </w:docPart>
    <w:docPart>
      <w:docPartPr>
        <w:name w:val="B11F370523D744019FAD96A5F0D1AD7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16581A4-8C5D-41D7-BCF4-AE5D3ED5B21A}"/>
      </w:docPartPr>
      <w:docPartBody>
        <w:p w:rsidR="0089054F" w:rsidRDefault="00575E1B" w:rsidP="00575E1B">
          <w:pPr>
            <w:pStyle w:val="B11F370523D744019FAD96A5F0D1AD7B"/>
          </w:pPr>
          <w:r>
            <w:rPr>
              <w:rStyle w:val="Styl2"/>
            </w:rPr>
            <w:t>….</w:t>
          </w:r>
          <w:r>
            <w:rPr>
              <w:rStyle w:val="Zstupntext"/>
            </w:rPr>
            <w:t>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638B62E8164E40858C69C8E20BB91D0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B210FB1-CD85-4C66-BEF1-DC0B82A6FEF8}"/>
      </w:docPartPr>
      <w:docPartBody>
        <w:p w:rsidR="0089054F" w:rsidRDefault="00F02448" w:rsidP="00F02448">
          <w:pPr>
            <w:pStyle w:val="638B62E8164E40858C69C8E20BB91D0F17"/>
          </w:pPr>
          <w:r w:rsidRPr="002610A1">
            <w:rPr>
              <w:rStyle w:val="Zstupntext"/>
            </w:rPr>
            <w:t>……………....</w:t>
          </w:r>
        </w:p>
      </w:docPartBody>
    </w:docPart>
    <w:docPart>
      <w:docPartPr>
        <w:name w:val="A92626EAAB78475D94FF8E3761C43FE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A1A9D13-7943-4D44-A7C7-445DB79B6707}"/>
      </w:docPartPr>
      <w:docPartBody>
        <w:p w:rsidR="0089054F" w:rsidRDefault="00F02448" w:rsidP="00F02448">
          <w:pPr>
            <w:pStyle w:val="A92626EAAB78475D94FF8E3761C43FE217"/>
          </w:pPr>
          <w:r w:rsidRPr="002610A1">
            <w:rPr>
              <w:rStyle w:val="Zstupntext"/>
            </w:rPr>
            <w:t>……</w:t>
          </w:r>
          <w:r>
            <w:rPr>
              <w:rStyle w:val="Zstupntext"/>
            </w:rPr>
            <w:t>...</w:t>
          </w:r>
          <w:r w:rsidRPr="002610A1">
            <w:rPr>
              <w:rStyle w:val="Zstupntext"/>
            </w:rPr>
            <w:t>……..…..</w:t>
          </w:r>
        </w:p>
      </w:docPartBody>
    </w:docPart>
    <w:docPart>
      <w:docPartPr>
        <w:name w:val="2D88F0528B2C49DABA281839B792BE5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892910C-9C07-4C6C-AC9F-F7114A976F4E}"/>
      </w:docPartPr>
      <w:docPartBody>
        <w:p w:rsidR="0089054F" w:rsidRDefault="00EB5E19" w:rsidP="00EB5E19">
          <w:pPr>
            <w:pStyle w:val="2D88F0528B2C49DABA281839B792BE527"/>
          </w:pPr>
          <w:r>
            <w:rPr>
              <w:rStyle w:val="Zstupntext"/>
            </w:rPr>
            <w:t>…………………………….……………..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09F29E8CBD134400879BFA1FC38FCFD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15764AD-2244-45A6-9646-8D40A6D77AB4}"/>
      </w:docPartPr>
      <w:docPartBody>
        <w:p w:rsidR="0089054F" w:rsidRDefault="00EB5E19" w:rsidP="00EB5E19">
          <w:pPr>
            <w:pStyle w:val="09F29E8CBD134400879BFA1FC38FCFD211"/>
          </w:pPr>
          <w:r w:rsidRPr="00841FD7">
            <w:rPr>
              <w:rStyle w:val="Zstupntext"/>
            </w:rPr>
            <w:t>………..……....…..</w:t>
          </w:r>
        </w:p>
      </w:docPartBody>
    </w:docPart>
    <w:docPart>
      <w:docPartPr>
        <w:name w:val="4C5B7808BF5E4A54850E621C5B54960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A8216F1-1346-42BA-AAE9-D114DBD5C332}"/>
      </w:docPartPr>
      <w:docPartBody>
        <w:p w:rsidR="0089054F" w:rsidRDefault="00F02448" w:rsidP="00F02448">
          <w:pPr>
            <w:pStyle w:val="4C5B7808BF5E4A54850E621C5B54960E17"/>
          </w:pPr>
          <w:r w:rsidRPr="00F22073">
            <w:rPr>
              <w:rStyle w:val="Zstupntext"/>
            </w:rPr>
            <w:t>……………..…..</w:t>
          </w:r>
        </w:p>
      </w:docPartBody>
    </w:docPart>
    <w:docPart>
      <w:docPartPr>
        <w:name w:val="DD6E451CC65649579ED65C23DC80689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8B66C47-4065-498D-9DD9-97694C0AE08E}"/>
      </w:docPartPr>
      <w:docPartBody>
        <w:p w:rsidR="0089054F" w:rsidRDefault="00F02448" w:rsidP="00F02448">
          <w:pPr>
            <w:pStyle w:val="DD6E451CC65649579ED65C23DC80689917"/>
          </w:pPr>
          <w:r>
            <w:rPr>
              <w:rStyle w:val="Zstupntext"/>
            </w:rPr>
            <w:t>………………………………....</w:t>
          </w:r>
          <w:r w:rsidRPr="00974257">
            <w:rPr>
              <w:rStyle w:val="Zstupntext"/>
            </w:rPr>
            <w:t>.</w:t>
          </w:r>
        </w:p>
      </w:docPartBody>
    </w:docPart>
    <w:docPart>
      <w:docPartPr>
        <w:name w:val="7EA47CBC329D451AB29510F7ABC3C2F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279F51F-DEB1-479B-9E91-3C86C5B15240}"/>
      </w:docPartPr>
      <w:docPartBody>
        <w:p w:rsidR="0089054F" w:rsidRDefault="00F02448" w:rsidP="00F02448">
          <w:pPr>
            <w:pStyle w:val="7EA47CBC329D451AB29510F7ABC3C2F517"/>
          </w:pPr>
          <w:r>
            <w:rPr>
              <w:rStyle w:val="Zstupntext"/>
            </w:rPr>
            <w:t>……………………………..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2FCFA4F8F51D47E5A4391DE25E0BE44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26F213E-4496-4B46-8CEE-5B5D875B5B40}"/>
      </w:docPartPr>
      <w:docPartBody>
        <w:p w:rsidR="0089054F" w:rsidRDefault="00F02448" w:rsidP="00F02448">
          <w:pPr>
            <w:pStyle w:val="2FCFA4F8F51D47E5A4391DE25E0BE44117"/>
          </w:pPr>
          <w:r>
            <w:rPr>
              <w:rStyle w:val="Zstupntext"/>
            </w:rPr>
            <w:t>……………………………..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22E0B978598D410781CA54CCAB07926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4C036A2-2FD8-4AFB-9C0C-2AF9365A0C4E}"/>
      </w:docPartPr>
      <w:docPartBody>
        <w:p w:rsidR="0089054F" w:rsidRDefault="00F02448" w:rsidP="00F02448">
          <w:pPr>
            <w:pStyle w:val="22E0B978598D410781CA54CCAB07926717"/>
          </w:pPr>
          <w:r>
            <w:rPr>
              <w:rStyle w:val="Zstupntext"/>
            </w:rPr>
            <w:t>……………………………..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F26E9DF85DEE428DB492AE26AA58056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A3C0419-6485-476D-89C5-F739E273B0D6}"/>
      </w:docPartPr>
      <w:docPartBody>
        <w:p w:rsidR="00832CF9" w:rsidRDefault="00F02448" w:rsidP="00F02448">
          <w:pPr>
            <w:pStyle w:val="F26E9DF85DEE428DB492AE26AA58056A17"/>
          </w:pPr>
          <w:r>
            <w:rPr>
              <w:rStyle w:val="Zstupntext"/>
            </w:rPr>
            <w:t>……………………………..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63C906AAF9D34B5286F9548DACDF3B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47D842C-F771-4C60-B9CD-EAD9727BAECE}"/>
      </w:docPartPr>
      <w:docPartBody>
        <w:p w:rsidR="006958C3" w:rsidRDefault="00F02448" w:rsidP="00F02448">
          <w:pPr>
            <w:pStyle w:val="63C906AAF9D34B5286F9548DACDF3B0917"/>
          </w:pPr>
          <w:r>
            <w:rPr>
              <w:rStyle w:val="Zstupntext"/>
            </w:rPr>
            <w:t>……………………………..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F1AF84773BBE42F6BD3EEC3C6B5EB61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B0C150C-A524-4BF0-85C8-0949A1D0DA83}"/>
      </w:docPartPr>
      <w:docPartBody>
        <w:p w:rsidR="006958C3" w:rsidRDefault="00F02448" w:rsidP="00F02448">
          <w:pPr>
            <w:pStyle w:val="F1AF84773BBE42F6BD3EEC3C6B5EB61013"/>
          </w:pPr>
          <w:r w:rsidRPr="002610A1">
            <w:rPr>
              <w:rStyle w:val="Zstupntext"/>
            </w:rPr>
            <w:t>……</w:t>
          </w:r>
          <w:r>
            <w:rPr>
              <w:rStyle w:val="Zstupntext"/>
            </w:rPr>
            <w:t>.....</w:t>
          </w:r>
          <w:r w:rsidRPr="002610A1">
            <w:rPr>
              <w:rStyle w:val="Zstupntext"/>
            </w:rPr>
            <w:t>….</w:t>
          </w:r>
        </w:p>
      </w:docPartBody>
    </w:docPart>
    <w:docPart>
      <w:docPartPr>
        <w:name w:val="5CB8E2708EE64E1AB076FE95C00CEB8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CACDC60-C705-4773-9416-5C3553D1AB53}"/>
      </w:docPartPr>
      <w:docPartBody>
        <w:p w:rsidR="00A46699" w:rsidRDefault="00EB5E19" w:rsidP="00EB5E19">
          <w:pPr>
            <w:pStyle w:val="5CB8E2708EE64E1AB076FE95C00CEB8C4"/>
          </w:pPr>
          <w:r>
            <w:rPr>
              <w:rStyle w:val="Zstupntext"/>
            </w:rPr>
            <w:t>…………………………….…….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549F17E28958412C9452C330ED1AC36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4DCEF9E-5CDF-463C-9B5A-F2CCED5943DA}"/>
      </w:docPartPr>
      <w:docPartBody>
        <w:p w:rsidR="00A46699" w:rsidRDefault="00EB5E19" w:rsidP="00EB5E19">
          <w:pPr>
            <w:pStyle w:val="549F17E28958412C9452C330ED1AC3604"/>
          </w:pPr>
          <w:r>
            <w:rPr>
              <w:rStyle w:val="Zstupntext"/>
            </w:rPr>
            <w:t>…………………………….…….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4687075CA32B478CBB8F88858B33EBD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F3BAAC0-9866-4271-BF0B-B3E5A4E4C88A}"/>
      </w:docPartPr>
      <w:docPartBody>
        <w:p w:rsidR="00A46699" w:rsidRDefault="00EB5E19" w:rsidP="00EB5E19">
          <w:pPr>
            <w:pStyle w:val="4687075CA32B478CBB8F88858B33EBDA4"/>
          </w:pPr>
          <w:r>
            <w:rPr>
              <w:rStyle w:val="Zstupntext"/>
            </w:rPr>
            <w:t>…………………………….…….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0A172D10C5024019905782460E59835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B1D3D43-3841-4ACA-8700-D43096E34217}"/>
      </w:docPartPr>
      <w:docPartBody>
        <w:p w:rsidR="00A46699" w:rsidRDefault="00EB5E19" w:rsidP="00EB5E19">
          <w:pPr>
            <w:pStyle w:val="0A172D10C5024019905782460E5983584"/>
          </w:pPr>
          <w:r>
            <w:rPr>
              <w:rStyle w:val="Zstupntext"/>
            </w:rPr>
            <w:t>…………………………….…….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785455688CC74477B19CCB17881687E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B2A33F-F3A3-4CD3-BBAE-B8B35A3EAF3D}"/>
      </w:docPartPr>
      <w:docPartBody>
        <w:p w:rsidR="00A46699" w:rsidRDefault="00EB5E19" w:rsidP="00EB5E19">
          <w:pPr>
            <w:pStyle w:val="785455688CC74477B19CCB17881687E04"/>
          </w:pPr>
          <w:r>
            <w:rPr>
              <w:rStyle w:val="Zstupntext"/>
            </w:rPr>
            <w:t>…………………………….…….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1E3EC163969B49BD800F93A03879EAD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C4CA8E1-A888-4CB9-903F-CED0C41A2B4C}"/>
      </w:docPartPr>
      <w:docPartBody>
        <w:p w:rsidR="00A46699" w:rsidRDefault="00EB5E19" w:rsidP="00EB5E19">
          <w:pPr>
            <w:pStyle w:val="1E3EC163969B49BD800F93A03879EAD6"/>
          </w:pPr>
          <w:r>
            <w:rPr>
              <w:rStyle w:val="Zstupntext"/>
            </w:rPr>
            <w:t>………..……............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893502ED3B984E3181C5D4B64078EAC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1AAC758-17D2-460F-8894-A87005136A80}"/>
      </w:docPartPr>
      <w:docPartBody>
        <w:p w:rsidR="00A46699" w:rsidRDefault="00EB5E19" w:rsidP="00EB5E19">
          <w:pPr>
            <w:pStyle w:val="893502ED3B984E3181C5D4B64078EAC1"/>
          </w:pPr>
          <w:r>
            <w:rPr>
              <w:rStyle w:val="Zstupntext"/>
            </w:rPr>
            <w:t>………..……............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215C1C8D71C64CB490426BB6850E9F6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D93474-ACF3-4192-95FA-FBE2D0D935AC}"/>
      </w:docPartPr>
      <w:docPartBody>
        <w:p w:rsidR="00A46699" w:rsidRDefault="00EB5E19" w:rsidP="00EB5E19">
          <w:pPr>
            <w:pStyle w:val="215C1C8D71C64CB490426BB6850E9F61"/>
          </w:pPr>
          <w:r>
            <w:rPr>
              <w:rStyle w:val="Zstupntext"/>
            </w:rPr>
            <w:t>………..……............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CB47F3373B8D4C628A1EE8B8F30D60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8A109A3-DC70-4501-9203-B9A7F40F7C08}"/>
      </w:docPartPr>
      <w:docPartBody>
        <w:p w:rsidR="00A46699" w:rsidRDefault="00EB5E19" w:rsidP="00EB5E19">
          <w:pPr>
            <w:pStyle w:val="CB47F3373B8D4C628A1EE8B8F30D60BD"/>
          </w:pPr>
          <w:r>
            <w:rPr>
              <w:rStyle w:val="Zstupntext"/>
            </w:rPr>
            <w:t>………..……............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E36B9EB7AF7C4511A0FBF1197A7634B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6DE5CEC-51F2-429C-82D8-DBF229ECC3FC}"/>
      </w:docPartPr>
      <w:docPartBody>
        <w:p w:rsidR="00A46699" w:rsidRDefault="00EB5E19" w:rsidP="00EB5E19">
          <w:pPr>
            <w:pStyle w:val="E36B9EB7AF7C4511A0FBF1197A7634BA"/>
          </w:pPr>
          <w:r>
            <w:rPr>
              <w:rStyle w:val="Zstupntext"/>
            </w:rPr>
            <w:t>………..……............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22F96B233557488894A045521CF4EEF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13069A7-0771-440F-AD72-E336094ACEBB}"/>
      </w:docPartPr>
      <w:docPartBody>
        <w:p w:rsidR="00500B11" w:rsidRDefault="00500B11" w:rsidP="00500B11">
          <w:pPr>
            <w:pStyle w:val="22F96B233557488894A045521CF4EEFA5"/>
          </w:pPr>
          <w:r>
            <w:rPr>
              <w:rStyle w:val="Zstupntext"/>
            </w:rPr>
            <w:t>……..…….…...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6914555BF24A46C3A0ADF04E0100FA0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A93C5CD-DD79-45CC-B33A-6458C59E5616}"/>
      </w:docPartPr>
      <w:docPartBody>
        <w:p w:rsidR="00500B11" w:rsidRDefault="00F02448" w:rsidP="00F02448">
          <w:pPr>
            <w:pStyle w:val="6914555BF24A46C3A0ADF04E0100FA036"/>
          </w:pPr>
          <w:r>
            <w:rPr>
              <w:rStyle w:val="Zstupntext"/>
            </w:rPr>
            <w:t>……..…….…...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4DEF206EA25F44F4BE2B3B656E50414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FE81E1D-76F9-4445-B583-68082DE844B8}"/>
      </w:docPartPr>
      <w:docPartBody>
        <w:p w:rsidR="00500B11" w:rsidRDefault="00F02448" w:rsidP="00F02448">
          <w:pPr>
            <w:pStyle w:val="4DEF206EA25F44F4BE2B3B656E5041416"/>
          </w:pPr>
          <w:r>
            <w:rPr>
              <w:rStyle w:val="Zstupntext"/>
            </w:rPr>
            <w:t>……..…….…...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673AFF5FF74547DF9F206EB0AEAAA1B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7793C00-6C09-493D-A6B7-15C230AAA995}"/>
      </w:docPartPr>
      <w:docPartBody>
        <w:p w:rsidR="00500B11" w:rsidRDefault="00F02448" w:rsidP="00F02448">
          <w:pPr>
            <w:pStyle w:val="673AFF5FF74547DF9F206EB0AEAAA1B06"/>
          </w:pPr>
          <w:r>
            <w:rPr>
              <w:rStyle w:val="Zstupntext"/>
            </w:rPr>
            <w:t>……..…….…...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691D4F3B085F40C3B04843B422112F7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16D2CC8-9145-434E-918D-2A466291E98F}"/>
      </w:docPartPr>
      <w:docPartBody>
        <w:p w:rsidR="00500B11" w:rsidRDefault="00F02448" w:rsidP="00F02448">
          <w:pPr>
            <w:pStyle w:val="691D4F3B085F40C3B04843B422112F766"/>
          </w:pPr>
          <w:r>
            <w:rPr>
              <w:rStyle w:val="Zstupntext"/>
            </w:rPr>
            <w:t>……..…….…...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2F66248777E04AAA9A350AAC8369D22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84E495A-0346-4784-A139-D2C9403A03BC}"/>
      </w:docPartPr>
      <w:docPartBody>
        <w:p w:rsidR="00500B11" w:rsidRDefault="00F02448" w:rsidP="00F02448">
          <w:pPr>
            <w:pStyle w:val="2F66248777E04AAA9A350AAC8369D2226"/>
          </w:pPr>
          <w:r>
            <w:rPr>
              <w:rStyle w:val="Zstupntext"/>
            </w:rPr>
            <w:t>……..…….…...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699CF7C996434BA2B7028E58F89EF98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1E02BB7-6268-4296-854B-02486FE5469B}"/>
      </w:docPartPr>
      <w:docPartBody>
        <w:p w:rsidR="00500B11" w:rsidRDefault="00F02448" w:rsidP="00F02448">
          <w:pPr>
            <w:pStyle w:val="699CF7C996434BA2B7028E58F89EF98F6"/>
          </w:pPr>
          <w:r>
            <w:rPr>
              <w:rStyle w:val="Zstupntext"/>
            </w:rPr>
            <w:t>………..……………..…….……………..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F9D03AB363F447EAA151E04E9E885FF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BC16989-DFE1-4BB0-9D61-03E766E36BD1}"/>
      </w:docPartPr>
      <w:docPartBody>
        <w:p w:rsidR="00500B11" w:rsidRDefault="00500B11" w:rsidP="00500B11">
          <w:pPr>
            <w:pStyle w:val="F9D03AB363F447EAA151E04E9E885FF42"/>
          </w:pPr>
          <w:r>
            <w:rPr>
              <w:rStyle w:val="Zstupntext"/>
            </w:rPr>
            <w:t>…………………………….……………..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751DB3D4212F4CDEADE71C0C0FE083F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5B4FB8B-3FA9-4331-9998-11B74FF2D95B}"/>
      </w:docPartPr>
      <w:docPartBody>
        <w:p w:rsidR="00500B11" w:rsidRDefault="00500B11" w:rsidP="00500B11">
          <w:pPr>
            <w:pStyle w:val="751DB3D4212F4CDEADE71C0C0FE083F72"/>
          </w:pPr>
          <w:r>
            <w:rPr>
              <w:rStyle w:val="Zstupntext"/>
            </w:rPr>
            <w:t>…………………………….……………..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A4CDD88BD52B4A1984A4B31161136B8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E99F028-C537-47DF-97EB-85561A0987CA}"/>
      </w:docPartPr>
      <w:docPartBody>
        <w:p w:rsidR="00500B11" w:rsidRDefault="00500B11" w:rsidP="00500B11">
          <w:pPr>
            <w:pStyle w:val="A4CDD88BD52B4A1984A4B31161136B842"/>
          </w:pPr>
          <w:r>
            <w:rPr>
              <w:rStyle w:val="Zstupntext"/>
            </w:rPr>
            <w:t>…………………………….……………..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EAA8D95E1F99431F8C19A349483E99C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C2FBB9D-B45B-46D4-86D2-20694959EB61}"/>
      </w:docPartPr>
      <w:docPartBody>
        <w:p w:rsidR="00500B11" w:rsidRDefault="00500B11" w:rsidP="00500B11">
          <w:pPr>
            <w:pStyle w:val="EAA8D95E1F99431F8C19A349483E99CB2"/>
          </w:pPr>
          <w:r>
            <w:rPr>
              <w:rStyle w:val="Zstupntext"/>
            </w:rPr>
            <w:t>…………………………….……………..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FE81327AD244490C930E6ACDDA732E0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6888BE6-17EB-49BE-A7A6-4A96C65DDAE7}"/>
      </w:docPartPr>
      <w:docPartBody>
        <w:p w:rsidR="00500B11" w:rsidRDefault="00500B11" w:rsidP="00500B11">
          <w:pPr>
            <w:pStyle w:val="FE81327AD244490C930E6ACDDA732E082"/>
          </w:pPr>
          <w:r>
            <w:rPr>
              <w:rStyle w:val="Zstupntext"/>
            </w:rPr>
            <w:t>…………………………….……………..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82E3F81B1A2B4F1080A28CB997DCCA0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868174D-99CC-48AF-995E-E79CE8B41808}"/>
      </w:docPartPr>
      <w:docPartBody>
        <w:p w:rsidR="00A51667" w:rsidRDefault="00500B11" w:rsidP="00500B11">
          <w:pPr>
            <w:pStyle w:val="82E3F81B1A2B4F1080A28CB997DCCA063"/>
          </w:pPr>
          <w:r>
            <w:rPr>
              <w:rStyle w:val="Zstupntext"/>
            </w:rPr>
            <w:t>……….…………………….……………..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B7EF7772E88041328F4C4A1578DD20E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C820241-9355-4AD1-8AD9-50ABB8CC7730}"/>
      </w:docPartPr>
      <w:docPartBody>
        <w:p w:rsidR="00A51667" w:rsidRDefault="00500B11" w:rsidP="00500B11">
          <w:pPr>
            <w:pStyle w:val="B7EF7772E88041328F4C4A1578DD20EF3"/>
          </w:pPr>
          <w:r>
            <w:rPr>
              <w:rStyle w:val="Zstupntext"/>
            </w:rPr>
            <w:t>……….…………………….……………..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F4B9DED76C5E4805AAAA149D4663605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60ACEE8-D276-4D07-B1D4-A89171C7B9E6}"/>
      </w:docPartPr>
      <w:docPartBody>
        <w:p w:rsidR="00A51667" w:rsidRDefault="00500B11" w:rsidP="00500B11">
          <w:pPr>
            <w:pStyle w:val="F4B9DED76C5E4805AAAA149D466360513"/>
          </w:pPr>
          <w:r>
            <w:rPr>
              <w:rStyle w:val="Zstupntext"/>
            </w:rPr>
            <w:t>……….…………………….……………..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273468C1DA454F0ABC52B988184DE5B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07D92C8-7612-4491-8963-F83BF776819A}"/>
      </w:docPartPr>
      <w:docPartBody>
        <w:p w:rsidR="00A51667" w:rsidRDefault="00500B11" w:rsidP="00500B11">
          <w:pPr>
            <w:pStyle w:val="273468C1DA454F0ABC52B988184DE5B33"/>
          </w:pPr>
          <w:r>
            <w:rPr>
              <w:rStyle w:val="Zstupntext"/>
            </w:rPr>
            <w:t>……….…………………….……………..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731E67A2907348D5A67F6AEC68BC8AA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2D448B5-E611-4E28-95A9-B1F121261BAC}"/>
      </w:docPartPr>
      <w:docPartBody>
        <w:p w:rsidR="00A51667" w:rsidRDefault="00500B11" w:rsidP="00500B11">
          <w:pPr>
            <w:pStyle w:val="731E67A2907348D5A67F6AEC68BC8AA83"/>
          </w:pPr>
          <w:r>
            <w:rPr>
              <w:rStyle w:val="Zstupntext"/>
            </w:rPr>
            <w:t>……….…………………….……………..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95AEB9C9956B4FE4A1791A99A8252C6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4F5A129-AAAD-4613-AF88-5D0EA401565E}"/>
      </w:docPartPr>
      <w:docPartBody>
        <w:p w:rsidR="00A51667" w:rsidRDefault="00F02448" w:rsidP="00F02448">
          <w:pPr>
            <w:pStyle w:val="95AEB9C9956B4FE4A1791A99A8252C611"/>
          </w:pPr>
          <w:r>
            <w:rPr>
              <w:rStyle w:val="Zstupntext"/>
            </w:rPr>
            <w:t>………..……………..…….……………..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352FF431E05D491AAFAD10928607E3A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3B1545E-F045-46C7-9FB3-0E2A8496097D}"/>
      </w:docPartPr>
      <w:docPartBody>
        <w:p w:rsidR="00A51667" w:rsidRDefault="00F02448" w:rsidP="00F02448">
          <w:pPr>
            <w:pStyle w:val="352FF431E05D491AAFAD10928607E3A81"/>
          </w:pPr>
          <w:r>
            <w:rPr>
              <w:rStyle w:val="Zstupntext"/>
            </w:rPr>
            <w:t>………..……………..…….……………..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91F3DA230B2145F4A4F9D851CE981CE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343F2FD-E018-4CB1-A03E-66A9FDCE41F8}"/>
      </w:docPartPr>
      <w:docPartBody>
        <w:p w:rsidR="00A51667" w:rsidRDefault="00F02448" w:rsidP="00F02448">
          <w:pPr>
            <w:pStyle w:val="91F3DA230B2145F4A4F9D851CE981CEE1"/>
          </w:pPr>
          <w:r>
            <w:rPr>
              <w:rStyle w:val="Zstupntext"/>
            </w:rPr>
            <w:t>………..……………..…….……………..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B707B5F69D3D461898BEF622C10D940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FFE850F-8BCD-45F2-82EF-FDEE3DB8C477}"/>
      </w:docPartPr>
      <w:docPartBody>
        <w:p w:rsidR="00A51667" w:rsidRDefault="00F02448" w:rsidP="00F02448">
          <w:pPr>
            <w:pStyle w:val="B707B5F69D3D461898BEF622C10D940C1"/>
          </w:pPr>
          <w:r>
            <w:rPr>
              <w:rStyle w:val="Zstupntext"/>
            </w:rPr>
            <w:t>………..……………..…….……………..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2FA7AAEB39E943EAB237FB31A967F46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BBFC16A-F4A4-4F86-8852-40AE3CC5E5F9}"/>
      </w:docPartPr>
      <w:docPartBody>
        <w:p w:rsidR="00A51667" w:rsidRDefault="00F02448" w:rsidP="00F02448">
          <w:pPr>
            <w:pStyle w:val="2FA7AAEB39E943EAB237FB31A967F4651"/>
          </w:pPr>
          <w:r>
            <w:rPr>
              <w:rStyle w:val="Zstupntext"/>
            </w:rPr>
            <w:t>………..……………..…….……………..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328B7A4C45E84238BED630CBCF46069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7701FA6-E6A3-4467-965B-948FD189D9D6}"/>
      </w:docPartPr>
      <w:docPartBody>
        <w:p w:rsidR="00627507" w:rsidRDefault="00F02448" w:rsidP="00F02448">
          <w:pPr>
            <w:pStyle w:val="328B7A4C45E84238BED630CBCF46069F"/>
          </w:pPr>
          <w:r w:rsidRPr="002610A1">
            <w:rPr>
              <w:rStyle w:val="Zstupntext"/>
            </w:rPr>
            <w:t>……………....</w:t>
          </w:r>
        </w:p>
      </w:docPartBody>
    </w:docPart>
    <w:docPart>
      <w:docPartPr>
        <w:name w:val="EC78C24DF77740518B640E49212FD96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E97EA06-3593-4592-812F-D51D37390F22}"/>
      </w:docPartPr>
      <w:docPartBody>
        <w:p w:rsidR="00627507" w:rsidRDefault="00F02448" w:rsidP="00F02448">
          <w:pPr>
            <w:pStyle w:val="EC78C24DF77740518B640E49212FD9651"/>
          </w:pPr>
          <w:r>
            <w:rPr>
              <w:rStyle w:val="Zstupntext"/>
            </w:rPr>
            <w:t>……..…….…....</w:t>
          </w:r>
          <w:r w:rsidRPr="00051316">
            <w:rPr>
              <w:rStyle w:val="Zstupn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5059C"/>
    <w:rsid w:val="000C5531"/>
    <w:rsid w:val="001C051D"/>
    <w:rsid w:val="0021626C"/>
    <w:rsid w:val="00254CAF"/>
    <w:rsid w:val="00256882"/>
    <w:rsid w:val="00381CDF"/>
    <w:rsid w:val="00442185"/>
    <w:rsid w:val="00500818"/>
    <w:rsid w:val="00500B11"/>
    <w:rsid w:val="00575E1B"/>
    <w:rsid w:val="00627507"/>
    <w:rsid w:val="00675B59"/>
    <w:rsid w:val="00687B42"/>
    <w:rsid w:val="006958C3"/>
    <w:rsid w:val="006B0D58"/>
    <w:rsid w:val="00736C6B"/>
    <w:rsid w:val="00832CF9"/>
    <w:rsid w:val="00866F5C"/>
    <w:rsid w:val="0089054F"/>
    <w:rsid w:val="00A46699"/>
    <w:rsid w:val="00A51667"/>
    <w:rsid w:val="00B96163"/>
    <w:rsid w:val="00C31DDC"/>
    <w:rsid w:val="00D26CAD"/>
    <w:rsid w:val="00DD4E08"/>
    <w:rsid w:val="00EB5E19"/>
    <w:rsid w:val="00F02448"/>
    <w:rsid w:val="00F5059C"/>
    <w:rsid w:val="00F66A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F02448"/>
    <w:rPr>
      <w:color w:val="808080"/>
    </w:rPr>
  </w:style>
  <w:style w:type="character" w:customStyle="1" w:styleId="Styl2">
    <w:name w:val="Styl2"/>
    <w:basedOn w:val="Standardnpsmoodstavce"/>
    <w:uiPriority w:val="1"/>
    <w:rsid w:val="00575E1B"/>
    <w:rPr>
      <w:rFonts w:asciiTheme="minorHAnsi" w:hAnsiTheme="minorHAnsi"/>
      <w:sz w:val="22"/>
    </w:rPr>
  </w:style>
  <w:style w:type="paragraph" w:customStyle="1" w:styleId="A1B6A83412944B169132E633B4857553">
    <w:name w:val="A1B6A83412944B169132E633B4857553"/>
    <w:rsid w:val="00575E1B"/>
  </w:style>
  <w:style w:type="paragraph" w:customStyle="1" w:styleId="1E925DA41EDB4E4A8C78C1AF60225C7A">
    <w:name w:val="1E925DA41EDB4E4A8C78C1AF60225C7A"/>
    <w:rsid w:val="00575E1B"/>
  </w:style>
  <w:style w:type="paragraph" w:customStyle="1" w:styleId="44A66EEF46F54517BF9F49E75EC1951F">
    <w:name w:val="44A66EEF46F54517BF9F49E75EC1951F"/>
    <w:rsid w:val="00575E1B"/>
  </w:style>
  <w:style w:type="paragraph" w:customStyle="1" w:styleId="7B513500C99B41739F7B81099E4F5279">
    <w:name w:val="7B513500C99B41739F7B81099E4F5279"/>
    <w:rsid w:val="00575E1B"/>
  </w:style>
  <w:style w:type="paragraph" w:customStyle="1" w:styleId="C944E9881E644D55969AA5DD85754FE15">
    <w:name w:val="C944E9881E644D55969AA5DD85754FE15"/>
    <w:rsid w:val="00575E1B"/>
    <w:pPr>
      <w:spacing w:after="200" w:line="276" w:lineRule="auto"/>
    </w:pPr>
    <w:rPr>
      <w:rFonts w:eastAsiaTheme="minorHAnsi"/>
      <w:lang w:eastAsia="en-US"/>
    </w:rPr>
  </w:style>
  <w:style w:type="paragraph" w:customStyle="1" w:styleId="BA3343FCD40C4743B55B46B4DAC1E1CF5">
    <w:name w:val="BA3343FCD40C4743B55B46B4DAC1E1CF5"/>
    <w:rsid w:val="00575E1B"/>
    <w:pPr>
      <w:spacing w:after="200" w:line="276" w:lineRule="auto"/>
    </w:pPr>
    <w:rPr>
      <w:rFonts w:eastAsiaTheme="minorHAnsi"/>
      <w:lang w:eastAsia="en-US"/>
    </w:rPr>
  </w:style>
  <w:style w:type="paragraph" w:customStyle="1" w:styleId="B495FD75BF2145E381C557620E6137D8">
    <w:name w:val="B495FD75BF2145E381C557620E6137D8"/>
    <w:rsid w:val="00575E1B"/>
  </w:style>
  <w:style w:type="paragraph" w:customStyle="1" w:styleId="241860F1BAA449F4A85E6D443A75C20D">
    <w:name w:val="241860F1BAA449F4A85E6D443A75C20D"/>
    <w:rsid w:val="00575E1B"/>
  </w:style>
  <w:style w:type="paragraph" w:customStyle="1" w:styleId="A75A2B001912486185538858777789B9">
    <w:name w:val="A75A2B001912486185538858777789B9"/>
    <w:rsid w:val="00575E1B"/>
  </w:style>
  <w:style w:type="paragraph" w:customStyle="1" w:styleId="FBA386A0015B42C79A55E4478A907970">
    <w:name w:val="FBA386A0015B42C79A55E4478A907970"/>
    <w:rsid w:val="00575E1B"/>
  </w:style>
  <w:style w:type="paragraph" w:customStyle="1" w:styleId="138DD72F82F1477F9AFE999117BAE900">
    <w:name w:val="138DD72F82F1477F9AFE999117BAE900"/>
    <w:rsid w:val="00575E1B"/>
  </w:style>
  <w:style w:type="paragraph" w:customStyle="1" w:styleId="DD988528C71245F788882E7BAD5B90F7">
    <w:name w:val="DD988528C71245F788882E7BAD5B90F7"/>
    <w:rsid w:val="00575E1B"/>
  </w:style>
  <w:style w:type="paragraph" w:customStyle="1" w:styleId="201FBB8BDE41496887C8906C04353137">
    <w:name w:val="201FBB8BDE41496887C8906C04353137"/>
    <w:rsid w:val="00575E1B"/>
  </w:style>
  <w:style w:type="paragraph" w:customStyle="1" w:styleId="A245DCDBDEF14E139230558FA3B8ACB0">
    <w:name w:val="A245DCDBDEF14E139230558FA3B8ACB0"/>
    <w:rsid w:val="00575E1B"/>
  </w:style>
  <w:style w:type="paragraph" w:customStyle="1" w:styleId="BD39B6BB6B924817978B58E0A4C3C8D0">
    <w:name w:val="BD39B6BB6B924817978B58E0A4C3C8D0"/>
    <w:rsid w:val="00575E1B"/>
  </w:style>
  <w:style w:type="paragraph" w:customStyle="1" w:styleId="30873FF397704CDE9B9E82BCDA302F2C">
    <w:name w:val="30873FF397704CDE9B9E82BCDA302F2C"/>
    <w:rsid w:val="00575E1B"/>
  </w:style>
  <w:style w:type="paragraph" w:customStyle="1" w:styleId="5D9060DF77D64DAE9B91F9E794E4FFE1">
    <w:name w:val="5D9060DF77D64DAE9B91F9E794E4FFE1"/>
    <w:rsid w:val="00575E1B"/>
  </w:style>
  <w:style w:type="paragraph" w:customStyle="1" w:styleId="7AFCE3E857914B9F94C37F4684E4D192">
    <w:name w:val="7AFCE3E857914B9F94C37F4684E4D192"/>
    <w:rsid w:val="00575E1B"/>
  </w:style>
  <w:style w:type="paragraph" w:customStyle="1" w:styleId="CAB374A8BFA04938BEDDF9867F42B046">
    <w:name w:val="CAB374A8BFA04938BEDDF9867F42B046"/>
    <w:rsid w:val="00575E1B"/>
  </w:style>
  <w:style w:type="paragraph" w:customStyle="1" w:styleId="A8EB3716CB2C4AB9924751D149F56910">
    <w:name w:val="A8EB3716CB2C4AB9924751D149F56910"/>
    <w:rsid w:val="00575E1B"/>
  </w:style>
  <w:style w:type="paragraph" w:customStyle="1" w:styleId="778F9BF11CED4A06B2B5A803EC979908">
    <w:name w:val="778F9BF11CED4A06B2B5A803EC979908"/>
    <w:rsid w:val="00575E1B"/>
  </w:style>
  <w:style w:type="paragraph" w:customStyle="1" w:styleId="A0EBA27A63F045CB91FF0CA022C61667">
    <w:name w:val="A0EBA27A63F045CB91FF0CA022C61667"/>
    <w:rsid w:val="00575E1B"/>
  </w:style>
  <w:style w:type="paragraph" w:customStyle="1" w:styleId="D8962039242F421788CCF2EC2DEE7A5C">
    <w:name w:val="D8962039242F421788CCF2EC2DEE7A5C"/>
    <w:rsid w:val="00575E1B"/>
  </w:style>
  <w:style w:type="paragraph" w:customStyle="1" w:styleId="56321EFE558E4607A6CFB48240789F6F">
    <w:name w:val="56321EFE558E4607A6CFB48240789F6F"/>
    <w:rsid w:val="00575E1B"/>
  </w:style>
  <w:style w:type="paragraph" w:customStyle="1" w:styleId="7217709ABE9A4AB4B49469352E546DAD">
    <w:name w:val="7217709ABE9A4AB4B49469352E546DAD"/>
    <w:rsid w:val="00575E1B"/>
  </w:style>
  <w:style w:type="paragraph" w:customStyle="1" w:styleId="BAE4A8CE8D3A4ED68C5CE858A9C88ED2">
    <w:name w:val="BAE4A8CE8D3A4ED68C5CE858A9C88ED2"/>
    <w:rsid w:val="00575E1B"/>
  </w:style>
  <w:style w:type="paragraph" w:customStyle="1" w:styleId="04484CA6C01D443CAABBF1DEAE160325">
    <w:name w:val="04484CA6C01D443CAABBF1DEAE160325"/>
    <w:rsid w:val="00575E1B"/>
  </w:style>
  <w:style w:type="paragraph" w:customStyle="1" w:styleId="B11F370523D744019FAD96A5F0D1AD7B">
    <w:name w:val="B11F370523D744019FAD96A5F0D1AD7B"/>
    <w:rsid w:val="00575E1B"/>
  </w:style>
  <w:style w:type="paragraph" w:customStyle="1" w:styleId="3CB083520BD2405BB297425E14237A057">
    <w:name w:val="3CB083520BD2405BB297425E14237A057"/>
    <w:rsid w:val="00EB5E19"/>
    <w:pPr>
      <w:spacing w:after="200" w:line="276" w:lineRule="auto"/>
    </w:pPr>
    <w:rPr>
      <w:rFonts w:eastAsiaTheme="minorHAnsi"/>
      <w:lang w:eastAsia="en-US"/>
    </w:rPr>
  </w:style>
  <w:style w:type="paragraph" w:customStyle="1" w:styleId="555E8DD6838D493D867811150C519E1B7">
    <w:name w:val="555E8DD6838D493D867811150C519E1B7"/>
    <w:rsid w:val="00EB5E19"/>
    <w:pPr>
      <w:spacing w:after="200" w:line="276" w:lineRule="auto"/>
    </w:pPr>
    <w:rPr>
      <w:rFonts w:eastAsiaTheme="minorHAnsi"/>
      <w:lang w:eastAsia="en-US"/>
    </w:rPr>
  </w:style>
  <w:style w:type="paragraph" w:customStyle="1" w:styleId="E670DFB28D6D42FF960A5057E37DBDD67">
    <w:name w:val="E670DFB28D6D42FF960A5057E37DBDD67"/>
    <w:rsid w:val="00EB5E19"/>
    <w:pPr>
      <w:spacing w:after="200" w:line="276" w:lineRule="auto"/>
    </w:pPr>
    <w:rPr>
      <w:rFonts w:eastAsiaTheme="minorHAnsi"/>
      <w:lang w:eastAsia="en-US"/>
    </w:rPr>
  </w:style>
  <w:style w:type="paragraph" w:customStyle="1" w:styleId="7C800E9DB9A1443684DEB7AFAEB066087">
    <w:name w:val="7C800E9DB9A1443684DEB7AFAEB066087"/>
    <w:rsid w:val="00EB5E19"/>
    <w:pPr>
      <w:spacing w:after="200" w:line="276" w:lineRule="auto"/>
    </w:pPr>
    <w:rPr>
      <w:rFonts w:eastAsiaTheme="minorHAnsi"/>
      <w:lang w:eastAsia="en-US"/>
    </w:rPr>
  </w:style>
  <w:style w:type="paragraph" w:customStyle="1" w:styleId="2D88F0528B2C49DABA281839B792BE527">
    <w:name w:val="2D88F0528B2C49DABA281839B792BE527"/>
    <w:rsid w:val="00EB5E19"/>
    <w:pPr>
      <w:spacing w:after="200" w:line="276" w:lineRule="auto"/>
    </w:pPr>
    <w:rPr>
      <w:rFonts w:eastAsiaTheme="minorHAnsi"/>
      <w:lang w:eastAsia="en-US"/>
    </w:rPr>
  </w:style>
  <w:style w:type="paragraph" w:customStyle="1" w:styleId="EBA1B75E9AD24392BBDABDAA4B8158D820">
    <w:name w:val="EBA1B75E9AD24392BBDABDAA4B8158D820"/>
    <w:rsid w:val="00EB5E19"/>
    <w:pPr>
      <w:spacing w:after="200" w:line="276" w:lineRule="auto"/>
    </w:pPr>
    <w:rPr>
      <w:rFonts w:eastAsiaTheme="minorHAnsi"/>
      <w:lang w:eastAsia="en-US"/>
    </w:rPr>
  </w:style>
  <w:style w:type="paragraph" w:customStyle="1" w:styleId="703562E621744A86B943F67AEA2C273B20">
    <w:name w:val="703562E621744A86B943F67AEA2C273B20"/>
    <w:rsid w:val="00EB5E19"/>
    <w:pPr>
      <w:spacing w:after="200" w:line="276" w:lineRule="auto"/>
    </w:pPr>
    <w:rPr>
      <w:rFonts w:eastAsiaTheme="minorHAnsi"/>
      <w:lang w:eastAsia="en-US"/>
    </w:rPr>
  </w:style>
  <w:style w:type="paragraph" w:customStyle="1" w:styleId="5CB8E2708EE64E1AB076FE95C00CEB8C4">
    <w:name w:val="5CB8E2708EE64E1AB076FE95C00CEB8C4"/>
    <w:rsid w:val="00EB5E19"/>
    <w:pPr>
      <w:spacing w:after="200" w:line="276" w:lineRule="auto"/>
    </w:pPr>
    <w:rPr>
      <w:rFonts w:eastAsiaTheme="minorHAnsi"/>
      <w:lang w:eastAsia="en-US"/>
    </w:rPr>
  </w:style>
  <w:style w:type="paragraph" w:customStyle="1" w:styleId="0E366850197840AFA80CC66ABBE149B811">
    <w:name w:val="0E366850197840AFA80CC66ABBE149B811"/>
    <w:rsid w:val="00EB5E19"/>
    <w:pPr>
      <w:spacing w:after="200" w:line="276" w:lineRule="auto"/>
    </w:pPr>
    <w:rPr>
      <w:rFonts w:eastAsiaTheme="minorHAnsi"/>
      <w:lang w:eastAsia="en-US"/>
    </w:rPr>
  </w:style>
  <w:style w:type="paragraph" w:customStyle="1" w:styleId="549F17E28958412C9452C330ED1AC3604">
    <w:name w:val="549F17E28958412C9452C330ED1AC3604"/>
    <w:rsid w:val="00EB5E19"/>
    <w:pPr>
      <w:spacing w:after="200" w:line="276" w:lineRule="auto"/>
    </w:pPr>
    <w:rPr>
      <w:rFonts w:eastAsiaTheme="minorHAnsi"/>
      <w:lang w:eastAsia="en-US"/>
    </w:rPr>
  </w:style>
  <w:style w:type="paragraph" w:customStyle="1" w:styleId="954DF2C0C7EA40CFA364EF34903A934811">
    <w:name w:val="954DF2C0C7EA40CFA364EF34903A934811"/>
    <w:rsid w:val="00EB5E19"/>
    <w:pPr>
      <w:spacing w:after="200" w:line="276" w:lineRule="auto"/>
    </w:pPr>
    <w:rPr>
      <w:rFonts w:eastAsiaTheme="minorHAnsi"/>
      <w:lang w:eastAsia="en-US"/>
    </w:rPr>
  </w:style>
  <w:style w:type="paragraph" w:customStyle="1" w:styleId="4687075CA32B478CBB8F88858B33EBDA4">
    <w:name w:val="4687075CA32B478CBB8F88858B33EBDA4"/>
    <w:rsid w:val="00EB5E19"/>
    <w:pPr>
      <w:spacing w:after="200" w:line="276" w:lineRule="auto"/>
    </w:pPr>
    <w:rPr>
      <w:rFonts w:eastAsiaTheme="minorHAnsi"/>
      <w:lang w:eastAsia="en-US"/>
    </w:rPr>
  </w:style>
  <w:style w:type="paragraph" w:customStyle="1" w:styleId="AE95E4A87DEA4F0CA1091D128DF58D0611">
    <w:name w:val="AE95E4A87DEA4F0CA1091D128DF58D0611"/>
    <w:rsid w:val="00EB5E19"/>
    <w:pPr>
      <w:spacing w:after="200" w:line="276" w:lineRule="auto"/>
    </w:pPr>
    <w:rPr>
      <w:rFonts w:eastAsiaTheme="minorHAnsi"/>
      <w:lang w:eastAsia="en-US"/>
    </w:rPr>
  </w:style>
  <w:style w:type="paragraph" w:customStyle="1" w:styleId="785455688CC74477B19CCB17881687E04">
    <w:name w:val="785455688CC74477B19CCB17881687E04"/>
    <w:rsid w:val="00EB5E19"/>
    <w:pPr>
      <w:spacing w:after="200" w:line="276" w:lineRule="auto"/>
    </w:pPr>
    <w:rPr>
      <w:rFonts w:eastAsiaTheme="minorHAnsi"/>
      <w:lang w:eastAsia="en-US"/>
    </w:rPr>
  </w:style>
  <w:style w:type="paragraph" w:customStyle="1" w:styleId="28EE3480C2AA48BB8B88DC0709851C4C11">
    <w:name w:val="28EE3480C2AA48BB8B88DC0709851C4C11"/>
    <w:rsid w:val="00EB5E19"/>
    <w:pPr>
      <w:spacing w:after="200" w:line="276" w:lineRule="auto"/>
    </w:pPr>
    <w:rPr>
      <w:rFonts w:eastAsiaTheme="minorHAnsi"/>
      <w:lang w:eastAsia="en-US"/>
    </w:rPr>
  </w:style>
  <w:style w:type="paragraph" w:customStyle="1" w:styleId="0A172D10C5024019905782460E5983584">
    <w:name w:val="0A172D10C5024019905782460E5983584"/>
    <w:rsid w:val="00EB5E19"/>
    <w:pPr>
      <w:spacing w:after="200" w:line="276" w:lineRule="auto"/>
    </w:pPr>
    <w:rPr>
      <w:rFonts w:eastAsiaTheme="minorHAnsi"/>
      <w:lang w:eastAsia="en-US"/>
    </w:rPr>
  </w:style>
  <w:style w:type="paragraph" w:customStyle="1" w:styleId="09F29E8CBD134400879BFA1FC38FCFD211">
    <w:name w:val="09F29E8CBD134400879BFA1FC38FCFD211"/>
    <w:rsid w:val="00EB5E19"/>
    <w:pPr>
      <w:spacing w:after="200" w:line="276" w:lineRule="auto"/>
    </w:pPr>
    <w:rPr>
      <w:rFonts w:eastAsiaTheme="minorHAnsi"/>
      <w:lang w:eastAsia="en-US"/>
    </w:rPr>
  </w:style>
  <w:style w:type="paragraph" w:customStyle="1" w:styleId="1E3EC163969B49BD800F93A03879EAD6">
    <w:name w:val="1E3EC163969B49BD800F93A03879EAD6"/>
    <w:rsid w:val="00EB5E19"/>
  </w:style>
  <w:style w:type="paragraph" w:customStyle="1" w:styleId="893502ED3B984E3181C5D4B64078EAC1">
    <w:name w:val="893502ED3B984E3181C5D4B64078EAC1"/>
    <w:rsid w:val="00EB5E19"/>
  </w:style>
  <w:style w:type="paragraph" w:customStyle="1" w:styleId="215C1C8D71C64CB490426BB6850E9F61">
    <w:name w:val="215C1C8D71C64CB490426BB6850E9F61"/>
    <w:rsid w:val="00EB5E19"/>
  </w:style>
  <w:style w:type="paragraph" w:customStyle="1" w:styleId="CB47F3373B8D4C628A1EE8B8F30D60BD">
    <w:name w:val="CB47F3373B8D4C628A1EE8B8F30D60BD"/>
    <w:rsid w:val="00EB5E19"/>
  </w:style>
  <w:style w:type="paragraph" w:customStyle="1" w:styleId="E36B9EB7AF7C4511A0FBF1197A7634BA">
    <w:name w:val="E36B9EB7AF7C4511A0FBF1197A7634BA"/>
    <w:rsid w:val="00EB5E19"/>
  </w:style>
  <w:style w:type="paragraph" w:customStyle="1" w:styleId="F9D03AB363F447EAA151E04E9E885FF42">
    <w:name w:val="F9D03AB363F447EAA151E04E9E885FF42"/>
    <w:rsid w:val="00500B11"/>
    <w:pPr>
      <w:spacing w:after="200" w:line="276" w:lineRule="auto"/>
    </w:pPr>
    <w:rPr>
      <w:rFonts w:eastAsiaTheme="minorHAnsi"/>
      <w:lang w:eastAsia="en-US"/>
    </w:rPr>
  </w:style>
  <w:style w:type="paragraph" w:customStyle="1" w:styleId="751DB3D4212F4CDEADE71C0C0FE083F72">
    <w:name w:val="751DB3D4212F4CDEADE71C0C0FE083F72"/>
    <w:rsid w:val="00500B11"/>
    <w:pPr>
      <w:spacing w:after="200" w:line="276" w:lineRule="auto"/>
    </w:pPr>
    <w:rPr>
      <w:rFonts w:eastAsiaTheme="minorHAnsi"/>
      <w:lang w:eastAsia="en-US"/>
    </w:rPr>
  </w:style>
  <w:style w:type="paragraph" w:customStyle="1" w:styleId="A4CDD88BD52B4A1984A4B31161136B842">
    <w:name w:val="A4CDD88BD52B4A1984A4B31161136B842"/>
    <w:rsid w:val="00500B11"/>
    <w:pPr>
      <w:spacing w:after="200" w:line="276" w:lineRule="auto"/>
    </w:pPr>
    <w:rPr>
      <w:rFonts w:eastAsiaTheme="minorHAnsi"/>
      <w:lang w:eastAsia="en-US"/>
    </w:rPr>
  </w:style>
  <w:style w:type="paragraph" w:customStyle="1" w:styleId="EAA8D95E1F99431F8C19A349483E99CB2">
    <w:name w:val="EAA8D95E1F99431F8C19A349483E99CB2"/>
    <w:rsid w:val="00500B11"/>
    <w:pPr>
      <w:spacing w:after="200" w:line="276" w:lineRule="auto"/>
    </w:pPr>
    <w:rPr>
      <w:rFonts w:eastAsiaTheme="minorHAnsi"/>
      <w:lang w:eastAsia="en-US"/>
    </w:rPr>
  </w:style>
  <w:style w:type="paragraph" w:customStyle="1" w:styleId="FE81327AD244490C930E6ACDDA732E082">
    <w:name w:val="FE81327AD244490C930E6ACDDA732E082"/>
    <w:rsid w:val="00500B11"/>
    <w:pPr>
      <w:spacing w:after="200" w:line="276" w:lineRule="auto"/>
    </w:pPr>
    <w:rPr>
      <w:rFonts w:eastAsiaTheme="minorHAnsi"/>
      <w:lang w:eastAsia="en-US"/>
    </w:rPr>
  </w:style>
  <w:style w:type="paragraph" w:customStyle="1" w:styleId="22F96B233557488894A045521CF4EEFA5">
    <w:name w:val="22F96B233557488894A045521CF4EEFA5"/>
    <w:rsid w:val="00500B11"/>
    <w:pPr>
      <w:spacing w:after="200" w:line="276" w:lineRule="auto"/>
    </w:pPr>
    <w:rPr>
      <w:rFonts w:eastAsiaTheme="minorHAnsi"/>
      <w:lang w:eastAsia="en-US"/>
    </w:rPr>
  </w:style>
  <w:style w:type="paragraph" w:customStyle="1" w:styleId="82E3F81B1A2B4F1080A28CB997DCCA063">
    <w:name w:val="82E3F81B1A2B4F1080A28CB997DCCA063"/>
    <w:rsid w:val="00500B11"/>
    <w:pPr>
      <w:spacing w:after="200" w:line="276" w:lineRule="auto"/>
    </w:pPr>
    <w:rPr>
      <w:rFonts w:eastAsiaTheme="minorHAnsi"/>
      <w:lang w:eastAsia="en-US"/>
    </w:rPr>
  </w:style>
  <w:style w:type="paragraph" w:customStyle="1" w:styleId="B7EF7772E88041328F4C4A1578DD20EF3">
    <w:name w:val="B7EF7772E88041328F4C4A1578DD20EF3"/>
    <w:rsid w:val="00500B11"/>
    <w:pPr>
      <w:spacing w:after="200" w:line="276" w:lineRule="auto"/>
    </w:pPr>
    <w:rPr>
      <w:rFonts w:eastAsiaTheme="minorHAnsi"/>
      <w:lang w:eastAsia="en-US"/>
    </w:rPr>
  </w:style>
  <w:style w:type="paragraph" w:customStyle="1" w:styleId="F4B9DED76C5E4805AAAA149D466360513">
    <w:name w:val="F4B9DED76C5E4805AAAA149D466360513"/>
    <w:rsid w:val="00500B11"/>
    <w:pPr>
      <w:spacing w:after="200" w:line="276" w:lineRule="auto"/>
    </w:pPr>
    <w:rPr>
      <w:rFonts w:eastAsiaTheme="minorHAnsi"/>
      <w:lang w:eastAsia="en-US"/>
    </w:rPr>
  </w:style>
  <w:style w:type="paragraph" w:customStyle="1" w:styleId="273468C1DA454F0ABC52B988184DE5B33">
    <w:name w:val="273468C1DA454F0ABC52B988184DE5B33"/>
    <w:rsid w:val="00500B11"/>
    <w:pPr>
      <w:spacing w:after="200" w:line="276" w:lineRule="auto"/>
    </w:pPr>
    <w:rPr>
      <w:rFonts w:eastAsiaTheme="minorHAnsi"/>
      <w:lang w:eastAsia="en-US"/>
    </w:rPr>
  </w:style>
  <w:style w:type="paragraph" w:customStyle="1" w:styleId="731E67A2907348D5A67F6AEC68BC8AA83">
    <w:name w:val="731E67A2907348D5A67F6AEC68BC8AA83"/>
    <w:rsid w:val="00500B11"/>
    <w:pPr>
      <w:spacing w:after="200" w:line="276" w:lineRule="auto"/>
    </w:pPr>
    <w:rPr>
      <w:rFonts w:eastAsiaTheme="minorHAnsi"/>
      <w:lang w:eastAsia="en-US"/>
    </w:rPr>
  </w:style>
  <w:style w:type="paragraph" w:customStyle="1" w:styleId="328B7A4C45E84238BED630CBCF46069F">
    <w:name w:val="328B7A4C45E84238BED630CBCF46069F"/>
    <w:rsid w:val="00F02448"/>
  </w:style>
  <w:style w:type="paragraph" w:customStyle="1" w:styleId="DD6E451CC65649579ED65C23DC80689917">
    <w:name w:val="DD6E451CC65649579ED65C23DC80689917"/>
    <w:rsid w:val="00F02448"/>
    <w:pPr>
      <w:spacing w:after="200" w:line="276" w:lineRule="auto"/>
    </w:pPr>
    <w:rPr>
      <w:rFonts w:eastAsiaTheme="minorHAnsi"/>
      <w:lang w:eastAsia="en-US"/>
    </w:rPr>
  </w:style>
  <w:style w:type="paragraph" w:customStyle="1" w:styleId="12E19191C93D4C2B8D2354FE0FDFF5E821">
    <w:name w:val="12E19191C93D4C2B8D2354FE0FDFF5E821"/>
    <w:rsid w:val="00F02448"/>
    <w:pPr>
      <w:spacing w:after="200" w:line="276" w:lineRule="auto"/>
    </w:pPr>
    <w:rPr>
      <w:rFonts w:eastAsiaTheme="minorHAnsi"/>
      <w:lang w:eastAsia="en-US"/>
    </w:rPr>
  </w:style>
  <w:style w:type="paragraph" w:customStyle="1" w:styleId="5ECDFD57AB48406288F46224CC8B774721">
    <w:name w:val="5ECDFD57AB48406288F46224CC8B774721"/>
    <w:rsid w:val="00F02448"/>
    <w:pPr>
      <w:spacing w:after="200" w:line="276" w:lineRule="auto"/>
    </w:pPr>
    <w:rPr>
      <w:rFonts w:eastAsiaTheme="minorHAnsi"/>
      <w:lang w:eastAsia="en-US"/>
    </w:rPr>
  </w:style>
  <w:style w:type="paragraph" w:customStyle="1" w:styleId="2037E435FD83463C8CA9A27E5A28276426">
    <w:name w:val="2037E435FD83463C8CA9A27E5A28276426"/>
    <w:rsid w:val="00F02448"/>
    <w:pPr>
      <w:spacing w:after="200" w:line="276" w:lineRule="auto"/>
    </w:pPr>
    <w:rPr>
      <w:rFonts w:eastAsiaTheme="minorHAnsi"/>
      <w:lang w:eastAsia="en-US"/>
    </w:rPr>
  </w:style>
  <w:style w:type="paragraph" w:customStyle="1" w:styleId="EC78C24DF77740518B640E49212FD9651">
    <w:name w:val="EC78C24DF77740518B640E49212FD9651"/>
    <w:rsid w:val="00F02448"/>
    <w:pPr>
      <w:spacing w:after="200" w:line="276" w:lineRule="auto"/>
    </w:pPr>
    <w:rPr>
      <w:rFonts w:eastAsiaTheme="minorHAnsi"/>
      <w:lang w:eastAsia="en-US"/>
    </w:rPr>
  </w:style>
  <w:style w:type="paragraph" w:customStyle="1" w:styleId="699CF7C996434BA2B7028E58F89EF98F6">
    <w:name w:val="699CF7C996434BA2B7028E58F89EF98F6"/>
    <w:rsid w:val="00F02448"/>
    <w:pPr>
      <w:spacing w:after="200" w:line="276" w:lineRule="auto"/>
    </w:pPr>
    <w:rPr>
      <w:rFonts w:eastAsiaTheme="minorHAnsi"/>
      <w:lang w:eastAsia="en-US"/>
    </w:rPr>
  </w:style>
  <w:style w:type="paragraph" w:customStyle="1" w:styleId="8FFF04C4DB4A468B910F5584444C557126">
    <w:name w:val="8FFF04C4DB4A468B910F5584444C557126"/>
    <w:rsid w:val="00F02448"/>
    <w:pPr>
      <w:spacing w:after="200" w:line="276" w:lineRule="auto"/>
    </w:pPr>
    <w:rPr>
      <w:rFonts w:eastAsiaTheme="minorHAnsi"/>
      <w:lang w:eastAsia="en-US"/>
    </w:rPr>
  </w:style>
  <w:style w:type="paragraph" w:customStyle="1" w:styleId="9EE344D910464BA2A11CE18E41FBDB0817">
    <w:name w:val="9EE344D910464BA2A11CE18E41FBDB0817"/>
    <w:rsid w:val="00F02448"/>
    <w:pPr>
      <w:spacing w:after="200" w:line="276" w:lineRule="auto"/>
    </w:pPr>
    <w:rPr>
      <w:rFonts w:eastAsiaTheme="minorHAnsi"/>
      <w:lang w:eastAsia="en-US"/>
    </w:rPr>
  </w:style>
  <w:style w:type="paragraph" w:customStyle="1" w:styleId="A6C9A49A39E748F09B601641696F51B117">
    <w:name w:val="A6C9A49A39E748F09B601641696F51B117"/>
    <w:rsid w:val="00F02448"/>
    <w:pPr>
      <w:spacing w:after="200" w:line="276" w:lineRule="auto"/>
    </w:pPr>
    <w:rPr>
      <w:rFonts w:eastAsiaTheme="minorHAnsi"/>
      <w:lang w:eastAsia="en-US"/>
    </w:rPr>
  </w:style>
  <w:style w:type="paragraph" w:customStyle="1" w:styleId="42D49A474C3E465E9A3D98F3F15E3EC317">
    <w:name w:val="42D49A474C3E465E9A3D98F3F15E3EC317"/>
    <w:rsid w:val="00F02448"/>
    <w:pPr>
      <w:spacing w:after="200" w:line="276" w:lineRule="auto"/>
    </w:pPr>
    <w:rPr>
      <w:rFonts w:eastAsiaTheme="minorHAnsi"/>
      <w:lang w:eastAsia="en-US"/>
    </w:rPr>
  </w:style>
  <w:style w:type="paragraph" w:customStyle="1" w:styleId="6914555BF24A46C3A0ADF04E0100FA036">
    <w:name w:val="6914555BF24A46C3A0ADF04E0100FA036"/>
    <w:rsid w:val="00F02448"/>
    <w:pPr>
      <w:spacing w:after="200" w:line="276" w:lineRule="auto"/>
    </w:pPr>
    <w:rPr>
      <w:rFonts w:eastAsiaTheme="minorHAnsi"/>
      <w:lang w:eastAsia="en-US"/>
    </w:rPr>
  </w:style>
  <w:style w:type="paragraph" w:customStyle="1" w:styleId="95AEB9C9956B4FE4A1791A99A8252C611">
    <w:name w:val="95AEB9C9956B4FE4A1791A99A8252C611"/>
    <w:rsid w:val="00F02448"/>
    <w:pPr>
      <w:spacing w:after="200" w:line="276" w:lineRule="auto"/>
    </w:pPr>
    <w:rPr>
      <w:rFonts w:eastAsiaTheme="minorHAnsi"/>
      <w:lang w:eastAsia="en-US"/>
    </w:rPr>
  </w:style>
  <w:style w:type="paragraph" w:customStyle="1" w:styleId="146F586D92D6428AA11C2FA52C4B60B817">
    <w:name w:val="146F586D92D6428AA11C2FA52C4B60B817"/>
    <w:rsid w:val="00F02448"/>
    <w:pPr>
      <w:spacing w:after="200" w:line="276" w:lineRule="auto"/>
    </w:pPr>
    <w:rPr>
      <w:rFonts w:eastAsiaTheme="minorHAnsi"/>
      <w:lang w:eastAsia="en-US"/>
    </w:rPr>
  </w:style>
  <w:style w:type="paragraph" w:customStyle="1" w:styleId="CF635D9968D44ABF830B7E8145C51F9717">
    <w:name w:val="CF635D9968D44ABF830B7E8145C51F9717"/>
    <w:rsid w:val="00F02448"/>
    <w:pPr>
      <w:spacing w:after="200" w:line="276" w:lineRule="auto"/>
    </w:pPr>
    <w:rPr>
      <w:rFonts w:eastAsiaTheme="minorHAnsi"/>
      <w:lang w:eastAsia="en-US"/>
    </w:rPr>
  </w:style>
  <w:style w:type="paragraph" w:customStyle="1" w:styleId="D8437C91420A4BE09E9B795531D34BD917">
    <w:name w:val="D8437C91420A4BE09E9B795531D34BD917"/>
    <w:rsid w:val="00F02448"/>
    <w:pPr>
      <w:spacing w:after="200" w:line="276" w:lineRule="auto"/>
    </w:pPr>
    <w:rPr>
      <w:rFonts w:eastAsiaTheme="minorHAnsi"/>
      <w:lang w:eastAsia="en-US"/>
    </w:rPr>
  </w:style>
  <w:style w:type="paragraph" w:customStyle="1" w:styleId="6EA997602E244A768EC8F9BDD54D284F17">
    <w:name w:val="6EA997602E244A768EC8F9BDD54D284F17"/>
    <w:rsid w:val="00F02448"/>
    <w:pPr>
      <w:spacing w:after="200" w:line="276" w:lineRule="auto"/>
    </w:pPr>
    <w:rPr>
      <w:rFonts w:eastAsiaTheme="minorHAnsi"/>
      <w:lang w:eastAsia="en-US"/>
    </w:rPr>
  </w:style>
  <w:style w:type="paragraph" w:customStyle="1" w:styleId="4DEF206EA25F44F4BE2B3B656E5041416">
    <w:name w:val="4DEF206EA25F44F4BE2B3B656E5041416"/>
    <w:rsid w:val="00F02448"/>
    <w:pPr>
      <w:spacing w:after="200" w:line="276" w:lineRule="auto"/>
    </w:pPr>
    <w:rPr>
      <w:rFonts w:eastAsiaTheme="minorHAnsi"/>
      <w:lang w:eastAsia="en-US"/>
    </w:rPr>
  </w:style>
  <w:style w:type="paragraph" w:customStyle="1" w:styleId="352FF431E05D491AAFAD10928607E3A81">
    <w:name w:val="352FF431E05D491AAFAD10928607E3A81"/>
    <w:rsid w:val="00F02448"/>
    <w:pPr>
      <w:spacing w:after="200" w:line="276" w:lineRule="auto"/>
    </w:pPr>
    <w:rPr>
      <w:rFonts w:eastAsiaTheme="minorHAnsi"/>
      <w:lang w:eastAsia="en-US"/>
    </w:rPr>
  </w:style>
  <w:style w:type="paragraph" w:customStyle="1" w:styleId="AF6DE76CEA3D4E608F90420458CD33AF17">
    <w:name w:val="AF6DE76CEA3D4E608F90420458CD33AF17"/>
    <w:rsid w:val="00F02448"/>
    <w:pPr>
      <w:spacing w:after="200" w:line="276" w:lineRule="auto"/>
    </w:pPr>
    <w:rPr>
      <w:rFonts w:eastAsiaTheme="minorHAnsi"/>
      <w:lang w:eastAsia="en-US"/>
    </w:rPr>
  </w:style>
  <w:style w:type="paragraph" w:customStyle="1" w:styleId="355194FDE17340FFA5135B96DBAF24B917">
    <w:name w:val="355194FDE17340FFA5135B96DBAF24B917"/>
    <w:rsid w:val="00F02448"/>
    <w:pPr>
      <w:spacing w:after="200" w:line="276" w:lineRule="auto"/>
    </w:pPr>
    <w:rPr>
      <w:rFonts w:eastAsiaTheme="minorHAnsi"/>
      <w:lang w:eastAsia="en-US"/>
    </w:rPr>
  </w:style>
  <w:style w:type="paragraph" w:customStyle="1" w:styleId="A5962D7AD3CD4584A4CE6A965E1F43C417">
    <w:name w:val="A5962D7AD3CD4584A4CE6A965E1F43C417"/>
    <w:rsid w:val="00F02448"/>
    <w:pPr>
      <w:spacing w:after="200" w:line="276" w:lineRule="auto"/>
    </w:pPr>
    <w:rPr>
      <w:rFonts w:eastAsiaTheme="minorHAnsi"/>
      <w:lang w:eastAsia="en-US"/>
    </w:rPr>
  </w:style>
  <w:style w:type="paragraph" w:customStyle="1" w:styleId="F1FBC55679AA430DB00BC3555DF942D017">
    <w:name w:val="F1FBC55679AA430DB00BC3555DF942D017"/>
    <w:rsid w:val="00F02448"/>
    <w:pPr>
      <w:spacing w:after="200" w:line="276" w:lineRule="auto"/>
    </w:pPr>
    <w:rPr>
      <w:rFonts w:eastAsiaTheme="minorHAnsi"/>
      <w:lang w:eastAsia="en-US"/>
    </w:rPr>
  </w:style>
  <w:style w:type="paragraph" w:customStyle="1" w:styleId="673AFF5FF74547DF9F206EB0AEAAA1B06">
    <w:name w:val="673AFF5FF74547DF9F206EB0AEAAA1B06"/>
    <w:rsid w:val="00F02448"/>
    <w:pPr>
      <w:spacing w:after="200" w:line="276" w:lineRule="auto"/>
    </w:pPr>
    <w:rPr>
      <w:rFonts w:eastAsiaTheme="minorHAnsi"/>
      <w:lang w:eastAsia="en-US"/>
    </w:rPr>
  </w:style>
  <w:style w:type="paragraph" w:customStyle="1" w:styleId="91F3DA230B2145F4A4F9D851CE981CEE1">
    <w:name w:val="91F3DA230B2145F4A4F9D851CE981CEE1"/>
    <w:rsid w:val="00F02448"/>
    <w:pPr>
      <w:spacing w:after="200" w:line="276" w:lineRule="auto"/>
    </w:pPr>
    <w:rPr>
      <w:rFonts w:eastAsiaTheme="minorHAnsi"/>
      <w:lang w:eastAsia="en-US"/>
    </w:rPr>
  </w:style>
  <w:style w:type="paragraph" w:customStyle="1" w:styleId="D23B33631B8A457D83601A7503871FE217">
    <w:name w:val="D23B33631B8A457D83601A7503871FE217"/>
    <w:rsid w:val="00F02448"/>
    <w:pPr>
      <w:spacing w:after="200" w:line="276" w:lineRule="auto"/>
    </w:pPr>
    <w:rPr>
      <w:rFonts w:eastAsiaTheme="minorHAnsi"/>
      <w:lang w:eastAsia="en-US"/>
    </w:rPr>
  </w:style>
  <w:style w:type="paragraph" w:customStyle="1" w:styleId="DD1199C826DE48ACB5238E8CEAE2675917">
    <w:name w:val="DD1199C826DE48ACB5238E8CEAE2675917"/>
    <w:rsid w:val="00F02448"/>
    <w:pPr>
      <w:spacing w:after="200" w:line="276" w:lineRule="auto"/>
    </w:pPr>
    <w:rPr>
      <w:rFonts w:eastAsiaTheme="minorHAnsi"/>
      <w:lang w:eastAsia="en-US"/>
    </w:rPr>
  </w:style>
  <w:style w:type="paragraph" w:customStyle="1" w:styleId="7032EAB54A074FD8B756A729CF5E89CE17">
    <w:name w:val="7032EAB54A074FD8B756A729CF5E89CE17"/>
    <w:rsid w:val="00F02448"/>
    <w:pPr>
      <w:spacing w:after="200" w:line="276" w:lineRule="auto"/>
    </w:pPr>
    <w:rPr>
      <w:rFonts w:eastAsiaTheme="minorHAnsi"/>
      <w:lang w:eastAsia="en-US"/>
    </w:rPr>
  </w:style>
  <w:style w:type="paragraph" w:customStyle="1" w:styleId="4DF759FBA45746D993D71CEC2E98855017">
    <w:name w:val="4DF759FBA45746D993D71CEC2E98855017"/>
    <w:rsid w:val="00F02448"/>
    <w:pPr>
      <w:spacing w:after="200" w:line="276" w:lineRule="auto"/>
    </w:pPr>
    <w:rPr>
      <w:rFonts w:eastAsiaTheme="minorHAnsi"/>
      <w:lang w:eastAsia="en-US"/>
    </w:rPr>
  </w:style>
  <w:style w:type="paragraph" w:customStyle="1" w:styleId="691D4F3B085F40C3B04843B422112F766">
    <w:name w:val="691D4F3B085F40C3B04843B422112F766"/>
    <w:rsid w:val="00F02448"/>
    <w:pPr>
      <w:spacing w:after="200" w:line="276" w:lineRule="auto"/>
    </w:pPr>
    <w:rPr>
      <w:rFonts w:eastAsiaTheme="minorHAnsi"/>
      <w:lang w:eastAsia="en-US"/>
    </w:rPr>
  </w:style>
  <w:style w:type="paragraph" w:customStyle="1" w:styleId="B707B5F69D3D461898BEF622C10D940C1">
    <w:name w:val="B707B5F69D3D461898BEF622C10D940C1"/>
    <w:rsid w:val="00F02448"/>
    <w:pPr>
      <w:spacing w:after="200" w:line="276" w:lineRule="auto"/>
    </w:pPr>
    <w:rPr>
      <w:rFonts w:eastAsiaTheme="minorHAnsi"/>
      <w:lang w:eastAsia="en-US"/>
    </w:rPr>
  </w:style>
  <w:style w:type="paragraph" w:customStyle="1" w:styleId="4464D21FF97E427AB9017DF64D38D3C917">
    <w:name w:val="4464D21FF97E427AB9017DF64D38D3C917"/>
    <w:rsid w:val="00F02448"/>
    <w:pPr>
      <w:spacing w:after="200" w:line="276" w:lineRule="auto"/>
    </w:pPr>
    <w:rPr>
      <w:rFonts w:eastAsiaTheme="minorHAnsi"/>
      <w:lang w:eastAsia="en-US"/>
    </w:rPr>
  </w:style>
  <w:style w:type="paragraph" w:customStyle="1" w:styleId="CA9E6109DA414C78B2783ECB2EF99BA117">
    <w:name w:val="CA9E6109DA414C78B2783ECB2EF99BA117"/>
    <w:rsid w:val="00F02448"/>
    <w:pPr>
      <w:spacing w:after="200" w:line="276" w:lineRule="auto"/>
    </w:pPr>
    <w:rPr>
      <w:rFonts w:eastAsiaTheme="minorHAnsi"/>
      <w:lang w:eastAsia="en-US"/>
    </w:rPr>
  </w:style>
  <w:style w:type="paragraph" w:customStyle="1" w:styleId="638B62E8164E40858C69C8E20BB91D0F17">
    <w:name w:val="638B62E8164E40858C69C8E20BB91D0F17"/>
    <w:rsid w:val="00F02448"/>
    <w:pPr>
      <w:spacing w:after="200" w:line="276" w:lineRule="auto"/>
    </w:pPr>
    <w:rPr>
      <w:rFonts w:eastAsiaTheme="minorHAnsi"/>
      <w:lang w:eastAsia="en-US"/>
    </w:rPr>
  </w:style>
  <w:style w:type="paragraph" w:customStyle="1" w:styleId="A92626EAAB78475D94FF8E3761C43FE217">
    <w:name w:val="A92626EAAB78475D94FF8E3761C43FE217"/>
    <w:rsid w:val="00F02448"/>
    <w:pPr>
      <w:spacing w:after="200" w:line="276" w:lineRule="auto"/>
    </w:pPr>
    <w:rPr>
      <w:rFonts w:eastAsiaTheme="minorHAnsi"/>
      <w:lang w:eastAsia="en-US"/>
    </w:rPr>
  </w:style>
  <w:style w:type="paragraph" w:customStyle="1" w:styleId="2F66248777E04AAA9A350AAC8369D2226">
    <w:name w:val="2F66248777E04AAA9A350AAC8369D2226"/>
    <w:rsid w:val="00F02448"/>
    <w:pPr>
      <w:spacing w:after="200" w:line="276" w:lineRule="auto"/>
    </w:pPr>
    <w:rPr>
      <w:rFonts w:eastAsiaTheme="minorHAnsi"/>
      <w:lang w:eastAsia="en-US"/>
    </w:rPr>
  </w:style>
  <w:style w:type="paragraph" w:customStyle="1" w:styleId="2FA7AAEB39E943EAB237FB31A967F4651">
    <w:name w:val="2FA7AAEB39E943EAB237FB31A967F4651"/>
    <w:rsid w:val="00F02448"/>
    <w:pPr>
      <w:spacing w:after="200" w:line="276" w:lineRule="auto"/>
    </w:pPr>
    <w:rPr>
      <w:rFonts w:eastAsiaTheme="minorHAnsi"/>
      <w:lang w:eastAsia="en-US"/>
    </w:rPr>
  </w:style>
  <w:style w:type="paragraph" w:customStyle="1" w:styleId="4C5B7808BF5E4A54850E621C5B54960E17">
    <w:name w:val="4C5B7808BF5E4A54850E621C5B54960E17"/>
    <w:rsid w:val="00F02448"/>
    <w:pPr>
      <w:spacing w:after="200" w:line="276" w:lineRule="auto"/>
    </w:pPr>
    <w:rPr>
      <w:rFonts w:eastAsiaTheme="minorHAnsi"/>
      <w:lang w:eastAsia="en-US"/>
    </w:rPr>
  </w:style>
  <w:style w:type="paragraph" w:customStyle="1" w:styleId="63C906AAF9D34B5286F9548DACDF3B0917">
    <w:name w:val="63C906AAF9D34B5286F9548DACDF3B0917"/>
    <w:rsid w:val="00F02448"/>
    <w:pPr>
      <w:spacing w:after="200" w:line="276" w:lineRule="auto"/>
    </w:pPr>
    <w:rPr>
      <w:rFonts w:eastAsiaTheme="minorHAnsi"/>
      <w:lang w:eastAsia="en-US"/>
    </w:rPr>
  </w:style>
  <w:style w:type="paragraph" w:customStyle="1" w:styleId="7EA47CBC329D451AB29510F7ABC3C2F517">
    <w:name w:val="7EA47CBC329D451AB29510F7ABC3C2F517"/>
    <w:rsid w:val="00F02448"/>
    <w:pPr>
      <w:spacing w:after="200" w:line="276" w:lineRule="auto"/>
    </w:pPr>
    <w:rPr>
      <w:rFonts w:eastAsiaTheme="minorHAnsi"/>
      <w:lang w:eastAsia="en-US"/>
    </w:rPr>
  </w:style>
  <w:style w:type="paragraph" w:customStyle="1" w:styleId="F1AF84773BBE42F6BD3EEC3C6B5EB61013">
    <w:name w:val="F1AF84773BBE42F6BD3EEC3C6B5EB61013"/>
    <w:rsid w:val="00F02448"/>
    <w:pPr>
      <w:spacing w:after="200" w:line="276" w:lineRule="auto"/>
    </w:pPr>
    <w:rPr>
      <w:rFonts w:eastAsiaTheme="minorHAnsi"/>
      <w:lang w:eastAsia="en-US"/>
    </w:rPr>
  </w:style>
  <w:style w:type="paragraph" w:customStyle="1" w:styleId="2FCFA4F8F51D47E5A4391DE25E0BE44117">
    <w:name w:val="2FCFA4F8F51D47E5A4391DE25E0BE44117"/>
    <w:rsid w:val="00F02448"/>
    <w:pPr>
      <w:spacing w:after="200" w:line="276" w:lineRule="auto"/>
    </w:pPr>
    <w:rPr>
      <w:rFonts w:eastAsiaTheme="minorHAnsi"/>
      <w:lang w:eastAsia="en-US"/>
    </w:rPr>
  </w:style>
  <w:style w:type="paragraph" w:customStyle="1" w:styleId="22E0B978598D410781CA54CCAB07926717">
    <w:name w:val="22E0B978598D410781CA54CCAB07926717"/>
    <w:rsid w:val="00F02448"/>
    <w:pPr>
      <w:spacing w:after="200" w:line="276" w:lineRule="auto"/>
    </w:pPr>
    <w:rPr>
      <w:rFonts w:eastAsiaTheme="minorHAnsi"/>
      <w:lang w:eastAsia="en-US"/>
    </w:rPr>
  </w:style>
  <w:style w:type="paragraph" w:customStyle="1" w:styleId="A778DB435E974AD8B81AE9B4DD9338DB17">
    <w:name w:val="A778DB435E974AD8B81AE9B4DD9338DB17"/>
    <w:rsid w:val="00F02448"/>
    <w:pPr>
      <w:spacing w:after="200" w:line="276" w:lineRule="auto"/>
    </w:pPr>
    <w:rPr>
      <w:rFonts w:eastAsiaTheme="minorHAnsi"/>
      <w:lang w:eastAsia="en-US"/>
    </w:rPr>
  </w:style>
  <w:style w:type="paragraph" w:customStyle="1" w:styleId="0BDDFFE283AA4003B5A4013939E6FE2117">
    <w:name w:val="0BDDFFE283AA4003B5A4013939E6FE2117"/>
    <w:rsid w:val="00F02448"/>
    <w:pPr>
      <w:spacing w:after="200" w:line="276" w:lineRule="auto"/>
    </w:pPr>
    <w:rPr>
      <w:rFonts w:eastAsiaTheme="minorHAnsi"/>
      <w:lang w:eastAsia="en-US"/>
    </w:rPr>
  </w:style>
  <w:style w:type="paragraph" w:customStyle="1" w:styleId="FC9A4701DC6446D5B0CCCF25F89331F717">
    <w:name w:val="FC9A4701DC6446D5B0CCCF25F89331F717"/>
    <w:rsid w:val="00F02448"/>
    <w:pPr>
      <w:spacing w:after="200" w:line="276" w:lineRule="auto"/>
    </w:pPr>
    <w:rPr>
      <w:rFonts w:eastAsiaTheme="minorHAnsi"/>
      <w:lang w:eastAsia="en-US"/>
    </w:rPr>
  </w:style>
  <w:style w:type="paragraph" w:customStyle="1" w:styleId="5604BC6B5E884E1BB19FA19D81815A3311">
    <w:name w:val="5604BC6B5E884E1BB19FA19D81815A3311"/>
    <w:rsid w:val="00F02448"/>
    <w:pPr>
      <w:spacing w:after="200" w:line="276" w:lineRule="auto"/>
    </w:pPr>
    <w:rPr>
      <w:rFonts w:eastAsiaTheme="minorHAnsi"/>
      <w:lang w:eastAsia="en-US"/>
    </w:rPr>
  </w:style>
  <w:style w:type="paragraph" w:customStyle="1" w:styleId="337F4E36F08B445CB578C172482B9E4C17">
    <w:name w:val="337F4E36F08B445CB578C172482B9E4C17"/>
    <w:rsid w:val="00F02448"/>
    <w:pPr>
      <w:spacing w:after="200" w:line="276" w:lineRule="auto"/>
    </w:pPr>
    <w:rPr>
      <w:rFonts w:eastAsiaTheme="minorHAnsi"/>
      <w:lang w:eastAsia="en-US"/>
    </w:rPr>
  </w:style>
  <w:style w:type="paragraph" w:customStyle="1" w:styleId="5458A5C44F6442559FE11E7EA93B1EC017">
    <w:name w:val="5458A5C44F6442559FE11E7EA93B1EC017"/>
    <w:rsid w:val="00F02448"/>
    <w:pPr>
      <w:spacing w:after="200" w:line="276" w:lineRule="auto"/>
    </w:pPr>
    <w:rPr>
      <w:rFonts w:eastAsiaTheme="minorHAnsi"/>
      <w:lang w:eastAsia="en-US"/>
    </w:rPr>
  </w:style>
  <w:style w:type="paragraph" w:customStyle="1" w:styleId="F26E9DF85DEE428DB492AE26AA58056A17">
    <w:name w:val="F26E9DF85DEE428DB492AE26AA58056A17"/>
    <w:rsid w:val="00F02448"/>
    <w:pPr>
      <w:spacing w:after="0" w:line="240" w:lineRule="auto"/>
    </w:pPr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1C1D22-E901-446D-806F-DB240F5CFA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205</Words>
  <Characters>1213</Characters>
  <Application>Microsoft Office Word</Application>
  <DocSecurity>0</DocSecurity>
  <Lines>10</Lines>
  <Paragraphs>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OKUSNY UCET,ZAM,CIVT</dc:creator>
  <cp:lastModifiedBy>Hana Pokorná</cp:lastModifiedBy>
  <cp:revision>5</cp:revision>
  <cp:lastPrinted>2018-01-22T12:04:00Z</cp:lastPrinted>
  <dcterms:created xsi:type="dcterms:W3CDTF">2023-01-02T08:03:00Z</dcterms:created>
  <dcterms:modified xsi:type="dcterms:W3CDTF">2023-01-05T11:58:00Z</dcterms:modified>
</cp:coreProperties>
</file>